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70D168" w14:textId="77777777" w:rsidR="002B0386" w:rsidRDefault="002B0386" w:rsidP="00E329B9">
      <w:pPr>
        <w:spacing w:line="360" w:lineRule="auto"/>
        <w:jc w:val="center"/>
        <w:rPr>
          <w:rFonts w:ascii="Times New Roman" w:hAnsi="Times New Roman" w:cs="Times New Roman"/>
          <w:b/>
          <w:bCs/>
          <w:sz w:val="32"/>
          <w:szCs w:val="32"/>
        </w:rPr>
      </w:pPr>
    </w:p>
    <w:p w14:paraId="240CEF7C" w14:textId="2A4B0E50" w:rsidR="007417DB" w:rsidRPr="00E329B9" w:rsidRDefault="009D1758" w:rsidP="00E329B9">
      <w:pPr>
        <w:spacing w:line="360" w:lineRule="auto"/>
        <w:jc w:val="center"/>
        <w:rPr>
          <w:rFonts w:ascii="Times New Roman" w:hAnsi="Times New Roman" w:cs="Times New Roman"/>
          <w:b/>
          <w:bCs/>
          <w:sz w:val="32"/>
          <w:szCs w:val="32"/>
        </w:rPr>
      </w:pPr>
      <w:r w:rsidRPr="00E329B9">
        <w:rPr>
          <w:rFonts w:ascii="Times New Roman" w:hAnsi="Times New Roman" w:cs="Times New Roman"/>
          <w:b/>
          <w:bCs/>
          <w:sz w:val="32"/>
          <w:szCs w:val="32"/>
        </w:rPr>
        <w:t>INTRODUCTION</w:t>
      </w:r>
    </w:p>
    <w:p w14:paraId="1F135399" w14:textId="437ACE6D" w:rsidR="009D1758" w:rsidRDefault="009D1758" w:rsidP="00952FF8">
      <w:pPr>
        <w:spacing w:line="360" w:lineRule="auto"/>
        <w:jc w:val="both"/>
        <w:rPr>
          <w:rFonts w:ascii="Times New Roman" w:hAnsi="Times New Roman" w:cs="Times New Roman"/>
          <w:sz w:val="24"/>
          <w:szCs w:val="24"/>
        </w:rPr>
      </w:pPr>
    </w:p>
    <w:p w14:paraId="0A2DBF1C" w14:textId="07B80B6B" w:rsidR="00CC29E3" w:rsidRDefault="009D1758" w:rsidP="00952FF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w:t>
      </w:r>
      <w:r w:rsidR="00297EC5">
        <w:rPr>
          <w:rFonts w:ascii="Times New Roman" w:hAnsi="Times New Roman" w:cs="Times New Roman"/>
          <w:sz w:val="24"/>
          <w:szCs w:val="24"/>
        </w:rPr>
        <w:t>,</w:t>
      </w:r>
      <w:r>
        <w:rPr>
          <w:rFonts w:ascii="Times New Roman" w:hAnsi="Times New Roman" w:cs="Times New Roman"/>
          <w:sz w:val="24"/>
          <w:szCs w:val="24"/>
        </w:rPr>
        <w:t xml:space="preserve"> </w:t>
      </w:r>
      <w:r w:rsidR="00297EC5">
        <w:rPr>
          <w:rFonts w:ascii="Times New Roman" w:hAnsi="Times New Roman" w:cs="Times New Roman"/>
          <w:sz w:val="24"/>
          <w:szCs w:val="24"/>
        </w:rPr>
        <w:t>“</w:t>
      </w:r>
      <w:r w:rsidRPr="00D75DF5">
        <w:rPr>
          <w:rFonts w:ascii="Times New Roman" w:hAnsi="Times New Roman" w:cs="Times New Roman"/>
          <w:b/>
          <w:bCs/>
          <w:sz w:val="24"/>
          <w:szCs w:val="24"/>
        </w:rPr>
        <w:t>Jack</w:t>
      </w:r>
      <w:r w:rsidR="001710CB" w:rsidRPr="00D75DF5">
        <w:rPr>
          <w:rFonts w:ascii="Times New Roman" w:hAnsi="Times New Roman" w:cs="Times New Roman"/>
          <w:b/>
          <w:bCs/>
          <w:sz w:val="24"/>
          <w:szCs w:val="24"/>
        </w:rPr>
        <w:t>, The Savior!</w:t>
      </w:r>
      <w:r w:rsidR="00297EC5">
        <w:rPr>
          <w:rFonts w:ascii="Times New Roman" w:hAnsi="Times New Roman" w:cs="Times New Roman"/>
          <w:sz w:val="24"/>
          <w:szCs w:val="24"/>
        </w:rPr>
        <w:t>”</w:t>
      </w:r>
      <w:r w:rsidR="001710CB">
        <w:rPr>
          <w:rFonts w:ascii="Times New Roman" w:hAnsi="Times New Roman" w:cs="Times New Roman"/>
          <w:sz w:val="24"/>
          <w:szCs w:val="24"/>
        </w:rPr>
        <w:t xml:space="preserve"> is a text</w:t>
      </w:r>
      <w:r w:rsidR="00297EC5">
        <w:rPr>
          <w:rFonts w:ascii="Times New Roman" w:hAnsi="Times New Roman" w:cs="Times New Roman"/>
          <w:sz w:val="24"/>
          <w:szCs w:val="24"/>
        </w:rPr>
        <w:t>-</w:t>
      </w:r>
      <w:r w:rsidR="001710CB">
        <w:rPr>
          <w:rFonts w:ascii="Times New Roman" w:hAnsi="Times New Roman" w:cs="Times New Roman"/>
          <w:sz w:val="24"/>
          <w:szCs w:val="24"/>
        </w:rPr>
        <w:t xml:space="preserve">based game where the player </w:t>
      </w:r>
      <w:r w:rsidR="00297EC5">
        <w:rPr>
          <w:rFonts w:ascii="Times New Roman" w:hAnsi="Times New Roman" w:cs="Times New Roman"/>
          <w:sz w:val="24"/>
          <w:szCs w:val="24"/>
        </w:rPr>
        <w:t>needs</w:t>
      </w:r>
      <w:r w:rsidR="001710CB">
        <w:rPr>
          <w:rFonts w:ascii="Times New Roman" w:hAnsi="Times New Roman" w:cs="Times New Roman"/>
          <w:sz w:val="24"/>
          <w:szCs w:val="24"/>
        </w:rPr>
        <w:t xml:space="preserve"> to input certain text data to </w:t>
      </w:r>
      <w:r w:rsidR="00297EC5">
        <w:rPr>
          <w:rFonts w:ascii="Times New Roman" w:hAnsi="Times New Roman" w:cs="Times New Roman"/>
          <w:sz w:val="24"/>
          <w:szCs w:val="24"/>
        </w:rPr>
        <w:t>continue playing. The text data will be processed and according to the input further actions will decide by the game management</w:t>
      </w:r>
      <w:r w:rsidR="00D75DF5">
        <w:rPr>
          <w:rFonts w:ascii="Times New Roman" w:hAnsi="Times New Roman" w:cs="Times New Roman"/>
          <w:sz w:val="24"/>
          <w:szCs w:val="24"/>
        </w:rPr>
        <w:t xml:space="preserve"> system</w:t>
      </w:r>
      <w:r w:rsidR="00297EC5">
        <w:rPr>
          <w:rFonts w:ascii="Times New Roman" w:hAnsi="Times New Roman" w:cs="Times New Roman"/>
          <w:sz w:val="24"/>
          <w:szCs w:val="24"/>
        </w:rPr>
        <w:t>.</w:t>
      </w:r>
      <w:r w:rsidR="006D7F0B">
        <w:rPr>
          <w:rFonts w:ascii="Times New Roman" w:hAnsi="Times New Roman" w:cs="Times New Roman"/>
          <w:sz w:val="24"/>
          <w:szCs w:val="24"/>
        </w:rPr>
        <w:t xml:space="preserve"> The game is basically designed and developed using Unity game development platform and using C# for programming. </w:t>
      </w:r>
    </w:p>
    <w:p w14:paraId="594E0E21" w14:textId="6B1A9205" w:rsidR="009D1758" w:rsidRDefault="006D7F0B" w:rsidP="00952FF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w:t>
      </w:r>
      <w:r w:rsidR="00CC29E3">
        <w:rPr>
          <w:rFonts w:ascii="Times New Roman" w:hAnsi="Times New Roman" w:cs="Times New Roman"/>
          <w:sz w:val="24"/>
          <w:szCs w:val="24"/>
        </w:rPr>
        <w:t xml:space="preserve">e text-based environment is made possible in </w:t>
      </w:r>
      <w:r w:rsidR="000A7BC3">
        <w:rPr>
          <w:rFonts w:ascii="Times New Roman" w:hAnsi="Times New Roman" w:cs="Times New Roman"/>
          <w:sz w:val="24"/>
          <w:szCs w:val="24"/>
        </w:rPr>
        <w:t xml:space="preserve">game </w:t>
      </w:r>
      <w:r w:rsidR="00CC29E3">
        <w:rPr>
          <w:rFonts w:ascii="Times New Roman" w:hAnsi="Times New Roman" w:cs="Times New Roman"/>
          <w:sz w:val="24"/>
          <w:szCs w:val="24"/>
        </w:rPr>
        <w:t>by creating</w:t>
      </w:r>
      <w:r w:rsidR="004B078B">
        <w:rPr>
          <w:rFonts w:ascii="Times New Roman" w:hAnsi="Times New Roman" w:cs="Times New Roman"/>
          <w:sz w:val="24"/>
          <w:szCs w:val="24"/>
        </w:rPr>
        <w:t xml:space="preserve"> </w:t>
      </w:r>
      <w:r w:rsidR="00CC29E3">
        <w:rPr>
          <w:rFonts w:ascii="Times New Roman" w:hAnsi="Times New Roman" w:cs="Times New Roman"/>
          <w:sz w:val="24"/>
          <w:szCs w:val="24"/>
        </w:rPr>
        <w:t>question</w:t>
      </w:r>
      <w:r w:rsidR="004B078B">
        <w:rPr>
          <w:rFonts w:ascii="Times New Roman" w:hAnsi="Times New Roman" w:cs="Times New Roman"/>
          <w:sz w:val="24"/>
          <w:szCs w:val="24"/>
        </w:rPr>
        <w:t>ing</w:t>
      </w:r>
      <w:r w:rsidR="00CC29E3">
        <w:rPr>
          <w:rFonts w:ascii="Times New Roman" w:hAnsi="Times New Roman" w:cs="Times New Roman"/>
          <w:sz w:val="24"/>
          <w:szCs w:val="24"/>
        </w:rPr>
        <w:t xml:space="preserve"> and answering session between the player and system. </w:t>
      </w:r>
      <w:r w:rsidR="004B078B">
        <w:rPr>
          <w:rFonts w:ascii="Times New Roman" w:hAnsi="Times New Roman" w:cs="Times New Roman"/>
          <w:sz w:val="24"/>
          <w:szCs w:val="24"/>
        </w:rPr>
        <w:t>The player will have certain health while starting the game and will be reduced by certain amount when the player answered wrongly.</w:t>
      </w:r>
      <w:r w:rsidR="000A7BC3">
        <w:rPr>
          <w:rFonts w:ascii="Times New Roman" w:hAnsi="Times New Roman" w:cs="Times New Roman"/>
          <w:sz w:val="24"/>
          <w:szCs w:val="24"/>
        </w:rPr>
        <w:t xml:space="preserve"> </w:t>
      </w:r>
      <w:r w:rsidR="004B078B">
        <w:rPr>
          <w:rFonts w:ascii="Times New Roman" w:hAnsi="Times New Roman" w:cs="Times New Roman"/>
          <w:sz w:val="24"/>
          <w:szCs w:val="24"/>
        </w:rPr>
        <w:t xml:space="preserve">The game will start by explaining game situation and then the player can start the game. </w:t>
      </w:r>
    </w:p>
    <w:p w14:paraId="1F045127" w14:textId="1E7B0DDF" w:rsidR="004B078B" w:rsidRDefault="004B078B" w:rsidP="00952FF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are various approaches </w:t>
      </w:r>
      <w:r w:rsidR="000A7BC3">
        <w:rPr>
          <w:rFonts w:ascii="Times New Roman" w:hAnsi="Times New Roman" w:cs="Times New Roman"/>
          <w:sz w:val="24"/>
          <w:szCs w:val="24"/>
        </w:rPr>
        <w:t>exists</w:t>
      </w:r>
      <w:r>
        <w:rPr>
          <w:rFonts w:ascii="Times New Roman" w:hAnsi="Times New Roman" w:cs="Times New Roman"/>
          <w:sz w:val="24"/>
          <w:szCs w:val="24"/>
        </w:rPr>
        <w:t xml:space="preserve"> now for creating game application</w:t>
      </w:r>
      <w:r w:rsidR="000A7BC3">
        <w:rPr>
          <w:rFonts w:ascii="Times New Roman" w:hAnsi="Times New Roman" w:cs="Times New Roman"/>
          <w:sz w:val="24"/>
          <w:szCs w:val="24"/>
        </w:rPr>
        <w:t>s</w:t>
      </w:r>
      <w:r>
        <w:rPr>
          <w:rFonts w:ascii="Times New Roman" w:hAnsi="Times New Roman" w:cs="Times New Roman"/>
          <w:sz w:val="24"/>
          <w:szCs w:val="24"/>
        </w:rPr>
        <w:t>, such as:</w:t>
      </w:r>
    </w:p>
    <w:p w14:paraId="1C74822A" w14:textId="3008E7CB" w:rsidR="004B078B" w:rsidRDefault="004B078B" w:rsidP="00952FF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Controller</w:t>
      </w:r>
      <w:r w:rsidR="000A7BC3">
        <w:rPr>
          <w:rFonts w:ascii="Times New Roman" w:hAnsi="Times New Roman" w:cs="Times New Roman"/>
          <w:sz w:val="24"/>
          <w:szCs w:val="24"/>
        </w:rPr>
        <w:t xml:space="preserve"> (MVC)</w:t>
      </w:r>
    </w:p>
    <w:p w14:paraId="627C8378" w14:textId="58A5FDC5" w:rsidR="004B078B" w:rsidRDefault="004B078B" w:rsidP="00952FF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Template</w:t>
      </w:r>
      <w:r w:rsidR="000A7BC3">
        <w:rPr>
          <w:rFonts w:ascii="Times New Roman" w:hAnsi="Times New Roman" w:cs="Times New Roman"/>
          <w:sz w:val="24"/>
          <w:szCs w:val="24"/>
        </w:rPr>
        <w:t xml:space="preserve"> (MVT)</w:t>
      </w:r>
    </w:p>
    <w:p w14:paraId="51B03F64" w14:textId="77777777" w:rsidR="000A7BC3" w:rsidRDefault="004B078B" w:rsidP="000A7BC3">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View/Model</w:t>
      </w:r>
      <w:r w:rsidR="000A7BC3">
        <w:rPr>
          <w:rFonts w:ascii="Times New Roman" w:hAnsi="Times New Roman" w:cs="Times New Roman"/>
          <w:sz w:val="24"/>
          <w:szCs w:val="24"/>
        </w:rPr>
        <w:t xml:space="preserve"> (MVVM) </w:t>
      </w:r>
    </w:p>
    <w:p w14:paraId="5B9F2BCC" w14:textId="245787FE" w:rsidR="000A7BC3" w:rsidRPr="000A7BC3" w:rsidRDefault="00A32CF4" w:rsidP="000A7BC3">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w:t>
      </w:r>
      <w:r w:rsidR="000A7BC3" w:rsidRPr="000A7BC3">
        <w:rPr>
          <w:rFonts w:ascii="Times New Roman" w:hAnsi="Times New Roman" w:cs="Times New Roman"/>
          <w:sz w:val="24"/>
          <w:szCs w:val="24"/>
        </w:rPr>
        <w:t>tc..</w:t>
      </w:r>
    </w:p>
    <w:p w14:paraId="553C8711" w14:textId="2141AF71" w:rsidR="006D7F0B" w:rsidRDefault="004B078B" w:rsidP="00E329B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ach approach has their own strength and weakness towards the development. Here I am going to utilize Model View View/Model approach which is also known as MVVM architecture.</w:t>
      </w:r>
      <w:r w:rsidR="00E329B9">
        <w:rPr>
          <w:rFonts w:ascii="Times New Roman" w:hAnsi="Times New Roman" w:cs="Times New Roman"/>
          <w:sz w:val="24"/>
          <w:szCs w:val="24"/>
        </w:rPr>
        <w:t xml:space="preserve"> More details regarding MVVM will be discussed in the later par</w:t>
      </w:r>
      <w:r w:rsidR="00D74B33">
        <w:rPr>
          <w:rFonts w:ascii="Times New Roman" w:hAnsi="Times New Roman" w:cs="Times New Roman"/>
          <w:sz w:val="24"/>
          <w:szCs w:val="24"/>
        </w:rPr>
        <w:t>t</w:t>
      </w:r>
      <w:r w:rsidR="00E329B9">
        <w:rPr>
          <w:rFonts w:ascii="Times New Roman" w:hAnsi="Times New Roman" w:cs="Times New Roman"/>
          <w:sz w:val="24"/>
          <w:szCs w:val="24"/>
        </w:rPr>
        <w:t>.</w:t>
      </w:r>
    </w:p>
    <w:p w14:paraId="4E9E2D05" w14:textId="4F4B1009" w:rsidR="00E329B9" w:rsidRDefault="00E329B9" w:rsidP="00E329B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 is a 2</w:t>
      </w:r>
      <w:r w:rsidR="00226371">
        <w:rPr>
          <w:rFonts w:ascii="Times New Roman" w:hAnsi="Times New Roman" w:cs="Times New Roman"/>
          <w:sz w:val="24"/>
          <w:szCs w:val="24"/>
        </w:rPr>
        <w:t>-</w:t>
      </w:r>
      <w:r w:rsidR="00BF6CBF">
        <w:rPr>
          <w:rFonts w:ascii="Times New Roman" w:hAnsi="Times New Roman" w:cs="Times New Roman"/>
          <w:sz w:val="24"/>
          <w:szCs w:val="24"/>
        </w:rPr>
        <w:t xml:space="preserve">dimensional (2D) </w:t>
      </w:r>
      <w:r>
        <w:rPr>
          <w:rFonts w:ascii="Times New Roman" w:hAnsi="Times New Roman" w:cs="Times New Roman"/>
          <w:sz w:val="24"/>
          <w:szCs w:val="24"/>
        </w:rPr>
        <w:t>game which support</w:t>
      </w:r>
      <w:r w:rsidR="00BF6CBF">
        <w:rPr>
          <w:rFonts w:ascii="Times New Roman" w:hAnsi="Times New Roman" w:cs="Times New Roman"/>
          <w:sz w:val="24"/>
          <w:szCs w:val="24"/>
        </w:rPr>
        <w:t>s</w:t>
      </w:r>
      <w:r>
        <w:rPr>
          <w:rFonts w:ascii="Times New Roman" w:hAnsi="Times New Roman" w:cs="Times New Roman"/>
          <w:sz w:val="24"/>
          <w:szCs w:val="24"/>
        </w:rPr>
        <w:t xml:space="preserve"> multiplayer facility. Multiple players can join the game and the winner will be those who finish the game first and with most health. </w:t>
      </w:r>
    </w:p>
    <w:p w14:paraId="0DB3152B" w14:textId="2A3FDBAE" w:rsidR="00EB1F9C" w:rsidRDefault="00EB1F9C" w:rsidP="00E329B9">
      <w:pPr>
        <w:spacing w:line="360" w:lineRule="auto"/>
        <w:ind w:firstLine="720"/>
        <w:jc w:val="both"/>
        <w:rPr>
          <w:rFonts w:ascii="Times New Roman" w:hAnsi="Times New Roman" w:cs="Times New Roman"/>
          <w:sz w:val="24"/>
          <w:szCs w:val="24"/>
        </w:rPr>
      </w:pPr>
    </w:p>
    <w:p w14:paraId="6EDB5981" w14:textId="7005AC03" w:rsidR="00EB1F9C" w:rsidRDefault="00EB1F9C" w:rsidP="00E329B9">
      <w:pPr>
        <w:spacing w:line="360" w:lineRule="auto"/>
        <w:ind w:firstLine="720"/>
        <w:jc w:val="both"/>
        <w:rPr>
          <w:rFonts w:ascii="Times New Roman" w:hAnsi="Times New Roman" w:cs="Times New Roman"/>
          <w:sz w:val="24"/>
          <w:szCs w:val="24"/>
        </w:rPr>
      </w:pPr>
    </w:p>
    <w:p w14:paraId="24A4DC90" w14:textId="63AE4253" w:rsidR="00EB1F9C" w:rsidRDefault="00EB1F9C" w:rsidP="00E329B9">
      <w:pPr>
        <w:spacing w:line="360" w:lineRule="auto"/>
        <w:ind w:firstLine="720"/>
        <w:jc w:val="both"/>
        <w:rPr>
          <w:rFonts w:ascii="Times New Roman" w:hAnsi="Times New Roman" w:cs="Times New Roman"/>
          <w:sz w:val="24"/>
          <w:szCs w:val="24"/>
        </w:rPr>
      </w:pPr>
    </w:p>
    <w:p w14:paraId="2F3344F7" w14:textId="5CE99743" w:rsidR="00EB1F9C" w:rsidRDefault="00EB1F9C" w:rsidP="00E329B9">
      <w:pPr>
        <w:spacing w:line="360" w:lineRule="auto"/>
        <w:ind w:firstLine="720"/>
        <w:jc w:val="both"/>
        <w:rPr>
          <w:rFonts w:ascii="Times New Roman" w:hAnsi="Times New Roman" w:cs="Times New Roman"/>
          <w:sz w:val="24"/>
          <w:szCs w:val="24"/>
        </w:rPr>
      </w:pPr>
    </w:p>
    <w:p w14:paraId="085CD5E3" w14:textId="6C861232" w:rsidR="00EB1F9C" w:rsidRDefault="00EB1F9C" w:rsidP="00E329B9">
      <w:pPr>
        <w:spacing w:line="360" w:lineRule="auto"/>
        <w:ind w:firstLine="720"/>
        <w:jc w:val="both"/>
        <w:rPr>
          <w:rFonts w:ascii="Times New Roman" w:hAnsi="Times New Roman" w:cs="Times New Roman"/>
          <w:sz w:val="24"/>
          <w:szCs w:val="24"/>
        </w:rPr>
      </w:pPr>
    </w:p>
    <w:p w14:paraId="6A16CE22" w14:textId="116687AE" w:rsidR="00EB1F9C" w:rsidRDefault="00EB1F9C" w:rsidP="00E329B9">
      <w:pPr>
        <w:spacing w:line="360" w:lineRule="auto"/>
        <w:ind w:firstLine="720"/>
        <w:jc w:val="both"/>
        <w:rPr>
          <w:rFonts w:ascii="Times New Roman" w:hAnsi="Times New Roman" w:cs="Times New Roman"/>
          <w:sz w:val="24"/>
          <w:szCs w:val="24"/>
        </w:rPr>
      </w:pPr>
    </w:p>
    <w:p w14:paraId="256FCA0C" w14:textId="5B6646F8" w:rsidR="00D611DF" w:rsidRPr="00D611DF" w:rsidRDefault="00D611DF" w:rsidP="00D611DF">
      <w:pPr>
        <w:spacing w:line="360" w:lineRule="auto"/>
        <w:jc w:val="center"/>
        <w:rPr>
          <w:rFonts w:ascii="Times New Roman" w:hAnsi="Times New Roman" w:cs="Times New Roman"/>
          <w:b/>
          <w:bCs/>
          <w:sz w:val="32"/>
          <w:szCs w:val="32"/>
        </w:rPr>
      </w:pPr>
      <w:r w:rsidRPr="00D611DF">
        <w:rPr>
          <w:rFonts w:ascii="Times New Roman" w:hAnsi="Times New Roman" w:cs="Times New Roman"/>
          <w:b/>
          <w:bCs/>
          <w:sz w:val="32"/>
          <w:szCs w:val="32"/>
        </w:rPr>
        <w:t>MODEL-VIEW-VIEWMODEL ARCHITECTURE</w:t>
      </w:r>
    </w:p>
    <w:p w14:paraId="21360E1E" w14:textId="77777777" w:rsidR="00224DA6" w:rsidRDefault="00224DA6" w:rsidP="00D611DF">
      <w:pPr>
        <w:spacing w:line="360" w:lineRule="auto"/>
        <w:jc w:val="both"/>
        <w:rPr>
          <w:rFonts w:ascii="Times New Roman" w:hAnsi="Times New Roman" w:cs="Times New Roman"/>
          <w:sz w:val="24"/>
          <w:szCs w:val="24"/>
        </w:rPr>
      </w:pPr>
    </w:p>
    <w:p w14:paraId="7DBD796C" w14:textId="74C99DF8" w:rsidR="00D611DF" w:rsidRDefault="00224DA6" w:rsidP="00224DA6">
      <w:pPr>
        <w:spacing w:line="360" w:lineRule="auto"/>
        <w:ind w:firstLine="720"/>
        <w:jc w:val="both"/>
        <w:rPr>
          <w:rFonts w:ascii="Times New Roman" w:hAnsi="Times New Roman" w:cs="Times New Roman"/>
          <w:sz w:val="24"/>
          <w:szCs w:val="24"/>
        </w:rPr>
      </w:pPr>
      <w:r w:rsidRPr="00224DA6">
        <w:rPr>
          <w:rFonts w:ascii="Times New Roman" w:hAnsi="Times New Roman" w:cs="Times New Roman"/>
          <w:sz w:val="24"/>
          <w:szCs w:val="24"/>
        </w:rPr>
        <w:t>As the technology more emerge the need of effective and fast development process is inevitable</w:t>
      </w:r>
      <w:r>
        <w:rPr>
          <w:rFonts w:ascii="Times New Roman" w:hAnsi="Times New Roman" w:cs="Times New Roman"/>
          <w:sz w:val="24"/>
          <w:szCs w:val="24"/>
        </w:rPr>
        <w:t xml:space="preserve">. By making it possible it is also relevant to keep the system simple without being much complexity. To reduce the complexity of a system patterns are good and effective solution. Model-View-ViewModel or MVVM is one of the several patterns or approaches now using. Here the abstract flow is 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   </w:t>
      </w:r>
    </w:p>
    <w:p w14:paraId="75BE1A6B" w14:textId="088E4BAD" w:rsidR="004C1D51" w:rsidRDefault="004C1D51" w:rsidP="00224DA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raditional User Interface development, developer need to create a view using available window functionalities or similar process and will write all logical implementation. This makes the View large which then creates a strong dependency between UI and binding logic. This </w:t>
      </w:r>
      <w:r w:rsidR="00394B8A">
        <w:rPr>
          <w:rFonts w:ascii="Times New Roman" w:hAnsi="Times New Roman" w:cs="Times New Roman"/>
          <w:sz w:val="24"/>
          <w:szCs w:val="24"/>
        </w:rPr>
        <w:t>led</w:t>
      </w:r>
      <w:r>
        <w:rPr>
          <w:rFonts w:ascii="Times New Roman" w:hAnsi="Times New Roman" w:cs="Times New Roman"/>
          <w:sz w:val="24"/>
          <w:szCs w:val="24"/>
        </w:rPr>
        <w:t xml:space="preserve"> to complex situation in working as team environment and keeping all code in one are leads to ineffective maintainability. This mainly happens because of the tight coupling between the view and logic</w:t>
      </w:r>
      <w:r w:rsidR="00052FB0">
        <w:rPr>
          <w:rFonts w:ascii="Times New Roman" w:hAnsi="Times New Roman" w:cs="Times New Roman"/>
          <w:sz w:val="24"/>
          <w:szCs w:val="24"/>
        </w:rPr>
        <w:t xml:space="preserve"> which includes both business logic, event handling and data binding</w:t>
      </w:r>
      <w:r>
        <w:rPr>
          <w:rFonts w:ascii="Times New Roman" w:hAnsi="Times New Roman" w:cs="Times New Roman"/>
          <w:sz w:val="24"/>
          <w:szCs w:val="24"/>
        </w:rPr>
        <w:t xml:space="preserve">. </w:t>
      </w:r>
    </w:p>
    <w:p w14:paraId="6D95AC72" w14:textId="64A397D7" w:rsidR="00D611DF" w:rsidRDefault="00F808FB" w:rsidP="00D611DF">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MVVM pattern usually takes advantages of device capabilities and thus it makes use of device memory to extend the application performance. Thus, it allows better user experience which then allows then to have the application on various devices which has varying screen size. </w:t>
      </w:r>
      <w:r w:rsidR="00D27F48">
        <w:rPr>
          <w:rFonts w:ascii="Times New Roman" w:hAnsi="Times New Roman" w:cs="Times New Roman"/>
          <w:sz w:val="24"/>
          <w:szCs w:val="24"/>
        </w:rPr>
        <w:t xml:space="preserve">MVVM enables the separation of graphical UI from business logic. </w:t>
      </w:r>
    </w:p>
    <w:p w14:paraId="09BB3EB6" w14:textId="5B2F94D6" w:rsidR="00D27F48" w:rsidRDefault="00D27F48" w:rsidP="00D27F48">
      <w:pPr>
        <w:pStyle w:val="ListParagraph"/>
        <w:numPr>
          <w:ilvl w:val="0"/>
          <w:numId w:val="5"/>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Model</w:t>
      </w:r>
      <w:r>
        <w:rPr>
          <w:rFonts w:ascii="Times New Roman" w:hAnsi="Times New Roman" w:cs="Times New Roman"/>
          <w:sz w:val="24"/>
          <w:szCs w:val="24"/>
        </w:rPr>
        <w:t>: It represents the actual data or information that the application deals with. Here in the game the text which moves the story and game is stored using the game models.</w:t>
      </w:r>
    </w:p>
    <w:p w14:paraId="4B6DBC05" w14:textId="73BC9E91" w:rsidR="00D27F48" w:rsidRDefault="00D27F48" w:rsidP="00D27F48">
      <w:pPr>
        <w:pStyle w:val="ListParagraph"/>
        <w:numPr>
          <w:ilvl w:val="0"/>
          <w:numId w:val="5"/>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View</w:t>
      </w:r>
      <w:r>
        <w:rPr>
          <w:rFonts w:ascii="Times New Roman" w:hAnsi="Times New Roman" w:cs="Times New Roman"/>
          <w:sz w:val="24"/>
          <w:szCs w:val="24"/>
        </w:rPr>
        <w:t xml:space="preserve">: It is the most familiar part of any system. Here is where the end users really interact with. This </w:t>
      </w:r>
      <w:r w:rsidR="009D2B2C">
        <w:rPr>
          <w:rFonts w:ascii="Times New Roman" w:hAnsi="Times New Roman" w:cs="Times New Roman"/>
          <w:sz w:val="24"/>
          <w:szCs w:val="24"/>
        </w:rPr>
        <w:t>visualizes</w:t>
      </w:r>
      <w:r>
        <w:rPr>
          <w:rFonts w:ascii="Times New Roman" w:hAnsi="Times New Roman" w:cs="Times New Roman"/>
          <w:sz w:val="24"/>
          <w:szCs w:val="24"/>
        </w:rPr>
        <w:t xml:space="preserve"> data </w:t>
      </w:r>
      <w:r w:rsidR="009D2B2C">
        <w:rPr>
          <w:rFonts w:ascii="Times New Roman" w:hAnsi="Times New Roman" w:cs="Times New Roman"/>
          <w:sz w:val="24"/>
          <w:szCs w:val="24"/>
        </w:rPr>
        <w:t xml:space="preserve">in a </w:t>
      </w:r>
      <w:r>
        <w:rPr>
          <w:rFonts w:ascii="Times New Roman" w:hAnsi="Times New Roman" w:cs="Times New Roman"/>
          <w:sz w:val="24"/>
          <w:szCs w:val="24"/>
        </w:rPr>
        <w:t xml:space="preserve">presentable </w:t>
      </w:r>
      <w:r w:rsidR="009D2B2C">
        <w:rPr>
          <w:rFonts w:ascii="Times New Roman" w:hAnsi="Times New Roman" w:cs="Times New Roman"/>
          <w:sz w:val="24"/>
          <w:szCs w:val="24"/>
        </w:rPr>
        <w:t xml:space="preserve">way </w:t>
      </w:r>
      <w:r>
        <w:rPr>
          <w:rFonts w:ascii="Times New Roman" w:hAnsi="Times New Roman" w:cs="Times New Roman"/>
          <w:sz w:val="24"/>
          <w:szCs w:val="24"/>
        </w:rPr>
        <w:t xml:space="preserve">according to the nature or data and the way user needs it. The view has no knowledge or information about the model. It is fully controlled by a controller. </w:t>
      </w:r>
      <w:r w:rsidR="009D2B2C">
        <w:rPr>
          <w:rFonts w:ascii="Times New Roman" w:hAnsi="Times New Roman" w:cs="Times New Roman"/>
          <w:sz w:val="24"/>
          <w:szCs w:val="24"/>
        </w:rPr>
        <w:t>It is where the player interacts with the game. Simple the game interface.</w:t>
      </w:r>
    </w:p>
    <w:p w14:paraId="784016BA" w14:textId="0646C571" w:rsidR="009D2B2C" w:rsidRDefault="009D2B2C" w:rsidP="00D27F48">
      <w:pPr>
        <w:pStyle w:val="ListParagraph"/>
        <w:numPr>
          <w:ilvl w:val="0"/>
          <w:numId w:val="5"/>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ViewModel</w:t>
      </w:r>
      <w:r>
        <w:rPr>
          <w:rFonts w:ascii="Times New Roman" w:hAnsi="Times New Roman" w:cs="Times New Roman"/>
          <w:sz w:val="24"/>
          <w:szCs w:val="24"/>
        </w:rPr>
        <w:t>: It is what enables the view using the models available. It converts the data to presentable format instead of letting the model aware of user view. In game it is what which accepts the input from the user and then process it for further actions/moves</w:t>
      </w:r>
      <w:r w:rsidR="006E7C73">
        <w:rPr>
          <w:rFonts w:ascii="Times New Roman" w:hAnsi="Times New Roman" w:cs="Times New Roman"/>
          <w:sz w:val="24"/>
          <w:szCs w:val="24"/>
        </w:rPr>
        <w:t>.</w:t>
      </w:r>
    </w:p>
    <w:p w14:paraId="641133F9" w14:textId="77777777" w:rsidR="005D1721" w:rsidRPr="00573E73" w:rsidRDefault="005D1721" w:rsidP="00573E73">
      <w:pPr>
        <w:spacing w:line="360" w:lineRule="auto"/>
        <w:jc w:val="both"/>
        <w:rPr>
          <w:rFonts w:ascii="Times New Roman" w:hAnsi="Times New Roman" w:cs="Times New Roman"/>
          <w:sz w:val="24"/>
          <w:szCs w:val="24"/>
        </w:rPr>
      </w:pPr>
    </w:p>
    <w:p w14:paraId="6AA86225" w14:textId="58CA1DA0" w:rsidR="00D611DF" w:rsidRDefault="00D611DF" w:rsidP="00D611DF">
      <w:pPr>
        <w:spacing w:line="360" w:lineRule="auto"/>
        <w:jc w:val="both"/>
        <w:rPr>
          <w:rFonts w:ascii="Times New Roman" w:hAnsi="Times New Roman" w:cs="Times New Roman"/>
          <w:sz w:val="24"/>
          <w:szCs w:val="24"/>
        </w:rPr>
      </w:pPr>
    </w:p>
    <w:p w14:paraId="6EF2EC6D" w14:textId="210060F8" w:rsidR="00EB1F9C" w:rsidRPr="00A52481" w:rsidRDefault="00EB1F9C" w:rsidP="00A52481">
      <w:pPr>
        <w:spacing w:line="360" w:lineRule="auto"/>
        <w:ind w:firstLine="720"/>
        <w:jc w:val="center"/>
        <w:rPr>
          <w:rFonts w:ascii="Times New Roman" w:hAnsi="Times New Roman" w:cs="Times New Roman"/>
          <w:b/>
          <w:bCs/>
          <w:sz w:val="32"/>
          <w:szCs w:val="32"/>
        </w:rPr>
      </w:pPr>
      <w:r w:rsidRPr="00A52481">
        <w:rPr>
          <w:rFonts w:ascii="Times New Roman" w:hAnsi="Times New Roman" w:cs="Times New Roman"/>
          <w:b/>
          <w:bCs/>
          <w:sz w:val="32"/>
          <w:szCs w:val="32"/>
        </w:rPr>
        <w:t>GAME DESCRIPTION</w:t>
      </w:r>
    </w:p>
    <w:p w14:paraId="2694C0DE" w14:textId="33B7D606" w:rsidR="00EB1F9C" w:rsidRDefault="00EB1F9C" w:rsidP="00E329B9">
      <w:pPr>
        <w:spacing w:line="360" w:lineRule="auto"/>
        <w:ind w:firstLine="720"/>
        <w:jc w:val="both"/>
        <w:rPr>
          <w:rFonts w:ascii="Times New Roman" w:hAnsi="Times New Roman" w:cs="Times New Roman"/>
          <w:sz w:val="24"/>
          <w:szCs w:val="24"/>
        </w:rPr>
      </w:pPr>
    </w:p>
    <w:p w14:paraId="2F3278CA" w14:textId="6A7B4C91" w:rsidR="00EB1F9C" w:rsidRDefault="00EB1F9C"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t>“</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is a fun and best game for children since it doesn’t involve any violent actions or behaviors which will affect the mind of children. The questions designed for the game is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brain teaser which helps the children to think more and thus, they can develop their problem-solving skills.</w:t>
      </w:r>
    </w:p>
    <w:p w14:paraId="173555D5" w14:textId="410CFD03" w:rsidR="007161A9" w:rsidRDefault="007161A9"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player has 2 option to play the game. Either the player can start a new game or join some random game. Joining some random game is like joining a game where other players</w:t>
      </w:r>
      <w:r w:rsidR="00832BE4">
        <w:rPr>
          <w:rFonts w:ascii="Times New Roman" w:hAnsi="Times New Roman" w:cs="Times New Roman"/>
          <w:sz w:val="24"/>
          <w:szCs w:val="24"/>
        </w:rPr>
        <w:t xml:space="preserve"> are playing the game thus, </w:t>
      </w:r>
      <w:r w:rsidR="00A52481">
        <w:rPr>
          <w:rFonts w:ascii="Times New Roman" w:hAnsi="Times New Roman" w:cs="Times New Roman"/>
          <w:sz w:val="24"/>
          <w:szCs w:val="24"/>
        </w:rPr>
        <w:t>those players</w:t>
      </w:r>
      <w:r w:rsidR="00832BE4">
        <w:rPr>
          <w:rFonts w:ascii="Times New Roman" w:hAnsi="Times New Roman" w:cs="Times New Roman"/>
          <w:sz w:val="24"/>
          <w:szCs w:val="24"/>
        </w:rPr>
        <w:t xml:space="preserve"> may have more advantage than the later joined player since they joined earlier. </w:t>
      </w:r>
    </w:p>
    <w:p w14:paraId="2A532CA4" w14:textId="6F459F26" w:rsidR="00A52481" w:rsidRDefault="00A52481"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The game story is as follows.</w:t>
      </w:r>
    </w:p>
    <w:p w14:paraId="5CF76D23" w14:textId="3DADACE3" w:rsidR="00A52481" w:rsidRDefault="00A52481"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t>Once there lived a bunny, Jack with his parents Will and Pink</w:t>
      </w:r>
      <w:r w:rsidR="004A1F31">
        <w:rPr>
          <w:rFonts w:ascii="Times New Roman" w:hAnsi="Times New Roman" w:cs="Times New Roman"/>
          <w:sz w:val="24"/>
          <w:szCs w:val="24"/>
        </w:rPr>
        <w:t xml:space="preserve"> in a village very close to a jungle. In the deep jungle there also lived a fearsome monster in a castle who preyed on innocent animals. One day, Will and Pink along with their neighbor Tinku duck went to jungle in search of food and firewood. They couldn’t find enough food in the outer jungle, so they went deep into the forest. Suddenly they found a garden full of fruits </w:t>
      </w:r>
      <w:r w:rsidR="001A49F7">
        <w:rPr>
          <w:rFonts w:ascii="Times New Roman" w:hAnsi="Times New Roman" w:cs="Times New Roman"/>
          <w:sz w:val="24"/>
          <w:szCs w:val="24"/>
        </w:rPr>
        <w:t xml:space="preserve">and vegetables and they ran into the garden to pick some. They didn’t know that it was the monster’s garden. By that time the monster came back from his hunting. He found these three uninvited animals in his garden and got angry. He rushed to the garden and caught Will and Pick. Tinku somehow managed to escape from the monster and ran back to the village. He explained everything to Jack </w:t>
      </w:r>
      <w:r w:rsidR="00246CC4">
        <w:rPr>
          <w:rFonts w:ascii="Times New Roman" w:hAnsi="Times New Roman" w:cs="Times New Roman"/>
          <w:sz w:val="24"/>
          <w:szCs w:val="24"/>
        </w:rPr>
        <w:t>and told that only the ones who are blood related can go into the castle and save them. Jack took on oath that he will save his parents by any means.</w:t>
      </w:r>
    </w:p>
    <w:p w14:paraId="4ACE5AAE" w14:textId="2585E034" w:rsidR="00246CC4" w:rsidRDefault="00246CC4"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10DCC">
        <w:rPr>
          <w:rFonts w:ascii="Times New Roman" w:hAnsi="Times New Roman" w:cs="Times New Roman"/>
          <w:sz w:val="24"/>
          <w:szCs w:val="24"/>
        </w:rPr>
        <w:t xml:space="preserve">The game starts here, the player will play the role of Jack. In-order to get inside of the castle successfully the player need to complete 5 levels. Each level will have certain questions to answer. Passing each level successfully will help the player move further inside of the castle and </w:t>
      </w:r>
      <w:r w:rsidR="006F5B88">
        <w:rPr>
          <w:rFonts w:ascii="Times New Roman" w:hAnsi="Times New Roman" w:cs="Times New Roman"/>
          <w:sz w:val="24"/>
          <w:szCs w:val="24"/>
        </w:rPr>
        <w:t xml:space="preserve">when all the levels are passed the player will be inside of the castle and the monster will release the parents. The player </w:t>
      </w:r>
      <w:r w:rsidR="001F452F">
        <w:rPr>
          <w:rFonts w:ascii="Times New Roman" w:hAnsi="Times New Roman" w:cs="Times New Roman"/>
          <w:sz w:val="24"/>
          <w:szCs w:val="24"/>
        </w:rPr>
        <w:t>needs</w:t>
      </w:r>
      <w:r w:rsidR="006F5B88">
        <w:rPr>
          <w:rFonts w:ascii="Times New Roman" w:hAnsi="Times New Roman" w:cs="Times New Roman"/>
          <w:sz w:val="24"/>
          <w:szCs w:val="24"/>
        </w:rPr>
        <w:t xml:space="preserve"> to complete all the tasks before he </w:t>
      </w:r>
      <w:r w:rsidR="001F452F">
        <w:rPr>
          <w:rFonts w:ascii="Times New Roman" w:hAnsi="Times New Roman" w:cs="Times New Roman"/>
          <w:sz w:val="24"/>
          <w:szCs w:val="24"/>
        </w:rPr>
        <w:t>loses</w:t>
      </w:r>
      <w:r w:rsidR="006F5B88">
        <w:rPr>
          <w:rFonts w:ascii="Times New Roman" w:hAnsi="Times New Roman" w:cs="Times New Roman"/>
          <w:sz w:val="24"/>
          <w:szCs w:val="24"/>
        </w:rPr>
        <w:t xml:space="preserve"> his all health.</w:t>
      </w:r>
    </w:p>
    <w:p w14:paraId="6A17E2D5" w14:textId="74226AAE" w:rsidR="001F452F" w:rsidRDefault="001F452F"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When the player will start the game, 10 hearts are given as health. Each wrong answer in the game session will reduce 2 hearts. Hence 5 wrong answers will drain all the health and the player </w:t>
      </w:r>
      <w:r w:rsidR="004C0988">
        <w:rPr>
          <w:rFonts w:ascii="Times New Roman" w:hAnsi="Times New Roman" w:cs="Times New Roman"/>
          <w:sz w:val="24"/>
          <w:szCs w:val="24"/>
        </w:rPr>
        <w:t>will lose</w:t>
      </w:r>
      <w:r>
        <w:rPr>
          <w:rFonts w:ascii="Times New Roman" w:hAnsi="Times New Roman" w:cs="Times New Roman"/>
          <w:sz w:val="24"/>
          <w:szCs w:val="24"/>
        </w:rPr>
        <w:t xml:space="preserve"> the game.</w:t>
      </w:r>
      <w:r w:rsidR="001A69B5">
        <w:rPr>
          <w:rFonts w:ascii="Times New Roman" w:hAnsi="Times New Roman" w:cs="Times New Roman"/>
          <w:sz w:val="24"/>
          <w:szCs w:val="24"/>
        </w:rPr>
        <w:t xml:space="preserve"> </w:t>
      </w:r>
    </w:p>
    <w:p w14:paraId="2BB1588C" w14:textId="0BAB9E72" w:rsidR="00DE2E25" w:rsidRDefault="00066F02" w:rsidP="00F7447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whole game is divided into 5 levels. Each level has 3 questions to answer. The difficulty level of each question will increase as the game progress.</w:t>
      </w:r>
    </w:p>
    <w:p w14:paraId="51EA39E7" w14:textId="7F7BC516" w:rsidR="00F7447B" w:rsidRDefault="00F7447B" w:rsidP="00F7447B">
      <w:pPr>
        <w:spacing w:line="360" w:lineRule="auto"/>
        <w:jc w:val="both"/>
        <w:rPr>
          <w:rFonts w:ascii="Times New Roman" w:hAnsi="Times New Roman" w:cs="Times New Roman"/>
          <w:sz w:val="24"/>
          <w:szCs w:val="24"/>
        </w:rPr>
      </w:pPr>
      <w:r>
        <w:rPr>
          <w:rFonts w:ascii="Times New Roman" w:hAnsi="Times New Roman" w:cs="Times New Roman"/>
          <w:sz w:val="24"/>
          <w:szCs w:val="24"/>
        </w:rPr>
        <w:t>The game consists of mainly 6 scenes including game room and certain dialog boxes to show information, warning, danger messages.</w:t>
      </w:r>
    </w:p>
    <w:p w14:paraId="1946FE11" w14:textId="5B77028D" w:rsidR="00F7447B" w:rsidRDefault="00F7447B"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Login scene</w:t>
      </w:r>
    </w:p>
    <w:p w14:paraId="7FA9C4CB" w14:textId="589CA9D9" w:rsidR="007D545D" w:rsidRDefault="007D545D" w:rsidP="007D545D">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is loaded first when the game application is loaded</w:t>
      </w:r>
      <w:r w:rsidR="002568BA">
        <w:rPr>
          <w:rFonts w:ascii="Times New Roman" w:hAnsi="Times New Roman" w:cs="Times New Roman"/>
          <w:sz w:val="24"/>
          <w:szCs w:val="24"/>
        </w:rPr>
        <w:t xml:space="preserve">. It enables the user to login into the system. </w:t>
      </w:r>
    </w:p>
    <w:p w14:paraId="570245F1" w14:textId="0D2CD5E2" w:rsidR="00F7447B" w:rsidRDefault="00F7447B"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scene</w:t>
      </w:r>
    </w:p>
    <w:p w14:paraId="0C15EFBC" w14:textId="01252D19"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allows new users to create profile in the system.</w:t>
      </w:r>
    </w:p>
    <w:p w14:paraId="78E92BD8" w14:textId="0A3FCC50" w:rsidR="00F7447B"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Dashboard scene</w:t>
      </w:r>
    </w:p>
    <w:p w14:paraId="4C8DBD54" w14:textId="55C44A09"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provides the game story outline and options to start a new game or to join a random game.</w:t>
      </w:r>
    </w:p>
    <w:p w14:paraId="324E117B" w14:textId="66592D88" w:rsidR="007D545D"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Character Interaction scene</w:t>
      </w:r>
    </w:p>
    <w:p w14:paraId="0634BAB0" w14:textId="45A1DC3E"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will load when the player starts playing the game where Jack and Tinku is exchanging their dialogues.</w:t>
      </w:r>
    </w:p>
    <w:p w14:paraId="78617C49" w14:textId="6D8B11DC" w:rsidR="007D545D"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ame Room </w:t>
      </w:r>
    </w:p>
    <w:p w14:paraId="0B390EE0" w14:textId="481F7115"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actual game will run here in game room. The game room is where the game system interacts with the player.</w:t>
      </w:r>
    </w:p>
    <w:p w14:paraId="09FE0DF3" w14:textId="494E6822" w:rsidR="007D545D"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Co-player detail scene</w:t>
      </w:r>
    </w:p>
    <w:p w14:paraId="5FFDC37B" w14:textId="1F002ED9" w:rsidR="00247856" w:rsidRDefault="00247856" w:rsidP="00247856">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will provide the details of co-players, like their health and level details. The Co-player details scene will show when the player joined a random game and whenever the player needs he/she can open it through Game Room.</w:t>
      </w:r>
    </w:p>
    <w:p w14:paraId="6511EE61" w14:textId="21C40BDD" w:rsidR="00B7422B" w:rsidRDefault="00B7422B" w:rsidP="00B7422B">
      <w:pPr>
        <w:spacing w:line="360" w:lineRule="auto"/>
        <w:jc w:val="both"/>
        <w:rPr>
          <w:rFonts w:ascii="Times New Roman" w:hAnsi="Times New Roman" w:cs="Times New Roman"/>
          <w:sz w:val="24"/>
          <w:szCs w:val="24"/>
        </w:rPr>
      </w:pPr>
      <w:r>
        <w:rPr>
          <w:rFonts w:ascii="Times New Roman" w:hAnsi="Times New Roman" w:cs="Times New Roman"/>
          <w:sz w:val="24"/>
          <w:szCs w:val="24"/>
        </w:rPr>
        <w:t>UI components used for designing the game are</w:t>
      </w:r>
    </w:p>
    <w:p w14:paraId="7907DCF9" w14:textId="177A52D5"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mage</w:t>
      </w:r>
    </w:p>
    <w:p w14:paraId="4AC86A6E" w14:textId="162358CA"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ext</w:t>
      </w:r>
    </w:p>
    <w:p w14:paraId="6511F8F3" w14:textId="1EC35F60"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nput Field</w:t>
      </w:r>
    </w:p>
    <w:p w14:paraId="482EA62A" w14:textId="71C01953"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Scrollbar</w:t>
      </w:r>
    </w:p>
    <w:p w14:paraId="71987E75" w14:textId="2177EC21" w:rsidR="00B7422B" w:rsidRPr="00917C37" w:rsidRDefault="00B7422B" w:rsidP="00917C37">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Buttons</w:t>
      </w:r>
    </w:p>
    <w:p w14:paraId="32E8DBF5" w14:textId="2F1E3B0E" w:rsidR="002B0386" w:rsidRDefault="002949C1" w:rsidP="002949C1">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ach component and buttons used in the design will be explained in the below storyboard.</w:t>
      </w:r>
    </w:p>
    <w:p w14:paraId="47990AAF" w14:textId="70C8D508" w:rsidR="008110AA" w:rsidRDefault="008110AA" w:rsidP="008110A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interactive session of the game is like a quiz where the system will ask question</w:t>
      </w:r>
      <w:r w:rsidR="00AC4588">
        <w:rPr>
          <w:rFonts w:ascii="Times New Roman" w:hAnsi="Times New Roman" w:cs="Times New Roman"/>
          <w:sz w:val="24"/>
          <w:szCs w:val="24"/>
        </w:rPr>
        <w:t xml:space="preserve">s </w:t>
      </w:r>
      <w:r>
        <w:rPr>
          <w:rFonts w:ascii="Times New Roman" w:hAnsi="Times New Roman" w:cs="Times New Roman"/>
          <w:sz w:val="24"/>
          <w:szCs w:val="24"/>
        </w:rPr>
        <w:t>and the player need to answer</w:t>
      </w:r>
      <w:r w:rsidR="00AC4588">
        <w:rPr>
          <w:rFonts w:ascii="Times New Roman" w:hAnsi="Times New Roman" w:cs="Times New Roman"/>
          <w:sz w:val="24"/>
          <w:szCs w:val="24"/>
        </w:rPr>
        <w:t xml:space="preserve"> these. The player can move further only if he/she is able to answer correctly. Incorrect answer will reduce the </w:t>
      </w:r>
      <w:r w:rsidR="00900975">
        <w:rPr>
          <w:rFonts w:ascii="Times New Roman" w:hAnsi="Times New Roman" w:cs="Times New Roman"/>
          <w:sz w:val="24"/>
          <w:szCs w:val="24"/>
        </w:rPr>
        <w:t>health by 2 hearts</w:t>
      </w:r>
      <w:r w:rsidR="00AC4588">
        <w:rPr>
          <w:rFonts w:ascii="Times New Roman" w:hAnsi="Times New Roman" w:cs="Times New Roman"/>
          <w:sz w:val="24"/>
          <w:szCs w:val="24"/>
        </w:rPr>
        <w:t>.</w:t>
      </w:r>
      <w:r w:rsidR="00900975">
        <w:rPr>
          <w:rFonts w:ascii="Times New Roman" w:hAnsi="Times New Roman" w:cs="Times New Roman"/>
          <w:sz w:val="24"/>
          <w:szCs w:val="24"/>
        </w:rPr>
        <w:t xml:space="preserve"> Hence it is very important to answer correctly.</w:t>
      </w:r>
    </w:p>
    <w:p w14:paraId="63A18652" w14:textId="6327FD59" w:rsidR="00E47481" w:rsidRPr="002949C1" w:rsidRDefault="00E47481" w:rsidP="008110A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ince the game focuses on the question answer interaction this will be a great choice for students. The game questions can be changed according to the level of children, this is made possible since the game use questions which is saved in a remote database. Hence, the game can be extended to a greater level when </w:t>
      </w:r>
      <w:r w:rsidR="00240F79">
        <w:rPr>
          <w:rFonts w:ascii="Times New Roman" w:hAnsi="Times New Roman" w:cs="Times New Roman"/>
          <w:sz w:val="24"/>
          <w:szCs w:val="24"/>
        </w:rPr>
        <w:t>an</w:t>
      </w:r>
      <w:r>
        <w:rPr>
          <w:rFonts w:ascii="Times New Roman" w:hAnsi="Times New Roman" w:cs="Times New Roman"/>
          <w:sz w:val="24"/>
          <w:szCs w:val="24"/>
        </w:rPr>
        <w:t xml:space="preserve"> interface </w:t>
      </w:r>
      <w:r w:rsidR="00240F79">
        <w:rPr>
          <w:rFonts w:ascii="Times New Roman" w:hAnsi="Times New Roman" w:cs="Times New Roman"/>
          <w:sz w:val="24"/>
          <w:szCs w:val="24"/>
        </w:rPr>
        <w:t xml:space="preserve">is created </w:t>
      </w:r>
      <w:r>
        <w:rPr>
          <w:rFonts w:ascii="Times New Roman" w:hAnsi="Times New Roman" w:cs="Times New Roman"/>
          <w:sz w:val="24"/>
          <w:szCs w:val="24"/>
        </w:rPr>
        <w:t xml:space="preserve">to implement the questions </w:t>
      </w:r>
      <w:r w:rsidR="00240F79">
        <w:rPr>
          <w:rFonts w:ascii="Times New Roman" w:hAnsi="Times New Roman" w:cs="Times New Roman"/>
          <w:sz w:val="24"/>
          <w:szCs w:val="24"/>
        </w:rPr>
        <w:t>by the user according to the end level users.</w:t>
      </w:r>
    </w:p>
    <w:p w14:paraId="1E5A8F1D" w14:textId="5AF4427D" w:rsidR="00EF7397" w:rsidRDefault="00EF7397" w:rsidP="00EF7397">
      <w:pPr>
        <w:spacing w:line="360" w:lineRule="auto"/>
        <w:jc w:val="both"/>
        <w:rPr>
          <w:rFonts w:ascii="Times New Roman" w:hAnsi="Times New Roman" w:cs="Times New Roman"/>
          <w:sz w:val="24"/>
          <w:szCs w:val="24"/>
        </w:rPr>
      </w:pPr>
    </w:p>
    <w:p w14:paraId="67A7A5A7" w14:textId="258AD541" w:rsidR="00F808FB" w:rsidRDefault="00F808FB" w:rsidP="00EF7397">
      <w:pPr>
        <w:spacing w:line="360" w:lineRule="auto"/>
        <w:jc w:val="both"/>
        <w:rPr>
          <w:rFonts w:ascii="Times New Roman" w:hAnsi="Times New Roman" w:cs="Times New Roman"/>
          <w:sz w:val="24"/>
          <w:szCs w:val="24"/>
        </w:rPr>
      </w:pPr>
    </w:p>
    <w:p w14:paraId="5A23F36E" w14:textId="0F80A34F" w:rsidR="00F808FB" w:rsidRDefault="00F808FB" w:rsidP="00EF7397">
      <w:pPr>
        <w:spacing w:line="360" w:lineRule="auto"/>
        <w:jc w:val="both"/>
        <w:rPr>
          <w:rFonts w:ascii="Times New Roman" w:hAnsi="Times New Roman" w:cs="Times New Roman"/>
          <w:sz w:val="24"/>
          <w:szCs w:val="24"/>
        </w:rPr>
      </w:pPr>
    </w:p>
    <w:p w14:paraId="5505CBED" w14:textId="5A6D2A76" w:rsidR="0093278A" w:rsidRDefault="0093278A" w:rsidP="00EF7397">
      <w:pPr>
        <w:spacing w:line="360" w:lineRule="auto"/>
        <w:jc w:val="both"/>
        <w:rPr>
          <w:rFonts w:ascii="Times New Roman" w:hAnsi="Times New Roman" w:cs="Times New Roman"/>
          <w:sz w:val="24"/>
          <w:szCs w:val="24"/>
        </w:rPr>
      </w:pPr>
    </w:p>
    <w:p w14:paraId="2902CD7B" w14:textId="6B91AEA3" w:rsidR="0093278A" w:rsidRDefault="0093278A" w:rsidP="00EF7397">
      <w:pPr>
        <w:spacing w:line="360" w:lineRule="auto"/>
        <w:jc w:val="both"/>
        <w:rPr>
          <w:rFonts w:ascii="Times New Roman" w:hAnsi="Times New Roman" w:cs="Times New Roman"/>
          <w:sz w:val="24"/>
          <w:szCs w:val="24"/>
        </w:rPr>
      </w:pPr>
    </w:p>
    <w:p w14:paraId="4EE5A3F1" w14:textId="5ACF30C9" w:rsidR="0093278A" w:rsidRDefault="0093278A" w:rsidP="00EF7397">
      <w:pPr>
        <w:spacing w:line="360" w:lineRule="auto"/>
        <w:jc w:val="both"/>
        <w:rPr>
          <w:rFonts w:ascii="Times New Roman" w:hAnsi="Times New Roman" w:cs="Times New Roman"/>
          <w:sz w:val="24"/>
          <w:szCs w:val="24"/>
        </w:rPr>
      </w:pPr>
    </w:p>
    <w:p w14:paraId="598F7FDC" w14:textId="712909E3" w:rsidR="0093278A" w:rsidRDefault="0093278A" w:rsidP="00EF7397">
      <w:pPr>
        <w:spacing w:line="360" w:lineRule="auto"/>
        <w:jc w:val="both"/>
        <w:rPr>
          <w:rFonts w:ascii="Times New Roman" w:hAnsi="Times New Roman" w:cs="Times New Roman"/>
          <w:sz w:val="24"/>
          <w:szCs w:val="24"/>
        </w:rPr>
      </w:pPr>
    </w:p>
    <w:p w14:paraId="4E6D4A0B" w14:textId="51BE5625" w:rsidR="0093278A" w:rsidRDefault="0093278A" w:rsidP="00EF7397">
      <w:pPr>
        <w:spacing w:line="360" w:lineRule="auto"/>
        <w:jc w:val="both"/>
        <w:rPr>
          <w:rFonts w:ascii="Times New Roman" w:hAnsi="Times New Roman" w:cs="Times New Roman"/>
          <w:sz w:val="24"/>
          <w:szCs w:val="24"/>
        </w:rPr>
      </w:pPr>
    </w:p>
    <w:p w14:paraId="0DFBB498" w14:textId="0C4BD4F5" w:rsidR="0093278A" w:rsidRDefault="0093278A" w:rsidP="00EF7397">
      <w:pPr>
        <w:spacing w:line="360" w:lineRule="auto"/>
        <w:jc w:val="both"/>
        <w:rPr>
          <w:rFonts w:ascii="Times New Roman" w:hAnsi="Times New Roman" w:cs="Times New Roman"/>
          <w:sz w:val="24"/>
          <w:szCs w:val="24"/>
        </w:rPr>
      </w:pPr>
    </w:p>
    <w:p w14:paraId="54357526" w14:textId="21DC0AD9" w:rsidR="0093278A" w:rsidRDefault="0093278A" w:rsidP="00EF7397">
      <w:pPr>
        <w:spacing w:line="360" w:lineRule="auto"/>
        <w:jc w:val="both"/>
        <w:rPr>
          <w:rFonts w:ascii="Times New Roman" w:hAnsi="Times New Roman" w:cs="Times New Roman"/>
          <w:sz w:val="24"/>
          <w:szCs w:val="24"/>
        </w:rPr>
      </w:pPr>
    </w:p>
    <w:p w14:paraId="1198EAB8" w14:textId="32715E0D" w:rsidR="0093278A" w:rsidRDefault="0093278A" w:rsidP="00EF7397">
      <w:pPr>
        <w:spacing w:line="360" w:lineRule="auto"/>
        <w:jc w:val="both"/>
        <w:rPr>
          <w:rFonts w:ascii="Times New Roman" w:hAnsi="Times New Roman" w:cs="Times New Roman"/>
          <w:sz w:val="24"/>
          <w:szCs w:val="24"/>
        </w:rPr>
      </w:pPr>
    </w:p>
    <w:p w14:paraId="4231DDF5" w14:textId="0E1CD38D" w:rsidR="0093278A" w:rsidRDefault="0093278A" w:rsidP="00EF7397">
      <w:pPr>
        <w:spacing w:line="360" w:lineRule="auto"/>
        <w:jc w:val="both"/>
        <w:rPr>
          <w:rFonts w:ascii="Times New Roman" w:hAnsi="Times New Roman" w:cs="Times New Roman"/>
          <w:sz w:val="24"/>
          <w:szCs w:val="24"/>
        </w:rPr>
      </w:pPr>
    </w:p>
    <w:p w14:paraId="02EC9002" w14:textId="485D50A7" w:rsidR="0093278A" w:rsidRDefault="0093278A" w:rsidP="00EF7397">
      <w:pPr>
        <w:spacing w:line="360" w:lineRule="auto"/>
        <w:jc w:val="both"/>
        <w:rPr>
          <w:rFonts w:ascii="Times New Roman" w:hAnsi="Times New Roman" w:cs="Times New Roman"/>
          <w:sz w:val="24"/>
          <w:szCs w:val="24"/>
        </w:rPr>
      </w:pPr>
    </w:p>
    <w:p w14:paraId="3EEBEBCA" w14:textId="7BC17C0C" w:rsidR="0093278A" w:rsidRDefault="0093278A" w:rsidP="00EF7397">
      <w:pPr>
        <w:spacing w:line="360" w:lineRule="auto"/>
        <w:jc w:val="both"/>
        <w:rPr>
          <w:rFonts w:ascii="Times New Roman" w:hAnsi="Times New Roman" w:cs="Times New Roman"/>
          <w:sz w:val="24"/>
          <w:szCs w:val="24"/>
        </w:rPr>
      </w:pPr>
    </w:p>
    <w:p w14:paraId="48C0C621" w14:textId="267DBDE0" w:rsidR="0093278A" w:rsidRDefault="0093278A" w:rsidP="00EF7397">
      <w:pPr>
        <w:spacing w:line="360" w:lineRule="auto"/>
        <w:jc w:val="both"/>
        <w:rPr>
          <w:rFonts w:ascii="Times New Roman" w:hAnsi="Times New Roman" w:cs="Times New Roman"/>
          <w:sz w:val="24"/>
          <w:szCs w:val="24"/>
        </w:rPr>
      </w:pPr>
    </w:p>
    <w:p w14:paraId="40EA04B4" w14:textId="6CC34E6C" w:rsidR="0093278A" w:rsidRDefault="0093278A" w:rsidP="00EF7397">
      <w:pPr>
        <w:spacing w:line="360" w:lineRule="auto"/>
        <w:jc w:val="both"/>
        <w:rPr>
          <w:rFonts w:ascii="Times New Roman" w:hAnsi="Times New Roman" w:cs="Times New Roman"/>
          <w:sz w:val="24"/>
          <w:szCs w:val="24"/>
        </w:rPr>
      </w:pPr>
    </w:p>
    <w:p w14:paraId="439A574F" w14:textId="77777777" w:rsidR="0093278A" w:rsidRDefault="0093278A" w:rsidP="00EF7397">
      <w:pPr>
        <w:spacing w:line="360" w:lineRule="auto"/>
        <w:jc w:val="both"/>
        <w:rPr>
          <w:rFonts w:ascii="Times New Roman" w:hAnsi="Times New Roman" w:cs="Times New Roman"/>
          <w:sz w:val="24"/>
          <w:szCs w:val="24"/>
        </w:rPr>
      </w:pPr>
    </w:p>
    <w:p w14:paraId="709E8D46" w14:textId="4517F838" w:rsidR="00F808FB" w:rsidRPr="0093278A" w:rsidRDefault="0093278A" w:rsidP="0093278A">
      <w:pPr>
        <w:spacing w:line="360" w:lineRule="auto"/>
        <w:jc w:val="center"/>
        <w:rPr>
          <w:rFonts w:ascii="Times New Roman" w:hAnsi="Times New Roman" w:cs="Times New Roman"/>
          <w:b/>
          <w:bCs/>
          <w:sz w:val="32"/>
          <w:szCs w:val="32"/>
        </w:rPr>
      </w:pPr>
      <w:r w:rsidRPr="0093278A">
        <w:rPr>
          <w:rFonts w:ascii="Times New Roman" w:hAnsi="Times New Roman" w:cs="Times New Roman"/>
          <w:b/>
          <w:bCs/>
          <w:sz w:val="32"/>
          <w:szCs w:val="32"/>
        </w:rPr>
        <w:t>STORYBOARD &amp; DESCRIPTION</w:t>
      </w:r>
    </w:p>
    <w:p w14:paraId="1254160E" w14:textId="3F9B16F3" w:rsidR="0093278A" w:rsidRDefault="0093278A" w:rsidP="00EF7397">
      <w:pPr>
        <w:spacing w:line="360" w:lineRule="auto"/>
        <w:jc w:val="both"/>
        <w:rPr>
          <w:rFonts w:ascii="Times New Roman" w:hAnsi="Times New Roman" w:cs="Times New Roman"/>
          <w:sz w:val="24"/>
          <w:szCs w:val="24"/>
        </w:rPr>
      </w:pPr>
    </w:p>
    <w:p w14:paraId="1A4B016C" w14:textId="77777777" w:rsidR="0093278A" w:rsidRPr="0093278A" w:rsidRDefault="0093278A" w:rsidP="0093278A">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Storyboard is a graphical organizer of the application which needs to be developed. These graphical representations can be visualized in the form of illustrations or images in a sequence which happens in the application. This graphical visualization helps the developers to initiate the development process with the basic design which can be maintained throughout the development. This gives a visual idea on how the game is playing and thus the developers will be able to develop the application real time without having confusion in the design part.  </w:t>
      </w:r>
    </w:p>
    <w:p w14:paraId="4A823A2B" w14:textId="77777777" w:rsidR="0093278A" w:rsidRPr="0093278A" w:rsidRDefault="0093278A" w:rsidP="0093278A">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It is a quick way of getting a perspective into what the game will look like prior to the production even before a prototype is developed and tested. These storyboards will help to see where there are gaps in the gameplay actions which will help to give richer experience for the game. While giving the storyboard it is very important to organize it in the proper way so that it will depend on the precise goals of storyboard session.  </w:t>
      </w:r>
    </w:p>
    <w:p w14:paraId="00FE5B5E" w14:textId="77777777" w:rsidR="0093278A" w:rsidRPr="0093278A" w:rsidRDefault="0093278A" w:rsidP="0093278A">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With storyboard it is equally important to describe what is happening in the storyboard. Storyboard includes the story background of game and the elements required for the game progress. These elements are initiated with the help of user actions. Hence it is essential to describe what will happen when the user initiates the action. </w:t>
      </w:r>
    </w:p>
    <w:p w14:paraId="093EF379" w14:textId="77777777" w:rsidR="0093278A" w:rsidRDefault="0093278A" w:rsidP="0093278A">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Advantages of storyboard and description are: </w:t>
      </w:r>
    </w:p>
    <w:p w14:paraId="18506F17" w14:textId="77777777" w:rsid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Will get an overview of the application just with a look. </w:t>
      </w:r>
    </w:p>
    <w:p w14:paraId="334E56F7" w14:textId="77777777" w:rsid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Can improvise the design ideas.</w:t>
      </w:r>
    </w:p>
    <w:p w14:paraId="6E699F89" w14:textId="77777777" w:rsid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Provides concise information. </w:t>
      </w:r>
    </w:p>
    <w:p w14:paraId="61E27795" w14:textId="63452357" w:rsidR="0093278A" w:rsidRP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Clear idea about the system before its development </w:t>
      </w:r>
    </w:p>
    <w:p w14:paraId="046F8397" w14:textId="481284B1" w:rsidR="0093278A" w:rsidRDefault="0093278A" w:rsidP="0093278A">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Below explains the story board of game application and the descriptions of user actions related to the game.</w:t>
      </w:r>
    </w:p>
    <w:p w14:paraId="1D1073C1" w14:textId="651A504A" w:rsidR="00F808FB" w:rsidRDefault="00F808FB" w:rsidP="00EF7397">
      <w:pPr>
        <w:spacing w:line="360" w:lineRule="auto"/>
        <w:jc w:val="both"/>
        <w:rPr>
          <w:rFonts w:ascii="Times New Roman" w:hAnsi="Times New Roman" w:cs="Times New Roman"/>
          <w:sz w:val="24"/>
          <w:szCs w:val="24"/>
        </w:rPr>
      </w:pPr>
    </w:p>
    <w:p w14:paraId="3D871B19" w14:textId="03275D5C" w:rsidR="0093278A" w:rsidRDefault="0093278A" w:rsidP="00EF7397">
      <w:pPr>
        <w:spacing w:line="360" w:lineRule="auto"/>
        <w:jc w:val="both"/>
        <w:rPr>
          <w:rFonts w:ascii="Times New Roman" w:hAnsi="Times New Roman" w:cs="Times New Roman"/>
          <w:sz w:val="24"/>
          <w:szCs w:val="24"/>
        </w:rPr>
      </w:pPr>
    </w:p>
    <w:p w14:paraId="18354CA5" w14:textId="77777777" w:rsidR="0093278A" w:rsidRDefault="0093278A" w:rsidP="00EF7397">
      <w:pPr>
        <w:spacing w:line="360" w:lineRule="auto"/>
        <w:jc w:val="both"/>
        <w:rPr>
          <w:rFonts w:ascii="Times New Roman" w:hAnsi="Times New Roman" w:cs="Times New Roman"/>
          <w:sz w:val="24"/>
          <w:szCs w:val="24"/>
        </w:rPr>
      </w:pPr>
    </w:p>
    <w:p w14:paraId="26CFA154" w14:textId="2A02165F" w:rsidR="00EF7397" w:rsidRDefault="00EF7397" w:rsidP="00EF7397">
      <w:pPr>
        <w:spacing w:line="360" w:lineRule="auto"/>
        <w:jc w:val="both"/>
        <w:rPr>
          <w:rFonts w:ascii="Times New Roman" w:hAnsi="Times New Roman" w:cs="Times New Roman"/>
          <w:sz w:val="24"/>
          <w:szCs w:val="24"/>
        </w:rPr>
      </w:pPr>
    </w:p>
    <w:p w14:paraId="2D211181" w14:textId="4A53702E" w:rsidR="00AC121E" w:rsidRDefault="006C665A" w:rsidP="00EF7397">
      <w:pPr>
        <w:spacing w:line="360" w:lineRule="auto"/>
        <w:jc w:val="both"/>
        <w:rPr>
          <w:rFonts w:ascii="Times New Roman" w:hAnsi="Times New Roman" w:cs="Times New Roman"/>
          <w:b/>
          <w:bCs/>
          <w:sz w:val="28"/>
          <w:szCs w:val="28"/>
        </w:rPr>
      </w:pPr>
      <w:r w:rsidRPr="005437A6">
        <w:rPr>
          <w:rFonts w:ascii="Times New Roman" w:hAnsi="Times New Roman" w:cs="Times New Roman"/>
          <w:b/>
          <w:bCs/>
          <w:sz w:val="28"/>
          <w:szCs w:val="28"/>
        </w:rPr>
        <w:lastRenderedPageBreak/>
        <w:t xml:space="preserve">1. Login </w:t>
      </w:r>
    </w:p>
    <w:p w14:paraId="7D74D354" w14:textId="7E0381A7" w:rsidR="00E2117E" w:rsidRPr="005437A6" w:rsidRDefault="00E2117E" w:rsidP="00EF7397">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0288" behindDoc="0" locked="0" layoutInCell="1" allowOverlap="1" wp14:anchorId="11E4411F" wp14:editId="6E7520E3">
                <wp:simplePos x="0" y="0"/>
                <wp:positionH relativeFrom="margin">
                  <wp:posOffset>2615777</wp:posOffset>
                </wp:positionH>
                <wp:positionV relativeFrom="paragraph">
                  <wp:posOffset>15028</wp:posOffset>
                </wp:positionV>
                <wp:extent cx="880534" cy="338667"/>
                <wp:effectExtent l="0" t="0" r="15240" b="2349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2050D92C" w14:textId="0BB1C3B0" w:rsidR="007417DB" w:rsidRPr="00B67F27" w:rsidRDefault="007417DB" w:rsidP="00621903">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3C255C45" w14:textId="77777777" w:rsidR="007417DB" w:rsidRPr="00621903" w:rsidRDefault="007417DB" w:rsidP="00621903">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E4411F" id="_x0000_t202" coordsize="21600,21600" o:spt="202" path="m,l,21600r21600,l21600,xe">
                <v:stroke joinstyle="miter"/>
                <v:path gradientshapeok="t" o:connecttype="rect"/>
              </v:shapetype>
              <v:shape id="Text Box 2" o:spid="_x0000_s1026" type="#_x0000_t202" style="position:absolute;left:0;text-align:left;margin-left:205.95pt;margin-top:1.2pt;width:69.35pt;height:26.6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" fillcolor="white [3212]" strokecolor="white [3212]">
                <v:textbox>
                  <w:txbxContent>
                    <w:p w14:paraId="2050D92C" w14:textId="0BB1C3B0" w:rsidR="007417DB" w:rsidRPr="00B67F27" w:rsidRDefault="007417DB" w:rsidP="00621903">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3C255C45" w14:textId="77777777" w:rsidR="007417DB" w:rsidRPr="00621903" w:rsidRDefault="007417DB" w:rsidP="00621903">
                      <w:pPr>
                        <w:jc w:val="center"/>
                        <w:rPr>
                          <w:rFonts w:ascii="Times New Roman" w:hAnsi="Times New Roman" w:cs="Times New Roman"/>
                          <w:b/>
                          <w:bCs/>
                          <w:sz w:val="24"/>
                          <w:szCs w:val="24"/>
                        </w:rPr>
                      </w:pPr>
                    </w:p>
                  </w:txbxContent>
                </v:textbox>
                <w10:wrap anchorx="margin"/>
              </v:shape>
            </w:pict>
          </mc:Fallback>
        </mc:AlternateContent>
      </w:r>
    </w:p>
    <w:p w14:paraId="5C2D4F81" w14:textId="17661BDF" w:rsidR="006C665A" w:rsidRDefault="006C665A"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725AE51E" wp14:editId="79DCECA7">
            <wp:simplePos x="0" y="0"/>
            <wp:positionH relativeFrom="column">
              <wp:posOffset>143510</wp:posOffset>
            </wp:positionH>
            <wp:positionV relativeFrom="paragraph">
              <wp:posOffset>8043</wp:posOffset>
            </wp:positionV>
            <wp:extent cx="5731510" cy="305181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731510" cy="3051810"/>
                    </a:xfrm>
                    <a:prstGeom prst="rect">
                      <a:avLst/>
                    </a:prstGeom>
                  </pic:spPr>
                </pic:pic>
              </a:graphicData>
            </a:graphic>
          </wp:anchor>
        </w:drawing>
      </w:r>
    </w:p>
    <w:p w14:paraId="7B40CA11" w14:textId="66B1F9B8" w:rsidR="006C665A" w:rsidRDefault="006C665A" w:rsidP="00EF7397">
      <w:pPr>
        <w:spacing w:line="360" w:lineRule="auto"/>
        <w:jc w:val="both"/>
        <w:rPr>
          <w:rFonts w:ascii="Times New Roman" w:hAnsi="Times New Roman" w:cs="Times New Roman"/>
          <w:sz w:val="24"/>
          <w:szCs w:val="24"/>
        </w:rPr>
      </w:pPr>
    </w:p>
    <w:p w14:paraId="0EAF5AD1" w14:textId="4729601E" w:rsidR="006C665A" w:rsidRDefault="006C665A" w:rsidP="00EF7397">
      <w:pPr>
        <w:spacing w:line="360" w:lineRule="auto"/>
        <w:jc w:val="both"/>
        <w:rPr>
          <w:rFonts w:ascii="Times New Roman" w:hAnsi="Times New Roman" w:cs="Times New Roman"/>
          <w:sz w:val="24"/>
          <w:szCs w:val="24"/>
        </w:rPr>
      </w:pPr>
    </w:p>
    <w:p w14:paraId="27E625D9" w14:textId="4346BD17" w:rsidR="006C665A" w:rsidRDefault="006C665A" w:rsidP="00EF7397">
      <w:pPr>
        <w:spacing w:line="360" w:lineRule="auto"/>
        <w:jc w:val="both"/>
        <w:rPr>
          <w:rFonts w:ascii="Times New Roman" w:hAnsi="Times New Roman" w:cs="Times New Roman"/>
          <w:sz w:val="24"/>
          <w:szCs w:val="24"/>
        </w:rPr>
      </w:pPr>
    </w:p>
    <w:p w14:paraId="0BD0EB3C" w14:textId="7B0E9292" w:rsidR="006C665A" w:rsidRDefault="006C665A" w:rsidP="00EF7397">
      <w:pPr>
        <w:spacing w:line="360" w:lineRule="auto"/>
        <w:jc w:val="both"/>
        <w:rPr>
          <w:rFonts w:ascii="Times New Roman" w:hAnsi="Times New Roman" w:cs="Times New Roman"/>
          <w:sz w:val="24"/>
          <w:szCs w:val="24"/>
        </w:rPr>
      </w:pPr>
    </w:p>
    <w:p w14:paraId="01A3F7AD" w14:textId="0A616A9D" w:rsidR="006C665A" w:rsidRDefault="006C665A" w:rsidP="00EF7397">
      <w:pPr>
        <w:spacing w:line="360" w:lineRule="auto"/>
        <w:jc w:val="both"/>
        <w:rPr>
          <w:rFonts w:ascii="Times New Roman" w:hAnsi="Times New Roman" w:cs="Times New Roman"/>
          <w:sz w:val="24"/>
          <w:szCs w:val="24"/>
        </w:rPr>
      </w:pPr>
    </w:p>
    <w:p w14:paraId="5643B671" w14:textId="7EBAF53C" w:rsidR="006C665A" w:rsidRDefault="006C665A" w:rsidP="00EF7397">
      <w:pPr>
        <w:spacing w:line="360" w:lineRule="auto"/>
        <w:jc w:val="both"/>
        <w:rPr>
          <w:rFonts w:ascii="Times New Roman" w:hAnsi="Times New Roman" w:cs="Times New Roman"/>
          <w:sz w:val="24"/>
          <w:szCs w:val="24"/>
        </w:rPr>
      </w:pPr>
    </w:p>
    <w:p w14:paraId="655F01C5" w14:textId="08D3CFE4" w:rsidR="006C665A" w:rsidRDefault="006C665A" w:rsidP="00EF7397">
      <w:pPr>
        <w:spacing w:line="360" w:lineRule="auto"/>
        <w:jc w:val="both"/>
        <w:rPr>
          <w:rFonts w:ascii="Times New Roman" w:hAnsi="Times New Roman" w:cs="Times New Roman"/>
          <w:sz w:val="24"/>
          <w:szCs w:val="24"/>
        </w:rPr>
      </w:pPr>
    </w:p>
    <w:p w14:paraId="40DB11D4" w14:textId="2F47CE1B" w:rsidR="006C665A" w:rsidRDefault="006C665A" w:rsidP="00EF7397">
      <w:pPr>
        <w:spacing w:line="360" w:lineRule="auto"/>
        <w:jc w:val="both"/>
        <w:rPr>
          <w:rFonts w:ascii="Times New Roman" w:hAnsi="Times New Roman" w:cs="Times New Roman"/>
          <w:sz w:val="24"/>
          <w:szCs w:val="24"/>
        </w:rPr>
      </w:pPr>
    </w:p>
    <w:p w14:paraId="70BA9E59" w14:textId="1F4112FA" w:rsidR="006C665A" w:rsidRDefault="006C665A" w:rsidP="00EF7397">
      <w:pPr>
        <w:spacing w:line="360" w:lineRule="auto"/>
        <w:jc w:val="both"/>
        <w:rPr>
          <w:rFonts w:ascii="Times New Roman" w:hAnsi="Times New Roman" w:cs="Times New Roman"/>
          <w:sz w:val="24"/>
          <w:szCs w:val="24"/>
        </w:rPr>
      </w:pPr>
    </w:p>
    <w:p w14:paraId="1E81C096" w14:textId="2AE5CA23" w:rsidR="008157E8" w:rsidRDefault="008157E8"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layer need login to the system before start playing the game. Only registered player can login successfully. </w:t>
      </w:r>
    </w:p>
    <w:p w14:paraId="4C886679" w14:textId="77777777" w:rsidR="007C71CE" w:rsidRDefault="007C71CE"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EB483F" w14:paraId="3B93BC13" w14:textId="77777777" w:rsidTr="005140E0">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6F2FEAF4" w14:textId="62C8BBCD" w:rsidR="00EB483F" w:rsidRDefault="00EB483F" w:rsidP="000F6A16">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1C5574E0" w14:textId="1384CC87" w:rsidR="00EB483F" w:rsidRDefault="00EB483F" w:rsidP="000F6A1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15716DF3" w14:textId="6B05CE42" w:rsidR="00EB483F" w:rsidRDefault="00EB483F" w:rsidP="000F6A1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EB483F" w14:paraId="6D785B28"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2E4AD075" w14:textId="503CF8F9" w:rsidR="00EB483F" w:rsidRPr="00EB483F" w:rsidRDefault="00EB483F" w:rsidP="006C79E2">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in</w:t>
            </w:r>
          </w:p>
        </w:tc>
        <w:tc>
          <w:tcPr>
            <w:tcW w:w="5490" w:type="dxa"/>
            <w:gridSpan w:val="3"/>
            <w:vAlign w:val="center"/>
          </w:tcPr>
          <w:p w14:paraId="072BDE57" w14:textId="30CF8B4F"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38FD6E2C"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B483F" w14:paraId="6D75D4FF"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D41807D"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6BFB1906"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04EB1A0C" w14:textId="4497FBD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not, throw an error saying so.</w:t>
            </w:r>
          </w:p>
        </w:tc>
        <w:tc>
          <w:tcPr>
            <w:tcW w:w="1821" w:type="dxa"/>
            <w:vAlign w:val="center"/>
          </w:tcPr>
          <w:p w14:paraId="4A5301B8" w14:textId="2C82CDED"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EB483F" w14:paraId="0529AC26"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3DF8103E"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7093E3A7"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7491624B" w14:textId="18E7C0F3"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exists, then validate username &amp; password</w:t>
            </w:r>
          </w:p>
        </w:tc>
        <w:tc>
          <w:tcPr>
            <w:tcW w:w="1821" w:type="dxa"/>
            <w:vAlign w:val="center"/>
          </w:tcPr>
          <w:p w14:paraId="0874D55B"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B483F" w14:paraId="446BF541"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12A52523"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648E7B77"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4C2C461D"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49237692" w14:textId="1DD75C7B"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validation success</w:t>
            </w:r>
          </w:p>
        </w:tc>
        <w:tc>
          <w:tcPr>
            <w:tcW w:w="1821" w:type="dxa"/>
            <w:vAlign w:val="center"/>
          </w:tcPr>
          <w:p w14:paraId="70889FEB" w14:textId="43D8D5F8"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3</w:t>
            </w:r>
          </w:p>
        </w:tc>
      </w:tr>
      <w:tr w:rsidR="00EB483F" w14:paraId="13EAFDE6"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0998F2A"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5E1617A5"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10960988"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66F87228" w14:textId="7CC293E9" w:rsidR="00EB483F" w:rsidRDefault="00EB483F" w:rsidP="006C79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validation fails, throw error message and   stay in the same login page</w:t>
            </w:r>
          </w:p>
        </w:tc>
        <w:tc>
          <w:tcPr>
            <w:tcW w:w="1821" w:type="dxa"/>
            <w:vAlign w:val="center"/>
          </w:tcPr>
          <w:p w14:paraId="64405ADF"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FB7165" w14:paraId="7EEC87D1" w14:textId="77777777" w:rsidTr="006C79E2">
        <w:tc>
          <w:tcPr>
            <w:cnfStyle w:val="001000000000" w:firstRow="0" w:lastRow="0" w:firstColumn="1" w:lastColumn="0" w:oddVBand="0" w:evenVBand="0" w:oddHBand="0" w:evenHBand="0" w:firstRowFirstColumn="0" w:firstRowLastColumn="0" w:lastRowFirstColumn="0" w:lastRowLastColumn="0"/>
            <w:tcW w:w="1705" w:type="dxa"/>
            <w:vAlign w:val="center"/>
          </w:tcPr>
          <w:p w14:paraId="41D5EC42" w14:textId="4293A386" w:rsidR="00FB7165" w:rsidRDefault="00FB7165" w:rsidP="006C79E2">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3F8843A4" w14:textId="305DC9B3" w:rsidR="00FB7165" w:rsidRDefault="00FB7165" w:rsidP="006C79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Opens registration page</w:t>
            </w:r>
          </w:p>
        </w:tc>
        <w:tc>
          <w:tcPr>
            <w:tcW w:w="1821" w:type="dxa"/>
            <w:vAlign w:val="center"/>
          </w:tcPr>
          <w:p w14:paraId="6997C850" w14:textId="4DD64077" w:rsidR="00FB7165" w:rsidRDefault="00FB7165"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6C79E2" w14:paraId="6F1F035D" w14:textId="77777777" w:rsidTr="005B64FE">
        <w:trPr>
          <w:trHeight w:val="710"/>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1DE10CF0" w14:textId="52EF03A1" w:rsidR="006C79E2" w:rsidRDefault="006C79E2" w:rsidP="006C79E2">
            <w:pPr>
              <w:spacing w:line="276"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490" w:type="dxa"/>
            <w:gridSpan w:val="3"/>
            <w:vAlign w:val="center"/>
          </w:tcPr>
          <w:p w14:paraId="5DBA0756" w14:textId="2A6AAF43" w:rsidR="006C79E2" w:rsidRDefault="006C79E2" w:rsidP="006C79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loses the application</w:t>
            </w:r>
          </w:p>
        </w:tc>
        <w:tc>
          <w:tcPr>
            <w:tcW w:w="1821" w:type="dxa"/>
            <w:vAlign w:val="center"/>
          </w:tcPr>
          <w:p w14:paraId="44B85844" w14:textId="77777777" w:rsidR="006C79E2" w:rsidRDefault="006C79E2"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3D354F46" w14:textId="77777777" w:rsidR="00EB483F" w:rsidRDefault="00EB483F" w:rsidP="00EF7397">
      <w:pPr>
        <w:spacing w:line="360" w:lineRule="auto"/>
        <w:jc w:val="both"/>
        <w:rPr>
          <w:rFonts w:ascii="Times New Roman" w:hAnsi="Times New Roman" w:cs="Times New Roman"/>
          <w:sz w:val="24"/>
          <w:szCs w:val="24"/>
        </w:rPr>
      </w:pPr>
    </w:p>
    <w:p w14:paraId="35B3966F" w14:textId="423A95AC" w:rsidR="006C665A" w:rsidRDefault="006C665A" w:rsidP="00EF7397">
      <w:pPr>
        <w:spacing w:line="360" w:lineRule="auto"/>
        <w:jc w:val="both"/>
        <w:rPr>
          <w:rFonts w:ascii="Times New Roman" w:hAnsi="Times New Roman" w:cs="Times New Roman"/>
          <w:sz w:val="24"/>
          <w:szCs w:val="24"/>
        </w:rPr>
      </w:pPr>
    </w:p>
    <w:p w14:paraId="5C8CBC3A" w14:textId="1FE62D99" w:rsidR="00E340D7" w:rsidRPr="00E340D7" w:rsidRDefault="00E340D7" w:rsidP="00EF7397">
      <w:pPr>
        <w:spacing w:line="360" w:lineRule="auto"/>
        <w:jc w:val="both"/>
        <w:rPr>
          <w:rFonts w:ascii="Times New Roman" w:hAnsi="Times New Roman" w:cs="Times New Roman"/>
          <w:b/>
          <w:bCs/>
          <w:sz w:val="28"/>
          <w:szCs w:val="28"/>
        </w:rPr>
      </w:pPr>
      <w:r w:rsidRPr="00E340D7">
        <w:rPr>
          <w:rFonts w:ascii="Times New Roman" w:hAnsi="Times New Roman" w:cs="Times New Roman"/>
          <w:b/>
          <w:bCs/>
          <w:sz w:val="28"/>
          <w:szCs w:val="28"/>
        </w:rPr>
        <w:lastRenderedPageBreak/>
        <w:t>2. Register</w:t>
      </w:r>
    </w:p>
    <w:p w14:paraId="5FB95B76" w14:textId="1CE0B142" w:rsidR="00E340D7" w:rsidRDefault="00E2117E"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2336" behindDoc="0" locked="0" layoutInCell="1" allowOverlap="1" wp14:anchorId="56A0B3EA" wp14:editId="71CE0482">
                <wp:simplePos x="0" y="0"/>
                <wp:positionH relativeFrom="margin">
                  <wp:align>center</wp:align>
                </wp:positionH>
                <wp:positionV relativeFrom="paragraph">
                  <wp:posOffset>6350</wp:posOffset>
                </wp:positionV>
                <wp:extent cx="880534" cy="338667"/>
                <wp:effectExtent l="0" t="0" r="15240" b="2349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0B1867EA" w14:textId="52AD1BC8" w:rsidR="007417DB" w:rsidRPr="00B67F27" w:rsidRDefault="007417DB" w:rsidP="00E2117E">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425721C6" w14:textId="77777777" w:rsidR="007417DB" w:rsidRPr="00621903" w:rsidRDefault="007417DB" w:rsidP="00E2117E">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0B3EA" id="_x0000_s1027" type="#_x0000_t202" style="position:absolute;left:0;text-align:left;margin-left:0;margin-top:.5pt;width:69.35pt;height:26.6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" fillcolor="white [3212]" strokecolor="white [3212]">
                <v:textbox>
                  <w:txbxContent>
                    <w:p w14:paraId="0B1867EA" w14:textId="52AD1BC8" w:rsidR="007417DB" w:rsidRPr="00B67F27" w:rsidRDefault="007417DB" w:rsidP="00E2117E">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425721C6" w14:textId="77777777" w:rsidR="007417DB" w:rsidRPr="00621903" w:rsidRDefault="007417DB" w:rsidP="00E2117E">
                      <w:pPr>
                        <w:jc w:val="center"/>
                        <w:rPr>
                          <w:rFonts w:ascii="Times New Roman" w:hAnsi="Times New Roman" w:cs="Times New Roman"/>
                          <w:b/>
                          <w:bCs/>
                          <w:sz w:val="24"/>
                          <w:szCs w:val="24"/>
                        </w:rPr>
                      </w:pPr>
                    </w:p>
                  </w:txbxContent>
                </v:textbox>
                <w10:wrap anchorx="margin"/>
              </v:shape>
            </w:pict>
          </mc:Fallback>
        </mc:AlternateContent>
      </w:r>
    </w:p>
    <w:p w14:paraId="0817AD78" w14:textId="42AFE412" w:rsidR="00E2117E" w:rsidRDefault="00E2117E"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63360" behindDoc="0" locked="0" layoutInCell="1" allowOverlap="1" wp14:anchorId="2F0F848D" wp14:editId="6879B98F">
            <wp:simplePos x="0" y="0"/>
            <wp:positionH relativeFrom="margin">
              <wp:align>right</wp:align>
            </wp:positionH>
            <wp:positionV relativeFrom="paragraph">
              <wp:posOffset>5715</wp:posOffset>
            </wp:positionV>
            <wp:extent cx="5731510" cy="3258185"/>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3258185"/>
                    </a:xfrm>
                    <a:prstGeom prst="rect">
                      <a:avLst/>
                    </a:prstGeom>
                  </pic:spPr>
                </pic:pic>
              </a:graphicData>
            </a:graphic>
          </wp:anchor>
        </w:drawing>
      </w:r>
    </w:p>
    <w:p w14:paraId="6A5F7924" w14:textId="3E5AF683" w:rsidR="00E2117E" w:rsidRDefault="00E2117E" w:rsidP="00EF7397">
      <w:pPr>
        <w:spacing w:line="360" w:lineRule="auto"/>
        <w:jc w:val="both"/>
        <w:rPr>
          <w:rFonts w:ascii="Times New Roman" w:hAnsi="Times New Roman" w:cs="Times New Roman"/>
          <w:sz w:val="24"/>
          <w:szCs w:val="24"/>
        </w:rPr>
      </w:pPr>
    </w:p>
    <w:p w14:paraId="72829FAC" w14:textId="1834827F" w:rsidR="00E2117E" w:rsidRDefault="00E2117E" w:rsidP="00EF7397">
      <w:pPr>
        <w:spacing w:line="360" w:lineRule="auto"/>
        <w:jc w:val="both"/>
        <w:rPr>
          <w:rFonts w:ascii="Times New Roman" w:hAnsi="Times New Roman" w:cs="Times New Roman"/>
          <w:sz w:val="24"/>
          <w:szCs w:val="24"/>
        </w:rPr>
      </w:pPr>
    </w:p>
    <w:p w14:paraId="317F031A" w14:textId="70A6C26D" w:rsidR="00E2117E" w:rsidRDefault="00E2117E" w:rsidP="00EF7397">
      <w:pPr>
        <w:spacing w:line="360" w:lineRule="auto"/>
        <w:jc w:val="both"/>
        <w:rPr>
          <w:rFonts w:ascii="Times New Roman" w:hAnsi="Times New Roman" w:cs="Times New Roman"/>
          <w:sz w:val="24"/>
          <w:szCs w:val="24"/>
        </w:rPr>
      </w:pPr>
    </w:p>
    <w:p w14:paraId="487DC276" w14:textId="1B9A143E" w:rsidR="00E2117E" w:rsidRDefault="00E2117E" w:rsidP="00EF7397">
      <w:pPr>
        <w:spacing w:line="360" w:lineRule="auto"/>
        <w:jc w:val="both"/>
        <w:rPr>
          <w:rFonts w:ascii="Times New Roman" w:hAnsi="Times New Roman" w:cs="Times New Roman"/>
          <w:sz w:val="24"/>
          <w:szCs w:val="24"/>
        </w:rPr>
      </w:pPr>
    </w:p>
    <w:p w14:paraId="01074D2B" w14:textId="10281868" w:rsidR="00E2117E" w:rsidRDefault="00E2117E" w:rsidP="00EF7397">
      <w:pPr>
        <w:spacing w:line="360" w:lineRule="auto"/>
        <w:jc w:val="both"/>
        <w:rPr>
          <w:rFonts w:ascii="Times New Roman" w:hAnsi="Times New Roman" w:cs="Times New Roman"/>
          <w:sz w:val="24"/>
          <w:szCs w:val="24"/>
        </w:rPr>
      </w:pPr>
    </w:p>
    <w:p w14:paraId="6D3D0095" w14:textId="584C3F50" w:rsidR="00E2117E" w:rsidRDefault="00E2117E" w:rsidP="00EF7397">
      <w:pPr>
        <w:spacing w:line="360" w:lineRule="auto"/>
        <w:jc w:val="both"/>
        <w:rPr>
          <w:rFonts w:ascii="Times New Roman" w:hAnsi="Times New Roman" w:cs="Times New Roman"/>
          <w:sz w:val="24"/>
          <w:szCs w:val="24"/>
        </w:rPr>
      </w:pPr>
    </w:p>
    <w:p w14:paraId="0025C6F1" w14:textId="444DCE16" w:rsidR="00E2117E" w:rsidRDefault="00E2117E" w:rsidP="00EF7397">
      <w:pPr>
        <w:spacing w:line="360" w:lineRule="auto"/>
        <w:jc w:val="both"/>
        <w:rPr>
          <w:rFonts w:ascii="Times New Roman" w:hAnsi="Times New Roman" w:cs="Times New Roman"/>
          <w:sz w:val="24"/>
          <w:szCs w:val="24"/>
        </w:rPr>
      </w:pPr>
    </w:p>
    <w:p w14:paraId="77E80738" w14:textId="1B69E6C8" w:rsidR="00E2117E" w:rsidRDefault="00E2117E" w:rsidP="00EF7397">
      <w:pPr>
        <w:spacing w:line="360" w:lineRule="auto"/>
        <w:jc w:val="both"/>
        <w:rPr>
          <w:rFonts w:ascii="Times New Roman" w:hAnsi="Times New Roman" w:cs="Times New Roman"/>
          <w:sz w:val="24"/>
          <w:szCs w:val="24"/>
        </w:rPr>
      </w:pPr>
    </w:p>
    <w:p w14:paraId="48C74ED0" w14:textId="21275855" w:rsidR="00E2117E" w:rsidRDefault="00E2117E" w:rsidP="00EF7397">
      <w:pPr>
        <w:spacing w:line="360" w:lineRule="auto"/>
        <w:jc w:val="both"/>
        <w:rPr>
          <w:rFonts w:ascii="Times New Roman" w:hAnsi="Times New Roman" w:cs="Times New Roman"/>
          <w:sz w:val="24"/>
          <w:szCs w:val="24"/>
        </w:rPr>
      </w:pPr>
    </w:p>
    <w:p w14:paraId="7D747564" w14:textId="1B76AA6C" w:rsidR="00E2117E" w:rsidRDefault="008F5F0B"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ly registered player can login and play the game. The username should not be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already taken one.</w:t>
      </w:r>
    </w:p>
    <w:p w14:paraId="5E06A44C" w14:textId="3FD9E0BC" w:rsidR="00E2117E" w:rsidRDefault="00E2117E"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CB66C1" w14:paraId="7199F90C" w14:textId="77777777" w:rsidTr="007417DB">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29767F52" w14:textId="77777777" w:rsidR="00CB66C1" w:rsidRDefault="00CB66C1" w:rsidP="007417DB">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41FF461B" w14:textId="77777777" w:rsidR="00CB66C1" w:rsidRDefault="00CB66C1" w:rsidP="007417D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79314110" w14:textId="77777777" w:rsidR="00CB66C1" w:rsidRDefault="00CB66C1" w:rsidP="007417D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B66C1" w14:paraId="1C168730"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3AF4337A" w14:textId="0344AC17" w:rsidR="00CB66C1" w:rsidRPr="00EB483F" w:rsidRDefault="00CB66C1" w:rsidP="007417DB">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45679B5F"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32C0735D"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3AE06AEB"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274CEC18"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4D0A1C46"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17EB952E" w14:textId="26BE5566"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exists, throw an error saying so.</w:t>
            </w:r>
          </w:p>
        </w:tc>
        <w:tc>
          <w:tcPr>
            <w:tcW w:w="1821" w:type="dxa"/>
            <w:vAlign w:val="center"/>
          </w:tcPr>
          <w:p w14:paraId="43C6C0D4" w14:textId="6DA0986D"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40E6ADB0"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E729469"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1CB44E39"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4C299E86" w14:textId="235744E9"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not check whether all fields are filled or not</w:t>
            </w:r>
          </w:p>
        </w:tc>
        <w:tc>
          <w:tcPr>
            <w:tcW w:w="1821" w:type="dxa"/>
            <w:vAlign w:val="center"/>
          </w:tcPr>
          <w:p w14:paraId="73B34EE5"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0FA26166"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CA21493"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20FC2ADD"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050523A6"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31355619" w14:textId="3BAA83E3"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not, throw an error saying so</w:t>
            </w:r>
          </w:p>
        </w:tc>
        <w:tc>
          <w:tcPr>
            <w:tcW w:w="1821" w:type="dxa"/>
            <w:vAlign w:val="center"/>
          </w:tcPr>
          <w:p w14:paraId="6634B8CC" w14:textId="714138CD"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6DFB17AD"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37F401F"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23CBDCB3"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5EDE8708"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19EF2D1A" w14:textId="71850ABC" w:rsidR="00CB66C1" w:rsidRDefault="00CB66C1" w:rsidP="007417D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all fields are filled then register the new user details</w:t>
            </w:r>
          </w:p>
        </w:tc>
        <w:tc>
          <w:tcPr>
            <w:tcW w:w="1821" w:type="dxa"/>
            <w:vAlign w:val="center"/>
          </w:tcPr>
          <w:p w14:paraId="07A20734" w14:textId="300323F5"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B66C1" w14:paraId="7612DFCE" w14:textId="77777777" w:rsidTr="007417DB">
        <w:tc>
          <w:tcPr>
            <w:cnfStyle w:val="001000000000" w:firstRow="0" w:lastRow="0" w:firstColumn="1" w:lastColumn="0" w:oddVBand="0" w:evenVBand="0" w:oddHBand="0" w:evenHBand="0" w:firstRowFirstColumn="0" w:firstRowLastColumn="0" w:lastRowFirstColumn="0" w:lastRowLastColumn="0"/>
            <w:tcW w:w="1705" w:type="dxa"/>
            <w:vAlign w:val="center"/>
          </w:tcPr>
          <w:p w14:paraId="54C8341E" w14:textId="14B5E484" w:rsidR="00CB66C1" w:rsidRDefault="00CB66C1" w:rsidP="007417DB">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ancel</w:t>
            </w:r>
          </w:p>
        </w:tc>
        <w:tc>
          <w:tcPr>
            <w:tcW w:w="5490" w:type="dxa"/>
            <w:gridSpan w:val="3"/>
            <w:vMerge w:val="restart"/>
            <w:vAlign w:val="center"/>
          </w:tcPr>
          <w:p w14:paraId="1F844EDF" w14:textId="7BE380FE" w:rsidR="00CB66C1" w:rsidRDefault="00CB66C1" w:rsidP="007417D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avigate back to login page</w:t>
            </w:r>
          </w:p>
        </w:tc>
        <w:tc>
          <w:tcPr>
            <w:tcW w:w="1821" w:type="dxa"/>
            <w:vMerge w:val="restart"/>
            <w:vAlign w:val="center"/>
          </w:tcPr>
          <w:p w14:paraId="31D29109" w14:textId="692B109E"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B66C1" w14:paraId="1171FFDE" w14:textId="77777777" w:rsidTr="005B64FE">
        <w:trPr>
          <w:trHeight w:val="773"/>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4D20E45C" w14:textId="77777777" w:rsidR="00CB66C1" w:rsidRDefault="00CB66C1" w:rsidP="007417DB">
            <w:pPr>
              <w:spacing w:line="276"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490" w:type="dxa"/>
            <w:gridSpan w:val="3"/>
            <w:vMerge/>
            <w:vAlign w:val="center"/>
          </w:tcPr>
          <w:p w14:paraId="01E58773" w14:textId="43E3C955" w:rsidR="00CB66C1" w:rsidRDefault="00CB66C1" w:rsidP="007417D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21" w:type="dxa"/>
            <w:vMerge/>
            <w:vAlign w:val="center"/>
          </w:tcPr>
          <w:p w14:paraId="5D89FB13"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248F6012" w14:textId="2B6548DD" w:rsidR="00E2117E" w:rsidRDefault="00E2117E" w:rsidP="00EF7397">
      <w:pPr>
        <w:spacing w:line="360" w:lineRule="auto"/>
        <w:jc w:val="both"/>
        <w:rPr>
          <w:rFonts w:ascii="Times New Roman" w:hAnsi="Times New Roman" w:cs="Times New Roman"/>
          <w:sz w:val="24"/>
          <w:szCs w:val="24"/>
        </w:rPr>
      </w:pPr>
    </w:p>
    <w:p w14:paraId="7DB97CE5" w14:textId="134C0B30" w:rsidR="006C665A" w:rsidRDefault="006C665A" w:rsidP="00EF7397">
      <w:pPr>
        <w:spacing w:line="360" w:lineRule="auto"/>
        <w:jc w:val="both"/>
        <w:rPr>
          <w:rFonts w:ascii="Times New Roman" w:hAnsi="Times New Roman" w:cs="Times New Roman"/>
          <w:sz w:val="24"/>
          <w:szCs w:val="24"/>
        </w:rPr>
      </w:pPr>
    </w:p>
    <w:p w14:paraId="6755ED81" w14:textId="41F7DF3F" w:rsidR="009A7314" w:rsidRPr="009A7314" w:rsidRDefault="009A7314" w:rsidP="00EF7397">
      <w:pPr>
        <w:spacing w:line="360" w:lineRule="auto"/>
        <w:jc w:val="both"/>
        <w:rPr>
          <w:rFonts w:ascii="Times New Roman" w:hAnsi="Times New Roman" w:cs="Times New Roman"/>
          <w:b/>
          <w:bCs/>
          <w:sz w:val="28"/>
          <w:szCs w:val="28"/>
        </w:rPr>
      </w:pPr>
      <w:r w:rsidRPr="009A7314">
        <w:rPr>
          <w:rFonts w:ascii="Times New Roman" w:hAnsi="Times New Roman" w:cs="Times New Roman"/>
          <w:b/>
          <w:bCs/>
          <w:sz w:val="28"/>
          <w:szCs w:val="28"/>
        </w:rPr>
        <w:lastRenderedPageBreak/>
        <w:t>3. Game Home</w:t>
      </w:r>
    </w:p>
    <w:p w14:paraId="548DF5D4" w14:textId="2CB427FC" w:rsidR="009A7314" w:rsidRDefault="00C853C5"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5408" behindDoc="0" locked="0" layoutInCell="1" allowOverlap="1" wp14:anchorId="4FE4A66E" wp14:editId="03CC81DF">
                <wp:simplePos x="0" y="0"/>
                <wp:positionH relativeFrom="margin">
                  <wp:posOffset>2451735</wp:posOffset>
                </wp:positionH>
                <wp:positionV relativeFrom="paragraph">
                  <wp:posOffset>151765</wp:posOffset>
                </wp:positionV>
                <wp:extent cx="880110" cy="338455"/>
                <wp:effectExtent l="0" t="0" r="15240" b="2349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6011B4BD" w14:textId="47D92182" w:rsidR="007417DB" w:rsidRPr="00B67F27" w:rsidRDefault="007417DB" w:rsidP="006434E1">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224F997E" w14:textId="77777777" w:rsidR="007417DB" w:rsidRPr="00621903" w:rsidRDefault="007417DB" w:rsidP="006434E1">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E4A66E" id="_x0000_s1028" type="#_x0000_t202" style="position:absolute;left:0;text-align:left;margin-left:193.05pt;margin-top:11.95pt;width:69.3pt;height:26.6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" fillcolor="white [3212]" strokecolor="white [3212]">
                <v:textbox>
                  <w:txbxContent>
                    <w:p w14:paraId="6011B4BD" w14:textId="47D92182" w:rsidR="007417DB" w:rsidRPr="00B67F27" w:rsidRDefault="007417DB" w:rsidP="006434E1">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224F997E" w14:textId="77777777" w:rsidR="007417DB" w:rsidRPr="00621903" w:rsidRDefault="007417DB" w:rsidP="006434E1">
                      <w:pPr>
                        <w:jc w:val="center"/>
                        <w:rPr>
                          <w:rFonts w:ascii="Times New Roman" w:hAnsi="Times New Roman" w:cs="Times New Roman"/>
                          <w:b/>
                          <w:bCs/>
                          <w:sz w:val="24"/>
                          <w:szCs w:val="24"/>
                        </w:rPr>
                      </w:pPr>
                    </w:p>
                  </w:txbxContent>
                </v:textbox>
                <w10:wrap anchorx="margin"/>
              </v:shape>
            </w:pict>
          </mc:Fallback>
        </mc:AlternateContent>
      </w:r>
      <w:r w:rsidR="00E339C1" w:rsidRPr="005437A6">
        <w:rPr>
          <w:rFonts w:ascii="Times New Roman" w:hAnsi="Times New Roman" w:cs="Times New Roman"/>
          <w:b/>
          <w:bCs/>
          <w:noProof/>
          <w:sz w:val="28"/>
          <w:szCs w:val="28"/>
        </w:rPr>
        <mc:AlternateContent>
          <mc:Choice Requires="wps">
            <w:drawing>
              <wp:anchor distT="45720" distB="45720" distL="114300" distR="114300" simplePos="0" relativeHeight="251669504" behindDoc="0" locked="0" layoutInCell="1" allowOverlap="1" wp14:anchorId="0F74DF11" wp14:editId="37F59935">
                <wp:simplePos x="0" y="0"/>
                <wp:positionH relativeFrom="margin">
                  <wp:posOffset>550122</wp:posOffset>
                </wp:positionH>
                <wp:positionV relativeFrom="paragraph">
                  <wp:posOffset>23495</wp:posOffset>
                </wp:positionV>
                <wp:extent cx="719243" cy="287655"/>
                <wp:effectExtent l="0" t="0" r="24130" b="171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7FDD936D" w14:textId="2ED0E827" w:rsidR="007417DB" w:rsidRPr="00E339C1" w:rsidRDefault="007417DB" w:rsidP="00E339C1">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726DBD66" w14:textId="77777777" w:rsidR="007417DB" w:rsidRPr="00E339C1" w:rsidRDefault="007417DB" w:rsidP="00E339C1">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74DF11" id="_x0000_s1029" type="#_x0000_t202" style="position:absolute;left:0;text-align:left;margin-left:43.3pt;margin-top:1.85pt;width:56.65pt;height:22.6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" fillcolor="white [3212]" strokecolor="white [3212]">
                <v:textbox>
                  <w:txbxContent>
                    <w:p w14:paraId="7FDD936D" w14:textId="2ED0E827" w:rsidR="007417DB" w:rsidRPr="00E339C1" w:rsidRDefault="007417DB" w:rsidP="00E339C1">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726DBD66" w14:textId="77777777" w:rsidR="007417DB" w:rsidRPr="00E339C1" w:rsidRDefault="007417DB" w:rsidP="00E339C1">
                      <w:pPr>
                        <w:jc w:val="center"/>
                        <w:rPr>
                          <w:rFonts w:ascii="Times New Roman" w:hAnsi="Times New Roman" w:cs="Times New Roman"/>
                          <w:sz w:val="24"/>
                          <w:szCs w:val="24"/>
                        </w:rPr>
                      </w:pPr>
                    </w:p>
                  </w:txbxContent>
                </v:textbox>
                <w10:wrap anchorx="margin"/>
              </v:shape>
            </w:pict>
          </mc:Fallback>
        </mc:AlternateContent>
      </w:r>
      <w:r w:rsidR="00E339C1">
        <w:rPr>
          <w:rFonts w:ascii="Times New Roman" w:hAnsi="Times New Roman" w:cs="Times New Roman"/>
          <w:b/>
          <w:bCs/>
          <w:noProof/>
          <w:sz w:val="28"/>
          <w:szCs w:val="28"/>
        </w:rPr>
        <mc:AlternateContent>
          <mc:Choice Requires="wps">
            <w:drawing>
              <wp:anchor distT="0" distB="0" distL="114300" distR="114300" simplePos="0" relativeHeight="251667456" behindDoc="0" locked="0" layoutInCell="1" allowOverlap="1" wp14:anchorId="3F86192F" wp14:editId="1E1FECC4">
                <wp:simplePos x="0" y="0"/>
                <wp:positionH relativeFrom="column">
                  <wp:posOffset>482600</wp:posOffset>
                </wp:positionH>
                <wp:positionV relativeFrom="paragraph">
                  <wp:posOffset>328294</wp:posOffset>
                </wp:positionV>
                <wp:extent cx="313267" cy="393277"/>
                <wp:effectExtent l="0" t="38100" r="59690" b="26035"/>
                <wp:wrapNone/>
                <wp:docPr id="6" name="Straight Arrow Connector 6"/>
                <wp:cNvGraphicFramePr/>
                <a:graphic xmlns:a="http://schemas.openxmlformats.org/drawingml/2006/main">
                  <a:graphicData uri="http://schemas.microsoft.com/office/word/2010/wordprocessingShape">
                    <wps:wsp>
                      <wps:cNvCnPr/>
                      <wps:spPr>
                        <a:xfrm flipV="1">
                          <a:off x="0" y="0"/>
                          <a:ext cx="313267" cy="3932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0A47312" id="_x0000_t32" coordsize="21600,21600" o:spt="32" o:oned="t" path="m,l21600,21600e" filled="f">
                <v:path arrowok="t" fillok="f" o:connecttype="none"/>
                <o:lock v:ext="edit" shapetype="t"/>
              </v:shapetype>
              <v:shape id="Straight Arrow Connector 6" o:spid="_x0000_s1026" type="#_x0000_t32" style="position:absolute;margin-left:38pt;margin-top:25.85pt;width:24.65pt;height:3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" strokecolor="#4472c4 [3204]" strokeweight=".5pt">
                <v:stroke endarrow="block" joinstyle="miter"/>
              </v:shape>
            </w:pict>
          </mc:Fallback>
        </mc:AlternateContent>
      </w:r>
    </w:p>
    <w:p w14:paraId="1A3DF76B" w14:textId="52225F94" w:rsidR="009A7314" w:rsidRDefault="006434E1"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66432" behindDoc="0" locked="0" layoutInCell="1" allowOverlap="1" wp14:anchorId="0BB996E5" wp14:editId="663585EF">
            <wp:simplePos x="0" y="0"/>
            <wp:positionH relativeFrom="column">
              <wp:posOffset>0</wp:posOffset>
            </wp:positionH>
            <wp:positionV relativeFrom="paragraph">
              <wp:posOffset>114088</wp:posOffset>
            </wp:positionV>
            <wp:extent cx="5731510" cy="3180080"/>
            <wp:effectExtent l="0" t="0" r="254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3180080"/>
                    </a:xfrm>
                    <a:prstGeom prst="rect">
                      <a:avLst/>
                    </a:prstGeom>
                  </pic:spPr>
                </pic:pic>
              </a:graphicData>
            </a:graphic>
          </wp:anchor>
        </w:drawing>
      </w:r>
    </w:p>
    <w:p w14:paraId="5C09DC47" w14:textId="01547912" w:rsidR="009A7314" w:rsidRDefault="009A7314" w:rsidP="00EF7397">
      <w:pPr>
        <w:spacing w:line="360" w:lineRule="auto"/>
        <w:jc w:val="both"/>
        <w:rPr>
          <w:rFonts w:ascii="Times New Roman" w:hAnsi="Times New Roman" w:cs="Times New Roman"/>
          <w:sz w:val="24"/>
          <w:szCs w:val="24"/>
        </w:rPr>
      </w:pPr>
    </w:p>
    <w:p w14:paraId="20B562E2" w14:textId="699F4C8B" w:rsidR="009A7314" w:rsidRDefault="009A7314" w:rsidP="00EF7397">
      <w:pPr>
        <w:spacing w:line="360" w:lineRule="auto"/>
        <w:jc w:val="both"/>
        <w:rPr>
          <w:rFonts w:ascii="Times New Roman" w:hAnsi="Times New Roman" w:cs="Times New Roman"/>
          <w:sz w:val="24"/>
          <w:szCs w:val="24"/>
        </w:rPr>
      </w:pPr>
    </w:p>
    <w:p w14:paraId="1F48710A" w14:textId="39254415" w:rsidR="009A7314" w:rsidRDefault="009A7314" w:rsidP="00EF7397">
      <w:pPr>
        <w:spacing w:line="360" w:lineRule="auto"/>
        <w:jc w:val="both"/>
        <w:rPr>
          <w:rFonts w:ascii="Times New Roman" w:hAnsi="Times New Roman" w:cs="Times New Roman"/>
          <w:sz w:val="24"/>
          <w:szCs w:val="24"/>
        </w:rPr>
      </w:pPr>
    </w:p>
    <w:p w14:paraId="65B19CFD" w14:textId="69E07B10" w:rsidR="009A7314" w:rsidRDefault="009A7314" w:rsidP="00EF7397">
      <w:pPr>
        <w:spacing w:line="360" w:lineRule="auto"/>
        <w:jc w:val="both"/>
        <w:rPr>
          <w:rFonts w:ascii="Times New Roman" w:hAnsi="Times New Roman" w:cs="Times New Roman"/>
          <w:sz w:val="24"/>
          <w:szCs w:val="24"/>
        </w:rPr>
      </w:pPr>
    </w:p>
    <w:p w14:paraId="63DDF6E4" w14:textId="5555801D" w:rsidR="009A7314" w:rsidRDefault="009A7314" w:rsidP="00EF7397">
      <w:pPr>
        <w:spacing w:line="360" w:lineRule="auto"/>
        <w:jc w:val="both"/>
        <w:rPr>
          <w:rFonts w:ascii="Times New Roman" w:hAnsi="Times New Roman" w:cs="Times New Roman"/>
          <w:sz w:val="24"/>
          <w:szCs w:val="24"/>
        </w:rPr>
      </w:pPr>
    </w:p>
    <w:p w14:paraId="4C20B8F8" w14:textId="1E64D32B" w:rsidR="009A7314" w:rsidRDefault="009A7314" w:rsidP="00EF7397">
      <w:pPr>
        <w:spacing w:line="360" w:lineRule="auto"/>
        <w:jc w:val="both"/>
        <w:rPr>
          <w:rFonts w:ascii="Times New Roman" w:hAnsi="Times New Roman" w:cs="Times New Roman"/>
          <w:sz w:val="24"/>
          <w:szCs w:val="24"/>
        </w:rPr>
      </w:pPr>
    </w:p>
    <w:p w14:paraId="1D05E0A1" w14:textId="7ACB435F" w:rsidR="009A7314" w:rsidRDefault="003E5D08"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62E4907E" wp14:editId="31C11B0D">
                <wp:simplePos x="0" y="0"/>
                <wp:positionH relativeFrom="column">
                  <wp:posOffset>897467</wp:posOffset>
                </wp:positionH>
                <wp:positionV relativeFrom="paragraph">
                  <wp:posOffset>231775</wp:posOffset>
                </wp:positionV>
                <wp:extent cx="16933" cy="821267"/>
                <wp:effectExtent l="76200" t="0" r="59690" b="55245"/>
                <wp:wrapNone/>
                <wp:docPr id="8" name="Straight Arrow Connector 8"/>
                <wp:cNvGraphicFramePr/>
                <a:graphic xmlns:a="http://schemas.openxmlformats.org/drawingml/2006/main">
                  <a:graphicData uri="http://schemas.microsoft.com/office/word/2010/wordprocessingShape">
                    <wps:wsp>
                      <wps:cNvCnPr/>
                      <wps:spPr>
                        <a:xfrm flipH="1">
                          <a:off x="0" y="0"/>
                          <a:ext cx="16933" cy="8212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54A310" id="Straight Arrow Connector 8" o:spid="_x0000_s1026" type="#_x0000_t32" style="position:absolute;margin-left:70.65pt;margin-top:18.25pt;width:1.35pt;height:64.65pt;flip:x;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" strokecolor="#4472c4 [3204]" strokeweight=".5pt">
                <v:stroke endarrow="block" joinstyle="miter"/>
              </v:shape>
            </w:pict>
          </mc:Fallback>
        </mc:AlternateContent>
      </w:r>
    </w:p>
    <w:p w14:paraId="3214978C" w14:textId="5B0697A5" w:rsidR="009A7314" w:rsidRDefault="009A7314" w:rsidP="00EF7397">
      <w:pPr>
        <w:spacing w:line="360" w:lineRule="auto"/>
        <w:jc w:val="both"/>
        <w:rPr>
          <w:rFonts w:ascii="Times New Roman" w:hAnsi="Times New Roman" w:cs="Times New Roman"/>
          <w:sz w:val="24"/>
          <w:szCs w:val="24"/>
        </w:rPr>
      </w:pPr>
    </w:p>
    <w:p w14:paraId="26F48137" w14:textId="1EBC8BC4" w:rsidR="009A7314" w:rsidRDefault="009A7314" w:rsidP="00EF7397">
      <w:pPr>
        <w:spacing w:line="360" w:lineRule="auto"/>
        <w:jc w:val="both"/>
        <w:rPr>
          <w:rFonts w:ascii="Times New Roman" w:hAnsi="Times New Roman" w:cs="Times New Roman"/>
          <w:sz w:val="24"/>
          <w:szCs w:val="24"/>
        </w:rPr>
      </w:pPr>
    </w:p>
    <w:p w14:paraId="21163D86" w14:textId="424AA529" w:rsidR="003E5D08" w:rsidRDefault="000A4904"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72576" behindDoc="0" locked="0" layoutInCell="1" allowOverlap="1" wp14:anchorId="136F500B" wp14:editId="4A8FA8FB">
                <wp:simplePos x="0" y="0"/>
                <wp:positionH relativeFrom="margin">
                  <wp:posOffset>524933</wp:posOffset>
                </wp:positionH>
                <wp:positionV relativeFrom="paragraph">
                  <wp:posOffset>10372</wp:posOffset>
                </wp:positionV>
                <wp:extent cx="871855" cy="321733"/>
                <wp:effectExtent l="0" t="0" r="23495" b="2159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855" cy="321733"/>
                        </a:xfrm>
                        <a:prstGeom prst="rect">
                          <a:avLst/>
                        </a:prstGeom>
                        <a:solidFill>
                          <a:schemeClr val="bg1"/>
                        </a:solidFill>
                        <a:ln w="9525">
                          <a:solidFill>
                            <a:schemeClr val="bg1"/>
                          </a:solidFill>
                          <a:miter lim="800000"/>
                          <a:headEnd/>
                          <a:tailEnd/>
                        </a:ln>
                      </wps:spPr>
                      <wps:txbx>
                        <w:txbxContent>
                          <w:p w14:paraId="50686366" w14:textId="186FF526" w:rsidR="007417DB" w:rsidRPr="00E339C1" w:rsidRDefault="007417DB" w:rsidP="003E5D08">
                            <w:pPr>
                              <w:jc w:val="center"/>
                              <w:rPr>
                                <w:rFonts w:ascii="Times New Roman" w:hAnsi="Times New Roman" w:cs="Times New Roman"/>
                                <w:sz w:val="24"/>
                                <w:szCs w:val="24"/>
                              </w:rPr>
                            </w:pPr>
                            <w:r>
                              <w:rPr>
                                <w:rFonts w:ascii="Times New Roman" w:hAnsi="Times New Roman" w:cs="Times New Roman"/>
                                <w:sz w:val="24"/>
                                <w:szCs w:val="24"/>
                              </w:rPr>
                              <w:t>Story area</w:t>
                            </w:r>
                          </w:p>
                          <w:p w14:paraId="4FBA23DC" w14:textId="77777777" w:rsidR="007417DB" w:rsidRPr="00E339C1" w:rsidRDefault="007417DB" w:rsidP="003E5D08">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6F500B" id="_x0000_s1030" type="#_x0000_t202" style="position:absolute;left:0;text-align:left;margin-left:41.35pt;margin-top:.8pt;width:68.65pt;height:25.3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" fillcolor="white [3212]" strokecolor="white [3212]">
                <v:textbox>
                  <w:txbxContent>
                    <w:p w14:paraId="50686366" w14:textId="186FF526" w:rsidR="007417DB" w:rsidRPr="00E339C1" w:rsidRDefault="007417DB" w:rsidP="003E5D08">
                      <w:pPr>
                        <w:jc w:val="center"/>
                        <w:rPr>
                          <w:rFonts w:ascii="Times New Roman" w:hAnsi="Times New Roman" w:cs="Times New Roman"/>
                          <w:sz w:val="24"/>
                          <w:szCs w:val="24"/>
                        </w:rPr>
                      </w:pPr>
                      <w:r>
                        <w:rPr>
                          <w:rFonts w:ascii="Times New Roman" w:hAnsi="Times New Roman" w:cs="Times New Roman"/>
                          <w:sz w:val="24"/>
                          <w:szCs w:val="24"/>
                        </w:rPr>
                        <w:t>Story area</w:t>
                      </w:r>
                    </w:p>
                    <w:p w14:paraId="4FBA23DC" w14:textId="77777777" w:rsidR="007417DB" w:rsidRPr="00E339C1" w:rsidRDefault="007417DB" w:rsidP="003E5D08">
                      <w:pPr>
                        <w:jc w:val="center"/>
                        <w:rPr>
                          <w:rFonts w:ascii="Times New Roman" w:hAnsi="Times New Roman" w:cs="Times New Roman"/>
                          <w:sz w:val="24"/>
                          <w:szCs w:val="24"/>
                        </w:rPr>
                      </w:pPr>
                    </w:p>
                  </w:txbxContent>
                </v:textbox>
                <w10:wrap anchorx="margin"/>
              </v:shape>
            </w:pict>
          </mc:Fallback>
        </mc:AlternateContent>
      </w:r>
    </w:p>
    <w:p w14:paraId="04D92B57" w14:textId="77777777" w:rsidR="000943F6" w:rsidRDefault="000943F6" w:rsidP="00EF7397">
      <w:pPr>
        <w:spacing w:line="360" w:lineRule="auto"/>
        <w:jc w:val="both"/>
        <w:rPr>
          <w:rFonts w:ascii="Times New Roman" w:hAnsi="Times New Roman" w:cs="Times New Roman"/>
          <w:sz w:val="24"/>
          <w:szCs w:val="24"/>
        </w:rPr>
      </w:pPr>
    </w:p>
    <w:p w14:paraId="686AF102" w14:textId="48C74E5E" w:rsidR="009A7314" w:rsidRDefault="00E339C1"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player is successfully login, the game home will load. Game home will describe the basic story outline and actions to start game, join some random game and log out.</w:t>
      </w:r>
    </w:p>
    <w:p w14:paraId="22042CC1" w14:textId="1535AF26" w:rsidR="009A7314" w:rsidRDefault="009A7314"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975"/>
        <w:gridCol w:w="5220"/>
        <w:gridCol w:w="1821"/>
      </w:tblGrid>
      <w:tr w:rsidR="00A46809" w14:paraId="0ED63D44" w14:textId="77777777" w:rsidTr="00A46809">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40B961BC" w14:textId="77777777" w:rsidR="00A46809" w:rsidRDefault="00A46809" w:rsidP="00A46809">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22E743E3" w14:textId="77777777" w:rsidR="00A46809" w:rsidRDefault="00A46809" w:rsidP="00A4680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1D242619" w14:textId="77777777" w:rsidR="00A46809" w:rsidRDefault="00A46809" w:rsidP="00A4680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A46809" w14:paraId="0EF38836" w14:textId="77777777" w:rsidTr="00A46809">
        <w:tc>
          <w:tcPr>
            <w:cnfStyle w:val="001000000000" w:firstRow="0" w:lastRow="0" w:firstColumn="1" w:lastColumn="0" w:oddVBand="0" w:evenVBand="0" w:oddHBand="0" w:evenHBand="0" w:firstRowFirstColumn="0" w:firstRowLastColumn="0" w:lastRowFirstColumn="0" w:lastRowLastColumn="0"/>
            <w:tcW w:w="1975" w:type="dxa"/>
            <w:vAlign w:val="center"/>
          </w:tcPr>
          <w:p w14:paraId="4BF90550" w14:textId="65594633" w:rsidR="00A46809" w:rsidRPr="00EB483F" w:rsidRDefault="00A46809" w:rsidP="00A4680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ew Game</w:t>
            </w:r>
          </w:p>
        </w:tc>
        <w:tc>
          <w:tcPr>
            <w:tcW w:w="5220" w:type="dxa"/>
            <w:vAlign w:val="center"/>
          </w:tcPr>
          <w:p w14:paraId="2B4D9CF7" w14:textId="64E1B91A"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ew game will create</w:t>
            </w:r>
          </w:p>
        </w:tc>
        <w:tc>
          <w:tcPr>
            <w:tcW w:w="1821" w:type="dxa"/>
            <w:vAlign w:val="center"/>
          </w:tcPr>
          <w:p w14:paraId="5B8B6D78" w14:textId="75F3B4CF"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Board </w:t>
            </w:r>
            <w:r w:rsidR="00637906">
              <w:rPr>
                <w:rFonts w:ascii="Times New Roman" w:hAnsi="Times New Roman" w:cs="Times New Roman"/>
                <w:sz w:val="24"/>
                <w:szCs w:val="24"/>
              </w:rPr>
              <w:t>4</w:t>
            </w:r>
          </w:p>
        </w:tc>
      </w:tr>
      <w:tr w:rsidR="00A46809" w14:paraId="029504BE" w14:textId="77777777" w:rsidTr="00A46809">
        <w:tc>
          <w:tcPr>
            <w:cnfStyle w:val="001000000000" w:firstRow="0" w:lastRow="0" w:firstColumn="1" w:lastColumn="0" w:oddVBand="0" w:evenVBand="0" w:oddHBand="0" w:evenHBand="0" w:firstRowFirstColumn="0" w:firstRowLastColumn="0" w:lastRowFirstColumn="0" w:lastRowLastColumn="0"/>
            <w:tcW w:w="1975" w:type="dxa"/>
            <w:vAlign w:val="center"/>
          </w:tcPr>
          <w:p w14:paraId="1F00539C" w14:textId="42860235" w:rsidR="00A46809" w:rsidRDefault="00A46809" w:rsidP="00A4680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andom Game</w:t>
            </w:r>
          </w:p>
        </w:tc>
        <w:tc>
          <w:tcPr>
            <w:tcW w:w="5220" w:type="dxa"/>
            <w:vAlign w:val="center"/>
          </w:tcPr>
          <w:p w14:paraId="6A9437B3" w14:textId="29FFF123"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join in some random game</w:t>
            </w:r>
          </w:p>
        </w:tc>
        <w:tc>
          <w:tcPr>
            <w:tcW w:w="1821" w:type="dxa"/>
            <w:vAlign w:val="center"/>
          </w:tcPr>
          <w:p w14:paraId="5329B86D" w14:textId="0CC38D8E"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4</w:t>
            </w:r>
          </w:p>
        </w:tc>
      </w:tr>
      <w:tr w:rsidR="00063666" w14:paraId="35C4C334" w14:textId="77777777" w:rsidTr="00A46809">
        <w:tc>
          <w:tcPr>
            <w:cnfStyle w:val="001000000000" w:firstRow="0" w:lastRow="0" w:firstColumn="1" w:lastColumn="0" w:oddVBand="0" w:evenVBand="0" w:oddHBand="0" w:evenHBand="0" w:firstRowFirstColumn="0" w:firstRowLastColumn="0" w:lastRowFirstColumn="0" w:lastRowLastColumn="0"/>
            <w:tcW w:w="1975" w:type="dxa"/>
            <w:vAlign w:val="center"/>
          </w:tcPr>
          <w:p w14:paraId="49D843A0" w14:textId="3D35E099" w:rsidR="00063666" w:rsidRDefault="00063666" w:rsidP="00A4680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out</w:t>
            </w:r>
          </w:p>
        </w:tc>
        <w:tc>
          <w:tcPr>
            <w:tcW w:w="5220" w:type="dxa"/>
            <w:vAlign w:val="center"/>
          </w:tcPr>
          <w:p w14:paraId="08A7323C" w14:textId="5F8AA089" w:rsidR="00063666" w:rsidRDefault="00063666"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 </w:t>
            </w:r>
            <w:r w:rsidRPr="00063666">
              <w:rPr>
                <w:rFonts w:ascii="Times New Roman" w:hAnsi="Times New Roman" w:cs="Times New Roman"/>
                <w:sz w:val="24"/>
                <w:szCs w:val="24"/>
              </w:rPr>
              <w:t xml:space="preserve">The </w:t>
            </w:r>
            <w:r>
              <w:rPr>
                <w:rFonts w:ascii="Times New Roman" w:hAnsi="Times New Roman" w:cs="Times New Roman"/>
                <w:sz w:val="24"/>
                <w:szCs w:val="24"/>
              </w:rPr>
              <w:t>player</w:t>
            </w:r>
            <w:r w:rsidRPr="00063666">
              <w:rPr>
                <w:rFonts w:ascii="Times New Roman" w:hAnsi="Times New Roman" w:cs="Times New Roman"/>
                <w:sz w:val="24"/>
                <w:szCs w:val="24"/>
              </w:rPr>
              <w:t xml:space="preserve"> will be logged out</w:t>
            </w:r>
          </w:p>
        </w:tc>
        <w:tc>
          <w:tcPr>
            <w:tcW w:w="1821" w:type="dxa"/>
            <w:vAlign w:val="center"/>
          </w:tcPr>
          <w:p w14:paraId="113EEADC" w14:textId="42BEDF48" w:rsidR="00063666" w:rsidRDefault="00063666"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1</w:t>
            </w:r>
          </w:p>
        </w:tc>
      </w:tr>
    </w:tbl>
    <w:p w14:paraId="478CFFC6" w14:textId="073D26E6" w:rsidR="009A7314" w:rsidRDefault="009A7314" w:rsidP="00EF7397">
      <w:pPr>
        <w:spacing w:line="360" w:lineRule="auto"/>
        <w:jc w:val="both"/>
        <w:rPr>
          <w:rFonts w:ascii="Times New Roman" w:hAnsi="Times New Roman" w:cs="Times New Roman"/>
          <w:sz w:val="24"/>
          <w:szCs w:val="24"/>
        </w:rPr>
      </w:pPr>
    </w:p>
    <w:p w14:paraId="500A0279" w14:textId="61EB1169" w:rsidR="009A7314" w:rsidRDefault="009A7314" w:rsidP="00EF7397">
      <w:pPr>
        <w:spacing w:line="360" w:lineRule="auto"/>
        <w:jc w:val="both"/>
        <w:rPr>
          <w:rFonts w:ascii="Times New Roman" w:hAnsi="Times New Roman" w:cs="Times New Roman"/>
          <w:sz w:val="24"/>
          <w:szCs w:val="24"/>
        </w:rPr>
      </w:pPr>
    </w:p>
    <w:p w14:paraId="1207CAC7" w14:textId="4FFB01C5" w:rsidR="007417DB" w:rsidRDefault="007417DB" w:rsidP="00EF7397">
      <w:pPr>
        <w:spacing w:line="360" w:lineRule="auto"/>
        <w:jc w:val="both"/>
        <w:rPr>
          <w:rFonts w:ascii="Times New Roman" w:hAnsi="Times New Roman" w:cs="Times New Roman"/>
          <w:sz w:val="24"/>
          <w:szCs w:val="24"/>
        </w:rPr>
      </w:pPr>
    </w:p>
    <w:p w14:paraId="6B7FB55C" w14:textId="1D5D7F9D" w:rsidR="007417DB" w:rsidRDefault="007417DB" w:rsidP="00EF7397">
      <w:pPr>
        <w:spacing w:line="360" w:lineRule="auto"/>
        <w:jc w:val="both"/>
        <w:rPr>
          <w:rFonts w:ascii="Times New Roman" w:hAnsi="Times New Roman" w:cs="Times New Roman"/>
          <w:sz w:val="24"/>
          <w:szCs w:val="24"/>
        </w:rPr>
      </w:pPr>
    </w:p>
    <w:p w14:paraId="4AFF1B79" w14:textId="62569A13" w:rsidR="00C853C5" w:rsidRDefault="00C853C5" w:rsidP="00EF7397">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4. Character Interaction</w:t>
      </w:r>
    </w:p>
    <w:p w14:paraId="29944DFD" w14:textId="2F61A7BD" w:rsidR="00C853C5" w:rsidRDefault="00C853C5" w:rsidP="00EF7397">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96128" behindDoc="0" locked="0" layoutInCell="1" allowOverlap="1" wp14:anchorId="546C18D2" wp14:editId="06D55E2C">
                <wp:simplePos x="0" y="0"/>
                <wp:positionH relativeFrom="margin">
                  <wp:align>center</wp:align>
                </wp:positionH>
                <wp:positionV relativeFrom="paragraph">
                  <wp:posOffset>2540</wp:posOffset>
                </wp:positionV>
                <wp:extent cx="880110" cy="338455"/>
                <wp:effectExtent l="0" t="0" r="15240" b="2349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03D7AEF5" w14:textId="0509F71B" w:rsidR="00C853C5" w:rsidRPr="00B67F27" w:rsidRDefault="00C853C5" w:rsidP="00C853C5">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045F9B9D" w14:textId="77777777" w:rsidR="00C853C5" w:rsidRPr="00621903" w:rsidRDefault="00C853C5" w:rsidP="00C853C5">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C18D2" id="_x0000_s1031" type="#_x0000_t202" style="position:absolute;left:0;text-align:left;margin-left:0;margin-top:.2pt;width:69.3pt;height:26.65pt;z-index:2516961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" fillcolor="white [3212]" strokecolor="white [3212]">
                <v:textbox>
                  <w:txbxContent>
                    <w:p w14:paraId="03D7AEF5" w14:textId="0509F71B" w:rsidR="00C853C5" w:rsidRPr="00B67F27" w:rsidRDefault="00C853C5" w:rsidP="00C853C5">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045F9B9D" w14:textId="77777777" w:rsidR="00C853C5" w:rsidRPr="00621903" w:rsidRDefault="00C853C5" w:rsidP="00C853C5">
                      <w:pPr>
                        <w:jc w:val="center"/>
                        <w:rPr>
                          <w:rFonts w:ascii="Times New Roman" w:hAnsi="Times New Roman" w:cs="Times New Roman"/>
                          <w:b/>
                          <w:bCs/>
                          <w:sz w:val="24"/>
                          <w:szCs w:val="24"/>
                        </w:rPr>
                      </w:pPr>
                    </w:p>
                  </w:txbxContent>
                </v:textbox>
                <w10:wrap anchorx="margin"/>
              </v:shape>
            </w:pict>
          </mc:Fallback>
        </mc:AlternateContent>
      </w:r>
    </w:p>
    <w:p w14:paraId="15C85D9F" w14:textId="04357A89" w:rsidR="00C853C5" w:rsidRDefault="00C853C5" w:rsidP="00EF7397">
      <w:pPr>
        <w:spacing w:line="360" w:lineRule="auto"/>
        <w:jc w:val="both"/>
        <w:rPr>
          <w:rFonts w:ascii="Times New Roman" w:hAnsi="Times New Roman" w:cs="Times New Roman"/>
          <w:b/>
          <w:bCs/>
          <w:sz w:val="28"/>
          <w:szCs w:val="28"/>
        </w:rPr>
      </w:pPr>
      <w:r>
        <w:rPr>
          <w:noProof/>
        </w:rPr>
        <w:drawing>
          <wp:inline distT="0" distB="0" distL="0" distR="0" wp14:anchorId="12AA90C5" wp14:editId="3FCE0A66">
            <wp:extent cx="5731510" cy="34074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407410"/>
                    </a:xfrm>
                    <a:prstGeom prst="rect">
                      <a:avLst/>
                    </a:prstGeom>
                  </pic:spPr>
                </pic:pic>
              </a:graphicData>
            </a:graphic>
          </wp:inline>
        </w:drawing>
      </w:r>
    </w:p>
    <w:p w14:paraId="70288067" w14:textId="428A6C71" w:rsidR="00C853C5" w:rsidRDefault="00C853C5" w:rsidP="00EF7397">
      <w:pPr>
        <w:spacing w:line="360" w:lineRule="auto"/>
        <w:jc w:val="both"/>
        <w:rPr>
          <w:rFonts w:ascii="Times New Roman" w:hAnsi="Times New Roman" w:cs="Times New Roman"/>
          <w:b/>
          <w:bCs/>
          <w:sz w:val="28"/>
          <w:szCs w:val="28"/>
        </w:rPr>
      </w:pPr>
    </w:p>
    <w:p w14:paraId="6274DF9B" w14:textId="6C827D6D" w:rsidR="00C853C5" w:rsidRDefault="00C853C5" w:rsidP="00EF739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e character interaction screen is where the </w:t>
      </w:r>
      <w:r w:rsidR="00290B45">
        <w:rPr>
          <w:rFonts w:ascii="Times New Roman" w:hAnsi="Times New Roman" w:cs="Times New Roman"/>
          <w:sz w:val="24"/>
          <w:szCs w:val="24"/>
        </w:rPr>
        <w:t>characters</w:t>
      </w:r>
      <w:r>
        <w:rPr>
          <w:rFonts w:ascii="Times New Roman" w:hAnsi="Times New Roman" w:cs="Times New Roman"/>
          <w:sz w:val="24"/>
          <w:szCs w:val="24"/>
        </w:rPr>
        <w:t xml:space="preserve"> of the game will interact each other. The main dialogue delivery is that the Tinku duck </w:t>
      </w:r>
      <w:r w:rsidR="00290B45">
        <w:rPr>
          <w:rFonts w:ascii="Times New Roman" w:hAnsi="Times New Roman" w:cs="Times New Roman"/>
          <w:sz w:val="24"/>
          <w:szCs w:val="24"/>
        </w:rPr>
        <w:t>explains</w:t>
      </w:r>
      <w:r>
        <w:rPr>
          <w:rFonts w:ascii="Times New Roman" w:hAnsi="Times New Roman" w:cs="Times New Roman"/>
          <w:sz w:val="24"/>
          <w:szCs w:val="24"/>
        </w:rPr>
        <w:t xml:space="preserve"> the situation happened in the jungle to Jack so that the Jack will get clear about it.</w:t>
      </w:r>
    </w:p>
    <w:p w14:paraId="65129FED" w14:textId="36470370" w:rsidR="00BE111E" w:rsidRDefault="00BE111E"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Next button will trigger the dialogue delivery once all the dialogues are finished clicking Next button will open the Game Room.</w:t>
      </w:r>
    </w:p>
    <w:p w14:paraId="5D5BAB24" w14:textId="20C15A8C" w:rsidR="00A30872" w:rsidRDefault="00A30872" w:rsidP="00EF7397">
      <w:pPr>
        <w:spacing w:line="360" w:lineRule="auto"/>
        <w:jc w:val="both"/>
        <w:rPr>
          <w:rFonts w:ascii="Times New Roman" w:hAnsi="Times New Roman" w:cs="Times New Roman"/>
          <w:sz w:val="24"/>
          <w:szCs w:val="24"/>
        </w:rPr>
      </w:pPr>
    </w:p>
    <w:p w14:paraId="34BB77DD" w14:textId="16F22C4F" w:rsidR="00A30872" w:rsidRDefault="00A30872" w:rsidP="00EF7397">
      <w:pPr>
        <w:spacing w:line="360" w:lineRule="auto"/>
        <w:jc w:val="both"/>
        <w:rPr>
          <w:rFonts w:ascii="Times New Roman" w:hAnsi="Times New Roman" w:cs="Times New Roman"/>
          <w:sz w:val="24"/>
          <w:szCs w:val="24"/>
        </w:rPr>
      </w:pPr>
    </w:p>
    <w:p w14:paraId="639A9010" w14:textId="3B95ACF3" w:rsidR="00A30872" w:rsidRDefault="00A30872" w:rsidP="00EF7397">
      <w:pPr>
        <w:spacing w:line="360" w:lineRule="auto"/>
        <w:jc w:val="both"/>
        <w:rPr>
          <w:rFonts w:ascii="Times New Roman" w:hAnsi="Times New Roman" w:cs="Times New Roman"/>
          <w:sz w:val="24"/>
          <w:szCs w:val="24"/>
        </w:rPr>
      </w:pPr>
    </w:p>
    <w:p w14:paraId="7818B8C5" w14:textId="67755D3E" w:rsidR="00A30872" w:rsidRDefault="00A30872" w:rsidP="00EF7397">
      <w:pPr>
        <w:spacing w:line="360" w:lineRule="auto"/>
        <w:jc w:val="both"/>
        <w:rPr>
          <w:rFonts w:ascii="Times New Roman" w:hAnsi="Times New Roman" w:cs="Times New Roman"/>
          <w:sz w:val="24"/>
          <w:szCs w:val="24"/>
        </w:rPr>
      </w:pPr>
    </w:p>
    <w:p w14:paraId="1C870125" w14:textId="0243B852" w:rsidR="00A30872" w:rsidRDefault="00A30872" w:rsidP="00EF7397">
      <w:pPr>
        <w:spacing w:line="360" w:lineRule="auto"/>
        <w:jc w:val="both"/>
        <w:rPr>
          <w:rFonts w:ascii="Times New Roman" w:hAnsi="Times New Roman" w:cs="Times New Roman"/>
          <w:sz w:val="24"/>
          <w:szCs w:val="24"/>
        </w:rPr>
      </w:pPr>
    </w:p>
    <w:p w14:paraId="7B02C706" w14:textId="77777777" w:rsidR="00A30872" w:rsidRPr="00BE111E" w:rsidRDefault="00A30872" w:rsidP="00EF7397">
      <w:pPr>
        <w:spacing w:line="360" w:lineRule="auto"/>
        <w:jc w:val="both"/>
        <w:rPr>
          <w:rFonts w:ascii="Times New Roman" w:hAnsi="Times New Roman" w:cs="Times New Roman"/>
          <w:sz w:val="24"/>
          <w:szCs w:val="24"/>
        </w:rPr>
      </w:pPr>
    </w:p>
    <w:p w14:paraId="4B5AA9A8" w14:textId="77777777" w:rsidR="00C853C5" w:rsidRDefault="00C853C5" w:rsidP="00EF7397">
      <w:pPr>
        <w:spacing w:line="360" w:lineRule="auto"/>
        <w:jc w:val="both"/>
        <w:rPr>
          <w:rFonts w:ascii="Times New Roman" w:hAnsi="Times New Roman" w:cs="Times New Roman"/>
          <w:b/>
          <w:bCs/>
          <w:sz w:val="28"/>
          <w:szCs w:val="28"/>
        </w:rPr>
      </w:pPr>
    </w:p>
    <w:p w14:paraId="26F560CF" w14:textId="38B32336" w:rsidR="007417DB" w:rsidRPr="00FF611F" w:rsidRDefault="00637906" w:rsidP="00EF7397">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5</w:t>
      </w:r>
      <w:r w:rsidR="007417DB" w:rsidRPr="00FF611F">
        <w:rPr>
          <w:rFonts w:ascii="Times New Roman" w:hAnsi="Times New Roman" w:cs="Times New Roman"/>
          <w:b/>
          <w:bCs/>
          <w:sz w:val="28"/>
          <w:szCs w:val="28"/>
        </w:rPr>
        <w:t xml:space="preserve">. </w:t>
      </w:r>
      <w:r w:rsidR="00FF611F" w:rsidRPr="00FF611F">
        <w:rPr>
          <w:rFonts w:ascii="Times New Roman" w:hAnsi="Times New Roman" w:cs="Times New Roman"/>
          <w:b/>
          <w:bCs/>
          <w:sz w:val="28"/>
          <w:szCs w:val="28"/>
        </w:rPr>
        <w:t>Game Room</w:t>
      </w:r>
    </w:p>
    <w:p w14:paraId="46241A61" w14:textId="2F16D292" w:rsidR="009A7314" w:rsidRDefault="00A260DE"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74624" behindDoc="0" locked="0" layoutInCell="1" allowOverlap="1" wp14:anchorId="1EC9EB22" wp14:editId="6CDDC1BD">
                <wp:simplePos x="0" y="0"/>
                <wp:positionH relativeFrom="margin">
                  <wp:align>center</wp:align>
                </wp:positionH>
                <wp:positionV relativeFrom="paragraph">
                  <wp:posOffset>5715</wp:posOffset>
                </wp:positionV>
                <wp:extent cx="880534" cy="338667"/>
                <wp:effectExtent l="0" t="0" r="15240" b="2349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314993A9" w14:textId="23D26D0D" w:rsidR="001F1FE8" w:rsidRPr="00B67F27" w:rsidRDefault="001F1FE8" w:rsidP="001F1FE8">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sidR="00637906">
                              <w:rPr>
                                <w:rFonts w:ascii="Times New Roman" w:hAnsi="Times New Roman" w:cs="Times New Roman"/>
                                <w:b/>
                                <w:bCs/>
                                <w:sz w:val="28"/>
                                <w:szCs w:val="28"/>
                              </w:rPr>
                              <w:t>5</w:t>
                            </w:r>
                          </w:p>
                          <w:p w14:paraId="6EB2865F" w14:textId="77777777" w:rsidR="001F1FE8" w:rsidRPr="00621903" w:rsidRDefault="001F1FE8" w:rsidP="001F1FE8">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C9EB22" id="_x0000_s1032" type="#_x0000_t202" style="position:absolute;left:0;text-align:left;margin-left:0;margin-top:.45pt;width:69.35pt;height:26.65pt;z-index:2516746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" fillcolor="white [3212]" strokecolor="white [3212]">
                <v:textbox>
                  <w:txbxContent>
                    <w:p w14:paraId="314993A9" w14:textId="23D26D0D" w:rsidR="001F1FE8" w:rsidRPr="00B67F27" w:rsidRDefault="001F1FE8" w:rsidP="001F1FE8">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sidR="00637906">
                        <w:rPr>
                          <w:rFonts w:ascii="Times New Roman" w:hAnsi="Times New Roman" w:cs="Times New Roman"/>
                          <w:b/>
                          <w:bCs/>
                          <w:sz w:val="28"/>
                          <w:szCs w:val="28"/>
                        </w:rPr>
                        <w:t>5</w:t>
                      </w:r>
                    </w:p>
                    <w:p w14:paraId="6EB2865F" w14:textId="77777777" w:rsidR="001F1FE8" w:rsidRPr="00621903" w:rsidRDefault="001F1FE8" w:rsidP="001F1FE8">
                      <w:pPr>
                        <w:jc w:val="center"/>
                        <w:rPr>
                          <w:rFonts w:ascii="Times New Roman" w:hAnsi="Times New Roman" w:cs="Times New Roman"/>
                          <w:b/>
                          <w:bCs/>
                          <w:sz w:val="24"/>
                          <w:szCs w:val="24"/>
                        </w:rPr>
                      </w:pPr>
                    </w:p>
                  </w:txbxContent>
                </v:textbox>
                <w10:wrap anchorx="margin"/>
              </v:shape>
            </w:pict>
          </mc:Fallback>
        </mc:AlternateContent>
      </w:r>
    </w:p>
    <w:p w14:paraId="23D4D6B9" w14:textId="1999045B" w:rsidR="009A7314" w:rsidRDefault="00A260DE"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84864" behindDoc="0" locked="0" layoutInCell="1" allowOverlap="1" wp14:anchorId="2699DE11" wp14:editId="0A34462F">
                <wp:simplePos x="0" y="0"/>
                <wp:positionH relativeFrom="margin">
                  <wp:posOffset>4936066</wp:posOffset>
                </wp:positionH>
                <wp:positionV relativeFrom="paragraph">
                  <wp:posOffset>209973</wp:posOffset>
                </wp:positionV>
                <wp:extent cx="719243" cy="287655"/>
                <wp:effectExtent l="0" t="0" r="24130" b="1714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7B051D1E" w14:textId="65557B07" w:rsidR="00A260DE" w:rsidRPr="00E339C1" w:rsidRDefault="00A260DE" w:rsidP="00A260DE">
                            <w:pPr>
                              <w:jc w:val="center"/>
                              <w:rPr>
                                <w:rFonts w:ascii="Times New Roman" w:hAnsi="Times New Roman" w:cs="Times New Roman"/>
                                <w:sz w:val="24"/>
                                <w:szCs w:val="24"/>
                              </w:rPr>
                            </w:pPr>
                            <w:r>
                              <w:rPr>
                                <w:rFonts w:ascii="Times New Roman" w:hAnsi="Times New Roman" w:cs="Times New Roman"/>
                                <w:sz w:val="24"/>
                                <w:szCs w:val="24"/>
                              </w:rPr>
                              <w:t>Timer</w:t>
                            </w:r>
                          </w:p>
                          <w:p w14:paraId="0E3AF539" w14:textId="77777777" w:rsidR="00A260DE" w:rsidRPr="00E339C1" w:rsidRDefault="00A260DE" w:rsidP="00A260DE">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99DE11" id="_x0000_s1033" type="#_x0000_t202" style="position:absolute;left:0;text-align:left;margin-left:388.65pt;margin-top:16.55pt;width:56.65pt;height:22.6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" fillcolor="white [3212]" strokecolor="white [3212]">
                <v:textbox>
                  <w:txbxContent>
                    <w:p w14:paraId="7B051D1E" w14:textId="65557B07" w:rsidR="00A260DE" w:rsidRPr="00E339C1" w:rsidRDefault="00A260DE" w:rsidP="00A260DE">
                      <w:pPr>
                        <w:jc w:val="center"/>
                        <w:rPr>
                          <w:rFonts w:ascii="Times New Roman" w:hAnsi="Times New Roman" w:cs="Times New Roman"/>
                          <w:sz w:val="24"/>
                          <w:szCs w:val="24"/>
                        </w:rPr>
                      </w:pPr>
                      <w:r>
                        <w:rPr>
                          <w:rFonts w:ascii="Times New Roman" w:hAnsi="Times New Roman" w:cs="Times New Roman"/>
                          <w:sz w:val="24"/>
                          <w:szCs w:val="24"/>
                        </w:rPr>
                        <w:t>Timer</w:t>
                      </w:r>
                    </w:p>
                    <w:p w14:paraId="0E3AF539" w14:textId="77777777" w:rsidR="00A260DE" w:rsidRPr="00E339C1" w:rsidRDefault="00A260DE" w:rsidP="00A260DE">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6D3BF22A" wp14:editId="5BA90405">
                <wp:simplePos x="0" y="0"/>
                <wp:positionH relativeFrom="margin">
                  <wp:posOffset>3021753</wp:posOffset>
                </wp:positionH>
                <wp:positionV relativeFrom="paragraph">
                  <wp:posOffset>200448</wp:posOffset>
                </wp:positionV>
                <wp:extent cx="719243" cy="287655"/>
                <wp:effectExtent l="0" t="0" r="24130" b="1714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028C8A40" w14:textId="56314B8F" w:rsidR="006E429C" w:rsidRPr="00E339C1" w:rsidRDefault="006E429C" w:rsidP="006E429C">
                            <w:pPr>
                              <w:jc w:val="center"/>
                              <w:rPr>
                                <w:rFonts w:ascii="Times New Roman" w:hAnsi="Times New Roman" w:cs="Times New Roman"/>
                                <w:sz w:val="24"/>
                                <w:szCs w:val="24"/>
                              </w:rPr>
                            </w:pPr>
                            <w:r>
                              <w:rPr>
                                <w:rFonts w:ascii="Times New Roman" w:hAnsi="Times New Roman" w:cs="Times New Roman"/>
                                <w:sz w:val="24"/>
                                <w:szCs w:val="24"/>
                              </w:rPr>
                              <w:t>Hear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3BF22A" id="_x0000_s1034" type="#_x0000_t202" style="position:absolute;left:0;text-align:left;margin-left:237.95pt;margin-top:15.8pt;width:56.65pt;height:22.6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" fillcolor="white [3212]" strokecolor="white [3212]">
                <v:textbox>
                  <w:txbxContent>
                    <w:p w14:paraId="028C8A40" w14:textId="56314B8F" w:rsidR="006E429C" w:rsidRPr="00E339C1" w:rsidRDefault="006E429C" w:rsidP="006E429C">
                      <w:pPr>
                        <w:jc w:val="center"/>
                        <w:rPr>
                          <w:rFonts w:ascii="Times New Roman" w:hAnsi="Times New Roman" w:cs="Times New Roman"/>
                          <w:sz w:val="24"/>
                          <w:szCs w:val="24"/>
                        </w:rPr>
                      </w:pPr>
                      <w:r>
                        <w:rPr>
                          <w:rFonts w:ascii="Times New Roman" w:hAnsi="Times New Roman" w:cs="Times New Roman"/>
                          <w:sz w:val="24"/>
                          <w:szCs w:val="24"/>
                        </w:rPr>
                        <w:t>Hearts</w:t>
                      </w: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5E8B0A70" wp14:editId="4006AF1B">
                <wp:simplePos x="0" y="0"/>
                <wp:positionH relativeFrom="margin">
                  <wp:posOffset>397510</wp:posOffset>
                </wp:positionH>
                <wp:positionV relativeFrom="paragraph">
                  <wp:posOffset>103928</wp:posOffset>
                </wp:positionV>
                <wp:extent cx="719243" cy="287655"/>
                <wp:effectExtent l="0" t="0" r="24130" b="1714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26F695F3" w14:textId="111A4EEA" w:rsidR="00976762" w:rsidRPr="00E339C1" w:rsidRDefault="00976762" w:rsidP="00976762">
                            <w:pPr>
                              <w:jc w:val="center"/>
                              <w:rPr>
                                <w:rFonts w:ascii="Times New Roman" w:hAnsi="Times New Roman" w:cs="Times New Roman"/>
                                <w:sz w:val="24"/>
                                <w:szCs w:val="24"/>
                              </w:rPr>
                            </w:pPr>
                            <w:r>
                              <w:rPr>
                                <w:rFonts w:ascii="Times New Roman" w:hAnsi="Times New Roman" w:cs="Times New Roman"/>
                                <w:sz w:val="24"/>
                                <w:szCs w:val="24"/>
                              </w:rPr>
                              <w:t>Menu</w:t>
                            </w:r>
                          </w:p>
                          <w:p w14:paraId="5CE36125" w14:textId="77777777" w:rsidR="00976762" w:rsidRPr="00E339C1" w:rsidRDefault="00976762" w:rsidP="0097676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8B0A70" id="_x0000_s1035" type="#_x0000_t202" style="position:absolute;left:0;text-align:left;margin-left:31.3pt;margin-top:8.2pt;width:56.65pt;height:22.6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" fillcolor="white [3212]" strokecolor="white [3212]">
                <v:textbox>
                  <w:txbxContent>
                    <w:p w14:paraId="26F695F3" w14:textId="111A4EEA" w:rsidR="00976762" w:rsidRPr="00E339C1" w:rsidRDefault="00976762" w:rsidP="00976762">
                      <w:pPr>
                        <w:jc w:val="center"/>
                        <w:rPr>
                          <w:rFonts w:ascii="Times New Roman" w:hAnsi="Times New Roman" w:cs="Times New Roman"/>
                          <w:sz w:val="24"/>
                          <w:szCs w:val="24"/>
                        </w:rPr>
                      </w:pPr>
                      <w:r>
                        <w:rPr>
                          <w:rFonts w:ascii="Times New Roman" w:hAnsi="Times New Roman" w:cs="Times New Roman"/>
                          <w:sz w:val="24"/>
                          <w:szCs w:val="24"/>
                        </w:rPr>
                        <w:t>Menu</w:t>
                      </w:r>
                    </w:p>
                    <w:p w14:paraId="5CE36125" w14:textId="77777777" w:rsidR="00976762" w:rsidRPr="00E339C1" w:rsidRDefault="00976762" w:rsidP="00976762">
                      <w:pPr>
                        <w:jc w:val="center"/>
                        <w:rPr>
                          <w:rFonts w:ascii="Times New Roman" w:hAnsi="Times New Roman" w:cs="Times New Roman"/>
                          <w:sz w:val="24"/>
                          <w:szCs w:val="24"/>
                        </w:rPr>
                      </w:pPr>
                    </w:p>
                  </w:txbxContent>
                </v:textbox>
                <w10:wrap anchorx="margin"/>
              </v:shape>
            </w:pict>
          </mc:Fallback>
        </mc:AlternateContent>
      </w:r>
    </w:p>
    <w:p w14:paraId="1BA45C1D" w14:textId="2B76CC54" w:rsidR="00FF611F" w:rsidRDefault="00A260DE"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0789713C" wp14:editId="0087F66B">
                <wp:simplePos x="0" y="0"/>
                <wp:positionH relativeFrom="column">
                  <wp:posOffset>5359400</wp:posOffset>
                </wp:positionH>
                <wp:positionV relativeFrom="paragraph">
                  <wp:posOffset>136948</wp:posOffset>
                </wp:positionV>
                <wp:extent cx="25400" cy="402167"/>
                <wp:effectExtent l="57150" t="38100" r="50800" b="17145"/>
                <wp:wrapNone/>
                <wp:docPr id="16" name="Straight Arrow Connector 16"/>
                <wp:cNvGraphicFramePr/>
                <a:graphic xmlns:a="http://schemas.openxmlformats.org/drawingml/2006/main">
                  <a:graphicData uri="http://schemas.microsoft.com/office/word/2010/wordprocessingShape">
                    <wps:wsp>
                      <wps:cNvCnPr/>
                      <wps:spPr>
                        <a:xfrm flipV="1">
                          <a:off x="0" y="0"/>
                          <a:ext cx="25400" cy="4021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B2C24E" id="Straight Arrow Connector 16" o:spid="_x0000_s1026" type="#_x0000_t32" style="position:absolute;margin-left:422pt;margin-top:10.8pt;width:2pt;height:31.65pt;flip: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4EA9B39A" wp14:editId="55791883">
                <wp:simplePos x="0" y="0"/>
                <wp:positionH relativeFrom="column">
                  <wp:posOffset>3175000</wp:posOffset>
                </wp:positionH>
                <wp:positionV relativeFrom="paragraph">
                  <wp:posOffset>141181</wp:posOffset>
                </wp:positionV>
                <wp:extent cx="67733" cy="380788"/>
                <wp:effectExtent l="0" t="38100" r="66040" b="19685"/>
                <wp:wrapNone/>
                <wp:docPr id="14" name="Straight Arrow Connector 14"/>
                <wp:cNvGraphicFramePr/>
                <a:graphic xmlns:a="http://schemas.openxmlformats.org/drawingml/2006/main">
                  <a:graphicData uri="http://schemas.microsoft.com/office/word/2010/wordprocessingShape">
                    <wps:wsp>
                      <wps:cNvCnPr/>
                      <wps:spPr>
                        <a:xfrm flipV="1">
                          <a:off x="0" y="0"/>
                          <a:ext cx="67733" cy="3807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4168EE" id="Straight Arrow Connector 14" o:spid="_x0000_s1026" type="#_x0000_t32" style="position:absolute;margin-left:250pt;margin-top:11.1pt;width:5.35pt;height:30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44845A8A" wp14:editId="758353AE">
                <wp:simplePos x="0" y="0"/>
                <wp:positionH relativeFrom="column">
                  <wp:posOffset>541867</wp:posOffset>
                </wp:positionH>
                <wp:positionV relativeFrom="paragraph">
                  <wp:posOffset>48047</wp:posOffset>
                </wp:positionV>
                <wp:extent cx="93133" cy="524722"/>
                <wp:effectExtent l="0" t="38100" r="59690" b="27940"/>
                <wp:wrapNone/>
                <wp:docPr id="12" name="Straight Arrow Connector 12"/>
                <wp:cNvGraphicFramePr/>
                <a:graphic xmlns:a="http://schemas.openxmlformats.org/drawingml/2006/main">
                  <a:graphicData uri="http://schemas.microsoft.com/office/word/2010/wordprocessingShape">
                    <wps:wsp>
                      <wps:cNvCnPr/>
                      <wps:spPr>
                        <a:xfrm flipV="1">
                          <a:off x="0" y="0"/>
                          <a:ext cx="93133" cy="5247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26C139" id="Straight Arrow Connector 12" o:spid="_x0000_s1026" type="#_x0000_t32" style="position:absolute;margin-left:42.65pt;margin-top:3.8pt;width:7.35pt;height:41.3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" strokecolor="#4472c4 [3204]" strokeweight=".5pt">
                <v:stroke endarrow="block" joinstyle="miter"/>
              </v:shape>
            </w:pict>
          </mc:Fallback>
        </mc:AlternateContent>
      </w:r>
    </w:p>
    <w:p w14:paraId="29F30643" w14:textId="087BB488" w:rsidR="00FF611F" w:rsidRDefault="00A260DE"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75648" behindDoc="0" locked="0" layoutInCell="1" allowOverlap="1" wp14:anchorId="3372562C" wp14:editId="12671D18">
            <wp:simplePos x="0" y="0"/>
            <wp:positionH relativeFrom="column">
              <wp:posOffset>126577</wp:posOffset>
            </wp:positionH>
            <wp:positionV relativeFrom="paragraph">
              <wp:posOffset>7196</wp:posOffset>
            </wp:positionV>
            <wp:extent cx="5731510" cy="3238500"/>
            <wp:effectExtent l="0" t="0" r="254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3238500"/>
                    </a:xfrm>
                    <a:prstGeom prst="rect">
                      <a:avLst/>
                    </a:prstGeom>
                  </pic:spPr>
                </pic:pic>
              </a:graphicData>
            </a:graphic>
          </wp:anchor>
        </w:drawing>
      </w:r>
    </w:p>
    <w:p w14:paraId="296F6EF1" w14:textId="4E732D31" w:rsidR="00FF611F" w:rsidRDefault="00FF611F" w:rsidP="00EF7397">
      <w:pPr>
        <w:spacing w:line="360" w:lineRule="auto"/>
        <w:jc w:val="both"/>
        <w:rPr>
          <w:rFonts w:ascii="Times New Roman" w:hAnsi="Times New Roman" w:cs="Times New Roman"/>
          <w:sz w:val="24"/>
          <w:szCs w:val="24"/>
        </w:rPr>
      </w:pPr>
    </w:p>
    <w:p w14:paraId="1D547D3F" w14:textId="4D559F32" w:rsidR="00FF611F" w:rsidRDefault="00FF611F" w:rsidP="00EF7397">
      <w:pPr>
        <w:spacing w:line="360" w:lineRule="auto"/>
        <w:jc w:val="both"/>
        <w:rPr>
          <w:rFonts w:ascii="Times New Roman" w:hAnsi="Times New Roman" w:cs="Times New Roman"/>
          <w:sz w:val="24"/>
          <w:szCs w:val="24"/>
        </w:rPr>
      </w:pPr>
    </w:p>
    <w:p w14:paraId="68C91BAD" w14:textId="0637A5E0" w:rsidR="00FF611F" w:rsidRDefault="00FF611F" w:rsidP="00EF7397">
      <w:pPr>
        <w:spacing w:line="360" w:lineRule="auto"/>
        <w:jc w:val="both"/>
        <w:rPr>
          <w:rFonts w:ascii="Times New Roman" w:hAnsi="Times New Roman" w:cs="Times New Roman"/>
          <w:sz w:val="24"/>
          <w:szCs w:val="24"/>
        </w:rPr>
      </w:pPr>
    </w:p>
    <w:p w14:paraId="1FE336AD" w14:textId="6AB55C71" w:rsidR="00FF611F" w:rsidRDefault="00FF611F" w:rsidP="00EF7397">
      <w:pPr>
        <w:spacing w:line="360" w:lineRule="auto"/>
        <w:jc w:val="both"/>
        <w:rPr>
          <w:rFonts w:ascii="Times New Roman" w:hAnsi="Times New Roman" w:cs="Times New Roman"/>
          <w:sz w:val="24"/>
          <w:szCs w:val="24"/>
        </w:rPr>
      </w:pPr>
    </w:p>
    <w:p w14:paraId="4AA853D6" w14:textId="36A50B17" w:rsidR="00FF611F" w:rsidRDefault="00FF611F" w:rsidP="00EF7397">
      <w:pPr>
        <w:spacing w:line="360" w:lineRule="auto"/>
        <w:jc w:val="both"/>
        <w:rPr>
          <w:rFonts w:ascii="Times New Roman" w:hAnsi="Times New Roman" w:cs="Times New Roman"/>
          <w:sz w:val="24"/>
          <w:szCs w:val="24"/>
        </w:rPr>
      </w:pPr>
    </w:p>
    <w:p w14:paraId="74A73CBB" w14:textId="06FD748D" w:rsidR="00FF611F" w:rsidRDefault="00472912"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446CF6D3" wp14:editId="6786559C">
                <wp:simplePos x="0" y="0"/>
                <wp:positionH relativeFrom="column">
                  <wp:posOffset>4936067</wp:posOffset>
                </wp:positionH>
                <wp:positionV relativeFrom="paragraph">
                  <wp:posOffset>231351</wp:posOffset>
                </wp:positionV>
                <wp:extent cx="76200" cy="1058121"/>
                <wp:effectExtent l="0" t="0" r="76200" b="66040"/>
                <wp:wrapNone/>
                <wp:docPr id="22" name="Straight Arrow Connector 22"/>
                <wp:cNvGraphicFramePr/>
                <a:graphic xmlns:a="http://schemas.openxmlformats.org/drawingml/2006/main">
                  <a:graphicData uri="http://schemas.microsoft.com/office/word/2010/wordprocessingShape">
                    <wps:wsp>
                      <wps:cNvCnPr/>
                      <wps:spPr>
                        <a:xfrm>
                          <a:off x="0" y="0"/>
                          <a:ext cx="76200" cy="10581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8227E2" id="Straight Arrow Connector 22" o:spid="_x0000_s1026" type="#_x0000_t32" style="position:absolute;margin-left:388.65pt;margin-top:18.2pt;width:6pt;height:83.3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" strokecolor="#4472c4 [3204]" strokeweight=".5pt">
                <v:stroke endarrow="block" joinstyle="miter"/>
              </v:shape>
            </w:pict>
          </mc:Fallback>
        </mc:AlternateContent>
      </w:r>
    </w:p>
    <w:p w14:paraId="60EAAC4F" w14:textId="25E12C51" w:rsidR="00FF611F" w:rsidRDefault="00FF611F" w:rsidP="00EF7397">
      <w:pPr>
        <w:spacing w:line="360" w:lineRule="auto"/>
        <w:jc w:val="both"/>
        <w:rPr>
          <w:rFonts w:ascii="Times New Roman" w:hAnsi="Times New Roman" w:cs="Times New Roman"/>
          <w:sz w:val="24"/>
          <w:szCs w:val="24"/>
        </w:rPr>
      </w:pPr>
    </w:p>
    <w:p w14:paraId="4A6DDC31" w14:textId="371833F7" w:rsidR="00FF611F" w:rsidRDefault="00472912"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368E5DD4" wp14:editId="2BBF70AF">
                <wp:simplePos x="0" y="0"/>
                <wp:positionH relativeFrom="column">
                  <wp:posOffset>2760133</wp:posOffset>
                </wp:positionH>
                <wp:positionV relativeFrom="paragraph">
                  <wp:posOffset>128905</wp:posOffset>
                </wp:positionV>
                <wp:extent cx="8467" cy="414867"/>
                <wp:effectExtent l="38100" t="0" r="67945" b="61595"/>
                <wp:wrapNone/>
                <wp:docPr id="20" name="Straight Arrow Connector 20"/>
                <wp:cNvGraphicFramePr/>
                <a:graphic xmlns:a="http://schemas.openxmlformats.org/drawingml/2006/main">
                  <a:graphicData uri="http://schemas.microsoft.com/office/word/2010/wordprocessingShape">
                    <wps:wsp>
                      <wps:cNvCnPr/>
                      <wps:spPr>
                        <a:xfrm>
                          <a:off x="0" y="0"/>
                          <a:ext cx="8467" cy="4148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13DC18" id="Straight Arrow Connector 20" o:spid="_x0000_s1026" type="#_x0000_t32" style="position:absolute;margin-left:217.35pt;margin-top:10.15pt;width:.65pt;height:32.6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" strokecolor="#4472c4 [3204]" strokeweight=".5pt">
                <v:stroke endarrow="block" joinstyle="miter"/>
              </v:shape>
            </w:pict>
          </mc:Fallback>
        </mc:AlternateContent>
      </w:r>
      <w:r w:rsidR="00904E31">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72E4B192" wp14:editId="31B3BF23">
                <wp:simplePos x="0" y="0"/>
                <wp:positionH relativeFrom="column">
                  <wp:posOffset>448733</wp:posOffset>
                </wp:positionH>
                <wp:positionV relativeFrom="paragraph">
                  <wp:posOffset>171238</wp:posOffset>
                </wp:positionV>
                <wp:extent cx="8467" cy="389467"/>
                <wp:effectExtent l="76200" t="0" r="67945" b="48895"/>
                <wp:wrapNone/>
                <wp:docPr id="18" name="Straight Arrow Connector 18"/>
                <wp:cNvGraphicFramePr/>
                <a:graphic xmlns:a="http://schemas.openxmlformats.org/drawingml/2006/main">
                  <a:graphicData uri="http://schemas.microsoft.com/office/word/2010/wordprocessingShape">
                    <wps:wsp>
                      <wps:cNvCnPr/>
                      <wps:spPr>
                        <a:xfrm flipH="1">
                          <a:off x="0" y="0"/>
                          <a:ext cx="8467" cy="3894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9A0737" id="Straight Arrow Connector 18" o:spid="_x0000_s1026" type="#_x0000_t32" style="position:absolute;margin-left:35.35pt;margin-top:13.5pt;width:.65pt;height:30.65pt;flip:x;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" strokecolor="#4472c4 [3204]" strokeweight=".5pt">
                <v:stroke endarrow="block" joinstyle="miter"/>
              </v:shape>
            </w:pict>
          </mc:Fallback>
        </mc:AlternateContent>
      </w:r>
    </w:p>
    <w:p w14:paraId="2237F9B0" w14:textId="70B12560" w:rsidR="00FF611F" w:rsidRDefault="00472912"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94080" behindDoc="0" locked="0" layoutInCell="1" allowOverlap="1" wp14:anchorId="5B781431" wp14:editId="6FE2C148">
                <wp:simplePos x="0" y="0"/>
                <wp:positionH relativeFrom="margin">
                  <wp:posOffset>4089399</wp:posOffset>
                </wp:positionH>
                <wp:positionV relativeFrom="paragraph">
                  <wp:posOffset>221615</wp:posOffset>
                </wp:positionV>
                <wp:extent cx="1972733" cy="287655"/>
                <wp:effectExtent l="0" t="0" r="27940" b="1714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2733" cy="287655"/>
                        </a:xfrm>
                        <a:prstGeom prst="rect">
                          <a:avLst/>
                        </a:prstGeom>
                        <a:solidFill>
                          <a:schemeClr val="bg1"/>
                        </a:solidFill>
                        <a:ln w="9525">
                          <a:solidFill>
                            <a:schemeClr val="bg1"/>
                          </a:solidFill>
                          <a:miter lim="800000"/>
                          <a:headEnd/>
                          <a:tailEnd/>
                        </a:ln>
                      </wps:spPr>
                      <wps:txbx>
                        <w:txbxContent>
                          <w:p w14:paraId="278F1E0F" w14:textId="35605115"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3880FDDE" w14:textId="77777777" w:rsidR="00472912" w:rsidRPr="00E339C1" w:rsidRDefault="00472912" w:rsidP="0047291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781431" id="_x0000_s1036" type="#_x0000_t202" style="position:absolute;left:0;text-align:left;margin-left:322pt;margin-top:17.45pt;width:155.35pt;height:22.65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" fillcolor="white [3212]" strokecolor="white [3212]">
                <v:textbox>
                  <w:txbxContent>
                    <w:p w14:paraId="278F1E0F" w14:textId="35605115"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3880FDDE" w14:textId="77777777" w:rsidR="00472912" w:rsidRPr="00E339C1" w:rsidRDefault="00472912" w:rsidP="0047291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91008" behindDoc="0" locked="0" layoutInCell="1" allowOverlap="1" wp14:anchorId="670744E1" wp14:editId="5787A2ED">
                <wp:simplePos x="0" y="0"/>
                <wp:positionH relativeFrom="margin">
                  <wp:posOffset>1888067</wp:posOffset>
                </wp:positionH>
                <wp:positionV relativeFrom="paragraph">
                  <wp:posOffset>179282</wp:posOffset>
                </wp:positionV>
                <wp:extent cx="2032000" cy="287655"/>
                <wp:effectExtent l="0" t="0" r="25400" b="171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0" cy="287655"/>
                        </a:xfrm>
                        <a:prstGeom prst="rect">
                          <a:avLst/>
                        </a:prstGeom>
                        <a:solidFill>
                          <a:schemeClr val="bg1"/>
                        </a:solidFill>
                        <a:ln w="9525">
                          <a:solidFill>
                            <a:schemeClr val="bg1"/>
                          </a:solidFill>
                          <a:miter lim="800000"/>
                          <a:headEnd/>
                          <a:tailEnd/>
                        </a:ln>
                      </wps:spPr>
                      <wps:txbx>
                        <w:txbxContent>
                          <w:p w14:paraId="5AD53A50" w14:textId="07D2C586"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12AF1B5" w14:textId="77777777" w:rsidR="00472912" w:rsidRPr="00E339C1" w:rsidRDefault="00472912" w:rsidP="0047291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0744E1" id="_x0000_s1037" type="#_x0000_t202" style="position:absolute;left:0;text-align:left;margin-left:148.65pt;margin-top:14.1pt;width:160pt;height:22.6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" fillcolor="white [3212]" strokecolor="white [3212]">
                <v:textbox>
                  <w:txbxContent>
                    <w:p w14:paraId="5AD53A50" w14:textId="07D2C586"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12AF1B5" w14:textId="77777777" w:rsidR="00472912" w:rsidRPr="00E339C1" w:rsidRDefault="00472912" w:rsidP="00472912">
                      <w:pPr>
                        <w:jc w:val="center"/>
                        <w:rPr>
                          <w:rFonts w:ascii="Times New Roman" w:hAnsi="Times New Roman" w:cs="Times New Roman"/>
                          <w:sz w:val="24"/>
                          <w:szCs w:val="24"/>
                        </w:rPr>
                      </w:pPr>
                    </w:p>
                  </w:txbxContent>
                </v:textbox>
                <w10:wrap anchorx="margin"/>
              </v:shape>
            </w:pict>
          </mc:Fallback>
        </mc:AlternateContent>
      </w:r>
      <w:r w:rsidR="00904E31" w:rsidRPr="005437A6">
        <w:rPr>
          <w:rFonts w:ascii="Times New Roman" w:hAnsi="Times New Roman" w:cs="Times New Roman"/>
          <w:b/>
          <w:bCs/>
          <w:noProof/>
          <w:sz w:val="28"/>
          <w:szCs w:val="28"/>
        </w:rPr>
        <mc:AlternateContent>
          <mc:Choice Requires="wps">
            <w:drawing>
              <wp:anchor distT="45720" distB="45720" distL="114300" distR="114300" simplePos="0" relativeHeight="251687936" behindDoc="0" locked="0" layoutInCell="1" allowOverlap="1" wp14:anchorId="6AC19BE9" wp14:editId="3AFD2F75">
                <wp:simplePos x="0" y="0"/>
                <wp:positionH relativeFrom="margin">
                  <wp:align>left</wp:align>
                </wp:positionH>
                <wp:positionV relativeFrom="paragraph">
                  <wp:posOffset>204470</wp:posOffset>
                </wp:positionV>
                <wp:extent cx="1515533" cy="287655"/>
                <wp:effectExtent l="0" t="0" r="27940" b="1714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5533" cy="287655"/>
                        </a:xfrm>
                        <a:prstGeom prst="rect">
                          <a:avLst/>
                        </a:prstGeom>
                        <a:solidFill>
                          <a:schemeClr val="bg1"/>
                        </a:solidFill>
                        <a:ln w="9525">
                          <a:solidFill>
                            <a:schemeClr val="bg1"/>
                          </a:solidFill>
                          <a:miter lim="800000"/>
                          <a:headEnd/>
                          <a:tailEnd/>
                        </a:ln>
                      </wps:spPr>
                      <wps:txbx>
                        <w:txbxContent>
                          <w:p w14:paraId="57B869F2" w14:textId="03C1A089" w:rsidR="00904E31" w:rsidRPr="00E339C1" w:rsidRDefault="00904E31" w:rsidP="00904E31">
                            <w:pPr>
                              <w:jc w:val="center"/>
                              <w:rPr>
                                <w:rFonts w:ascii="Times New Roman" w:hAnsi="Times New Roman" w:cs="Times New Roman"/>
                                <w:sz w:val="24"/>
                                <w:szCs w:val="24"/>
                              </w:rPr>
                            </w:pPr>
                            <w:r>
                              <w:rPr>
                                <w:rFonts w:ascii="Times New Roman" w:hAnsi="Times New Roman" w:cs="Times New Roman"/>
                                <w:sz w:val="24"/>
                                <w:szCs w:val="24"/>
                              </w:rPr>
                              <w:t>Back to Game Home</w:t>
                            </w:r>
                          </w:p>
                          <w:p w14:paraId="58C546A6" w14:textId="77777777" w:rsidR="00904E31" w:rsidRPr="00E339C1" w:rsidRDefault="00904E31" w:rsidP="00904E31">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C19BE9" id="_x0000_s1038" type="#_x0000_t202" style="position:absolute;left:0;text-align:left;margin-left:0;margin-top:16.1pt;width:119.35pt;height:22.65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" fillcolor="white [3212]" strokecolor="white [3212]">
                <v:textbox>
                  <w:txbxContent>
                    <w:p w14:paraId="57B869F2" w14:textId="03C1A089" w:rsidR="00904E31" w:rsidRPr="00E339C1" w:rsidRDefault="00904E31" w:rsidP="00904E31">
                      <w:pPr>
                        <w:jc w:val="center"/>
                        <w:rPr>
                          <w:rFonts w:ascii="Times New Roman" w:hAnsi="Times New Roman" w:cs="Times New Roman"/>
                          <w:sz w:val="24"/>
                          <w:szCs w:val="24"/>
                        </w:rPr>
                      </w:pPr>
                      <w:r>
                        <w:rPr>
                          <w:rFonts w:ascii="Times New Roman" w:hAnsi="Times New Roman" w:cs="Times New Roman"/>
                          <w:sz w:val="24"/>
                          <w:szCs w:val="24"/>
                        </w:rPr>
                        <w:t>Back to Game Home</w:t>
                      </w:r>
                    </w:p>
                    <w:p w14:paraId="58C546A6" w14:textId="77777777" w:rsidR="00904E31" w:rsidRPr="00E339C1" w:rsidRDefault="00904E31" w:rsidP="00904E31">
                      <w:pPr>
                        <w:jc w:val="center"/>
                        <w:rPr>
                          <w:rFonts w:ascii="Times New Roman" w:hAnsi="Times New Roman" w:cs="Times New Roman"/>
                          <w:sz w:val="24"/>
                          <w:szCs w:val="24"/>
                        </w:rPr>
                      </w:pPr>
                    </w:p>
                  </w:txbxContent>
                </v:textbox>
                <w10:wrap anchorx="margin"/>
              </v:shape>
            </w:pict>
          </mc:Fallback>
        </mc:AlternateContent>
      </w:r>
    </w:p>
    <w:p w14:paraId="42239FEA" w14:textId="4073B3B1" w:rsidR="00FF611F" w:rsidRDefault="00FF611F" w:rsidP="00EF7397">
      <w:pPr>
        <w:spacing w:line="360" w:lineRule="auto"/>
        <w:jc w:val="both"/>
        <w:rPr>
          <w:rFonts w:ascii="Times New Roman" w:hAnsi="Times New Roman" w:cs="Times New Roman"/>
          <w:sz w:val="24"/>
          <w:szCs w:val="24"/>
        </w:rPr>
      </w:pPr>
    </w:p>
    <w:p w14:paraId="31C15B27" w14:textId="77777777" w:rsidR="00827469" w:rsidRDefault="00827469" w:rsidP="00EF7397">
      <w:pPr>
        <w:spacing w:line="360" w:lineRule="auto"/>
        <w:jc w:val="both"/>
        <w:rPr>
          <w:rFonts w:ascii="Times New Roman" w:hAnsi="Times New Roman" w:cs="Times New Roman"/>
          <w:sz w:val="24"/>
          <w:szCs w:val="24"/>
        </w:rPr>
      </w:pPr>
    </w:p>
    <w:p w14:paraId="55786115" w14:textId="1F3AB544" w:rsidR="000837A6" w:rsidRDefault="000837A6"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game starts the interaction between player and game will happen here. The game will ask questions and player will answer.</w:t>
      </w:r>
    </w:p>
    <w:p w14:paraId="7344B428" w14:textId="2DC05D57" w:rsidR="00FF611F" w:rsidRDefault="00FF611F"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975"/>
        <w:gridCol w:w="5220"/>
        <w:gridCol w:w="1821"/>
      </w:tblGrid>
      <w:tr w:rsidR="00637906" w14:paraId="4B345D6E" w14:textId="77777777" w:rsidTr="00CB27A9">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7764DA9D" w14:textId="77777777" w:rsidR="00637906" w:rsidRDefault="00637906" w:rsidP="00CB27A9">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7323B1E4" w14:textId="77777777" w:rsidR="00637906" w:rsidRDefault="00637906" w:rsidP="00CB27A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3B6C7795" w14:textId="77777777" w:rsidR="00637906" w:rsidRDefault="00637906" w:rsidP="00CB27A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637906" w14:paraId="7A983A57" w14:textId="77777777" w:rsidTr="00CB27A9">
        <w:tc>
          <w:tcPr>
            <w:cnfStyle w:val="001000000000" w:firstRow="0" w:lastRow="0" w:firstColumn="1" w:lastColumn="0" w:oddVBand="0" w:evenVBand="0" w:oddHBand="0" w:evenHBand="0" w:firstRowFirstColumn="0" w:firstRowLastColumn="0" w:lastRowFirstColumn="0" w:lastRowLastColumn="0"/>
            <w:tcW w:w="1975" w:type="dxa"/>
            <w:vAlign w:val="center"/>
          </w:tcPr>
          <w:p w14:paraId="32F117AF" w14:textId="6ED58AE9" w:rsidR="00637906" w:rsidRPr="00EB483F" w:rsidRDefault="00637906" w:rsidP="00CB27A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Menu</w:t>
            </w:r>
          </w:p>
        </w:tc>
        <w:tc>
          <w:tcPr>
            <w:tcW w:w="5220" w:type="dxa"/>
            <w:vAlign w:val="center"/>
          </w:tcPr>
          <w:p w14:paraId="66265C6E" w14:textId="057F8B9E"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o-Player details will show</w:t>
            </w:r>
          </w:p>
        </w:tc>
        <w:tc>
          <w:tcPr>
            <w:tcW w:w="1821" w:type="dxa"/>
            <w:vAlign w:val="center"/>
          </w:tcPr>
          <w:p w14:paraId="68B4C937" w14:textId="6A7910A9"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6</w:t>
            </w:r>
          </w:p>
        </w:tc>
      </w:tr>
      <w:tr w:rsidR="00637906" w14:paraId="50E7CB87" w14:textId="77777777" w:rsidTr="00CB27A9">
        <w:tc>
          <w:tcPr>
            <w:cnfStyle w:val="001000000000" w:firstRow="0" w:lastRow="0" w:firstColumn="1" w:lastColumn="0" w:oddVBand="0" w:evenVBand="0" w:oddHBand="0" w:evenHBand="0" w:firstRowFirstColumn="0" w:firstRowLastColumn="0" w:lastRowFirstColumn="0" w:lastRowLastColumn="0"/>
            <w:tcW w:w="1975" w:type="dxa"/>
            <w:vAlign w:val="center"/>
          </w:tcPr>
          <w:p w14:paraId="3D030302" w14:textId="2B20A722" w:rsidR="00637906" w:rsidRDefault="00637906" w:rsidP="00CB27A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Back</w:t>
            </w:r>
          </w:p>
        </w:tc>
        <w:tc>
          <w:tcPr>
            <w:tcW w:w="5220" w:type="dxa"/>
            <w:vAlign w:val="center"/>
          </w:tcPr>
          <w:p w14:paraId="379730AE" w14:textId="19312B94"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navigate back to the Game Home</w:t>
            </w:r>
          </w:p>
        </w:tc>
        <w:tc>
          <w:tcPr>
            <w:tcW w:w="1821" w:type="dxa"/>
            <w:vAlign w:val="center"/>
          </w:tcPr>
          <w:p w14:paraId="3E334B98" w14:textId="6195B44A"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3</w:t>
            </w:r>
          </w:p>
        </w:tc>
      </w:tr>
    </w:tbl>
    <w:p w14:paraId="47C9A15B" w14:textId="1D3FF63B" w:rsidR="00FF611F" w:rsidRDefault="00FF611F" w:rsidP="00EF7397">
      <w:pPr>
        <w:spacing w:line="360" w:lineRule="auto"/>
        <w:jc w:val="both"/>
        <w:rPr>
          <w:rFonts w:ascii="Times New Roman" w:hAnsi="Times New Roman" w:cs="Times New Roman"/>
          <w:sz w:val="24"/>
          <w:szCs w:val="24"/>
        </w:rPr>
      </w:pPr>
    </w:p>
    <w:p w14:paraId="6C844D5B" w14:textId="2A989944" w:rsidR="009A7314" w:rsidRDefault="009A7314" w:rsidP="00EF7397">
      <w:pPr>
        <w:spacing w:line="360" w:lineRule="auto"/>
        <w:jc w:val="both"/>
        <w:rPr>
          <w:rFonts w:ascii="Times New Roman" w:hAnsi="Times New Roman" w:cs="Times New Roman"/>
          <w:sz w:val="24"/>
          <w:szCs w:val="24"/>
        </w:rPr>
      </w:pPr>
    </w:p>
    <w:p w14:paraId="0332676A" w14:textId="176AA666" w:rsidR="006C665A" w:rsidRDefault="006C665A" w:rsidP="0080255F">
      <w:pPr>
        <w:spacing w:line="360" w:lineRule="auto"/>
        <w:jc w:val="both"/>
        <w:rPr>
          <w:rFonts w:ascii="Times New Roman" w:hAnsi="Times New Roman" w:cs="Times New Roman"/>
          <w:sz w:val="24"/>
          <w:szCs w:val="24"/>
        </w:rPr>
      </w:pPr>
    </w:p>
    <w:p w14:paraId="717E67C0" w14:textId="08B67022" w:rsidR="0080255F" w:rsidRPr="0080255F" w:rsidRDefault="002D584B" w:rsidP="0080255F">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w:lastRenderedPageBreak/>
        <mc:AlternateContent>
          <mc:Choice Requires="wps">
            <w:drawing>
              <wp:anchor distT="45720" distB="45720" distL="114300" distR="114300" simplePos="0" relativeHeight="251699200" behindDoc="0" locked="0" layoutInCell="1" allowOverlap="1" wp14:anchorId="2B61C8EE" wp14:editId="75315F3B">
                <wp:simplePos x="0" y="0"/>
                <wp:positionH relativeFrom="margin">
                  <wp:posOffset>2418080</wp:posOffset>
                </wp:positionH>
                <wp:positionV relativeFrom="paragraph">
                  <wp:posOffset>352002</wp:posOffset>
                </wp:positionV>
                <wp:extent cx="880110" cy="338455"/>
                <wp:effectExtent l="0" t="0" r="15240" b="2349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1B40D5FE" w14:textId="358F41C1" w:rsidR="0070718D" w:rsidRPr="00B67F27" w:rsidRDefault="0070718D" w:rsidP="0070718D">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215E2E0B" w14:textId="77777777" w:rsidR="0070718D" w:rsidRPr="00621903" w:rsidRDefault="0070718D" w:rsidP="0070718D">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61C8EE" id="_x0000_s1039" type="#_x0000_t202" style="position:absolute;left:0;text-align:left;margin-left:190.4pt;margin-top:27.7pt;width:69.3pt;height:26.65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" fillcolor="white [3212]" strokecolor="white [3212]">
                <v:textbox>
                  <w:txbxContent>
                    <w:p w14:paraId="1B40D5FE" w14:textId="358F41C1" w:rsidR="0070718D" w:rsidRPr="00B67F27" w:rsidRDefault="0070718D" w:rsidP="0070718D">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215E2E0B" w14:textId="77777777" w:rsidR="0070718D" w:rsidRPr="00621903" w:rsidRDefault="0070718D" w:rsidP="0070718D">
                      <w:pPr>
                        <w:jc w:val="center"/>
                        <w:rPr>
                          <w:rFonts w:ascii="Times New Roman" w:hAnsi="Times New Roman" w:cs="Times New Roman"/>
                          <w:b/>
                          <w:bCs/>
                          <w:sz w:val="24"/>
                          <w:szCs w:val="24"/>
                        </w:rPr>
                      </w:pPr>
                    </w:p>
                  </w:txbxContent>
                </v:textbox>
                <w10:wrap anchorx="margin"/>
              </v:shape>
            </w:pict>
          </mc:Fallback>
        </mc:AlternateContent>
      </w:r>
      <w:r w:rsidR="0080255F" w:rsidRPr="0080255F">
        <w:rPr>
          <w:rFonts w:ascii="Times New Roman" w:hAnsi="Times New Roman" w:cs="Times New Roman"/>
          <w:b/>
          <w:bCs/>
          <w:sz w:val="28"/>
          <w:szCs w:val="28"/>
        </w:rPr>
        <w:t>6. Co-Players Details</w:t>
      </w:r>
    </w:p>
    <w:p w14:paraId="3A93EA49" w14:textId="3D5D417D" w:rsidR="0080255F" w:rsidRDefault="0080255F" w:rsidP="0080255F">
      <w:pPr>
        <w:spacing w:line="360" w:lineRule="auto"/>
        <w:jc w:val="both"/>
        <w:rPr>
          <w:rFonts w:ascii="Times New Roman" w:hAnsi="Times New Roman" w:cs="Times New Roman"/>
          <w:sz w:val="24"/>
          <w:szCs w:val="24"/>
        </w:rPr>
      </w:pPr>
    </w:p>
    <w:p w14:paraId="43632E4D" w14:textId="3DA62194" w:rsidR="0080255F" w:rsidRDefault="002D584B" w:rsidP="0080255F">
      <w:pPr>
        <w:spacing w:line="360" w:lineRule="auto"/>
        <w:jc w:val="both"/>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5EC7F9F3" wp14:editId="0483B7F8">
            <wp:simplePos x="0" y="0"/>
            <wp:positionH relativeFrom="margin">
              <wp:posOffset>903605</wp:posOffset>
            </wp:positionH>
            <wp:positionV relativeFrom="paragraph">
              <wp:posOffset>31962</wp:posOffset>
            </wp:positionV>
            <wp:extent cx="3914775" cy="3114675"/>
            <wp:effectExtent l="0" t="0" r="9525" b="952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914775" cy="3114675"/>
                    </a:xfrm>
                    <a:prstGeom prst="rect">
                      <a:avLst/>
                    </a:prstGeom>
                  </pic:spPr>
                </pic:pic>
              </a:graphicData>
            </a:graphic>
          </wp:anchor>
        </w:drawing>
      </w:r>
    </w:p>
    <w:p w14:paraId="46F7B85B" w14:textId="0E3BCD53" w:rsidR="0072627A" w:rsidRDefault="0072627A" w:rsidP="0080255F">
      <w:pPr>
        <w:spacing w:line="360" w:lineRule="auto"/>
        <w:jc w:val="both"/>
        <w:rPr>
          <w:rFonts w:ascii="Times New Roman" w:hAnsi="Times New Roman" w:cs="Times New Roman"/>
          <w:sz w:val="24"/>
          <w:szCs w:val="24"/>
        </w:rPr>
      </w:pPr>
    </w:p>
    <w:p w14:paraId="274092AA" w14:textId="73474F5C" w:rsidR="002D584B" w:rsidRDefault="002D584B" w:rsidP="0080255F">
      <w:pPr>
        <w:spacing w:line="360" w:lineRule="auto"/>
        <w:jc w:val="both"/>
        <w:rPr>
          <w:rFonts w:ascii="Times New Roman" w:hAnsi="Times New Roman" w:cs="Times New Roman"/>
          <w:sz w:val="24"/>
          <w:szCs w:val="24"/>
        </w:rPr>
      </w:pPr>
    </w:p>
    <w:p w14:paraId="11BC60D4" w14:textId="02DB67C8" w:rsidR="002D584B" w:rsidRDefault="002D584B" w:rsidP="0080255F">
      <w:pPr>
        <w:spacing w:line="360" w:lineRule="auto"/>
        <w:jc w:val="both"/>
        <w:rPr>
          <w:rFonts w:ascii="Times New Roman" w:hAnsi="Times New Roman" w:cs="Times New Roman"/>
          <w:sz w:val="24"/>
          <w:szCs w:val="24"/>
        </w:rPr>
      </w:pPr>
    </w:p>
    <w:p w14:paraId="36291110" w14:textId="60806F80" w:rsidR="002D584B" w:rsidRDefault="002D584B" w:rsidP="0080255F">
      <w:pPr>
        <w:spacing w:line="360" w:lineRule="auto"/>
        <w:jc w:val="both"/>
        <w:rPr>
          <w:rFonts w:ascii="Times New Roman" w:hAnsi="Times New Roman" w:cs="Times New Roman"/>
          <w:sz w:val="24"/>
          <w:szCs w:val="24"/>
        </w:rPr>
      </w:pPr>
    </w:p>
    <w:p w14:paraId="3A42666E" w14:textId="20605724" w:rsidR="002D584B" w:rsidRDefault="002D584B" w:rsidP="0080255F">
      <w:pPr>
        <w:spacing w:line="360" w:lineRule="auto"/>
        <w:jc w:val="both"/>
        <w:rPr>
          <w:rFonts w:ascii="Times New Roman" w:hAnsi="Times New Roman" w:cs="Times New Roman"/>
          <w:sz w:val="24"/>
          <w:szCs w:val="24"/>
        </w:rPr>
      </w:pPr>
    </w:p>
    <w:p w14:paraId="2AFBB701" w14:textId="15A85A50" w:rsidR="002D584B" w:rsidRDefault="002D584B" w:rsidP="0080255F">
      <w:pPr>
        <w:spacing w:line="360" w:lineRule="auto"/>
        <w:jc w:val="both"/>
        <w:rPr>
          <w:rFonts w:ascii="Times New Roman" w:hAnsi="Times New Roman" w:cs="Times New Roman"/>
          <w:sz w:val="24"/>
          <w:szCs w:val="24"/>
        </w:rPr>
      </w:pPr>
    </w:p>
    <w:p w14:paraId="769D6455" w14:textId="0F1F16B4" w:rsidR="002D584B" w:rsidRDefault="002D584B" w:rsidP="0080255F">
      <w:pPr>
        <w:spacing w:line="360" w:lineRule="auto"/>
        <w:jc w:val="both"/>
        <w:rPr>
          <w:rFonts w:ascii="Times New Roman" w:hAnsi="Times New Roman" w:cs="Times New Roman"/>
          <w:sz w:val="24"/>
          <w:szCs w:val="24"/>
        </w:rPr>
      </w:pPr>
    </w:p>
    <w:p w14:paraId="36B6BAC1" w14:textId="1B273CE8" w:rsidR="002D584B" w:rsidRDefault="002D584B" w:rsidP="0080255F">
      <w:pPr>
        <w:spacing w:line="360" w:lineRule="auto"/>
        <w:jc w:val="both"/>
        <w:rPr>
          <w:rFonts w:ascii="Times New Roman" w:hAnsi="Times New Roman" w:cs="Times New Roman"/>
          <w:sz w:val="24"/>
          <w:szCs w:val="24"/>
        </w:rPr>
      </w:pPr>
    </w:p>
    <w:p w14:paraId="11F31DB9" w14:textId="4C354C82" w:rsidR="002D584B" w:rsidRDefault="002D584B" w:rsidP="0080255F">
      <w:pPr>
        <w:spacing w:line="360" w:lineRule="auto"/>
        <w:jc w:val="both"/>
        <w:rPr>
          <w:rFonts w:ascii="Times New Roman" w:hAnsi="Times New Roman" w:cs="Times New Roman"/>
          <w:sz w:val="24"/>
          <w:szCs w:val="24"/>
        </w:rPr>
      </w:pPr>
      <w:r>
        <w:rPr>
          <w:rFonts w:ascii="Times New Roman" w:hAnsi="Times New Roman" w:cs="Times New Roman"/>
          <w:sz w:val="24"/>
          <w:szCs w:val="24"/>
        </w:rPr>
        <w:t>The co-players details will be shown here when clicking menu button in Game Room. Clicking OK button will close the detail page.</w:t>
      </w:r>
    </w:p>
    <w:p w14:paraId="0633353E" w14:textId="77777777" w:rsidR="002D584B" w:rsidRDefault="002D584B" w:rsidP="0080255F">
      <w:pPr>
        <w:spacing w:line="360" w:lineRule="auto"/>
        <w:jc w:val="both"/>
        <w:rPr>
          <w:rFonts w:ascii="Times New Roman" w:hAnsi="Times New Roman" w:cs="Times New Roman"/>
          <w:sz w:val="24"/>
          <w:szCs w:val="24"/>
        </w:rPr>
      </w:pPr>
    </w:p>
    <w:p w14:paraId="33C4F687" w14:textId="6FE0E356" w:rsidR="002D584B" w:rsidRPr="002D584B" w:rsidRDefault="002D584B" w:rsidP="0080255F">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702272" behindDoc="0" locked="0" layoutInCell="1" allowOverlap="1" wp14:anchorId="1BD8EFF1" wp14:editId="217E3F06">
                <wp:simplePos x="0" y="0"/>
                <wp:positionH relativeFrom="margin">
                  <wp:align>center</wp:align>
                </wp:positionH>
                <wp:positionV relativeFrom="paragraph">
                  <wp:posOffset>385657</wp:posOffset>
                </wp:positionV>
                <wp:extent cx="880110" cy="338455"/>
                <wp:effectExtent l="0" t="0" r="15240" b="2349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12318C53" w14:textId="77353644" w:rsidR="002D584B" w:rsidRPr="00B67F27" w:rsidRDefault="002D584B" w:rsidP="002D584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1E104E0" w14:textId="77777777" w:rsidR="002D584B" w:rsidRPr="00621903" w:rsidRDefault="002D584B" w:rsidP="002D584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D8EFF1" id="_x0000_s1040" type="#_x0000_t202" style="position:absolute;left:0;text-align:left;margin-left:0;margin-top:30.35pt;width:69.3pt;height:26.65pt;z-index:2517022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" fillcolor="white [3212]" strokecolor="white [3212]">
                <v:textbox>
                  <w:txbxContent>
                    <w:p w14:paraId="12318C53" w14:textId="77353644" w:rsidR="002D584B" w:rsidRPr="00B67F27" w:rsidRDefault="002D584B" w:rsidP="002D584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1E104E0" w14:textId="77777777" w:rsidR="002D584B" w:rsidRPr="00621903" w:rsidRDefault="002D584B" w:rsidP="002D584B">
                      <w:pPr>
                        <w:jc w:val="center"/>
                        <w:rPr>
                          <w:rFonts w:ascii="Times New Roman" w:hAnsi="Times New Roman" w:cs="Times New Roman"/>
                          <w:b/>
                          <w:bCs/>
                          <w:sz w:val="24"/>
                          <w:szCs w:val="24"/>
                        </w:rPr>
                      </w:pPr>
                    </w:p>
                  </w:txbxContent>
                </v:textbox>
                <w10:wrap anchorx="margin"/>
              </v:shape>
            </w:pict>
          </mc:Fallback>
        </mc:AlternateContent>
      </w:r>
      <w:r w:rsidRPr="002D584B">
        <w:rPr>
          <w:rFonts w:ascii="Times New Roman" w:hAnsi="Times New Roman" w:cs="Times New Roman"/>
          <w:b/>
          <w:bCs/>
          <w:sz w:val="28"/>
          <w:szCs w:val="28"/>
        </w:rPr>
        <w:t>7. Game Room Message</w:t>
      </w:r>
    </w:p>
    <w:p w14:paraId="63FBCD5D" w14:textId="57E9477B" w:rsidR="00B2321E" w:rsidRDefault="00B2321E" w:rsidP="0080255F">
      <w:pPr>
        <w:spacing w:line="360" w:lineRule="auto"/>
        <w:jc w:val="both"/>
        <w:rPr>
          <w:rFonts w:ascii="Times New Roman" w:hAnsi="Times New Roman" w:cs="Times New Roman"/>
          <w:sz w:val="24"/>
          <w:szCs w:val="24"/>
        </w:rPr>
      </w:pPr>
    </w:p>
    <w:p w14:paraId="485B1EF1" w14:textId="2B6811BA" w:rsidR="00B2321E" w:rsidRDefault="007456F2" w:rsidP="0080255F">
      <w:pPr>
        <w:spacing w:line="360" w:lineRule="auto"/>
        <w:jc w:val="both"/>
        <w:rPr>
          <w:rFonts w:ascii="Times New Roman" w:hAnsi="Times New Roman" w:cs="Times New Roman"/>
          <w:sz w:val="24"/>
          <w:szCs w:val="24"/>
        </w:rPr>
      </w:pPr>
      <w:r>
        <w:rPr>
          <w:noProof/>
        </w:rPr>
        <w:drawing>
          <wp:anchor distT="0" distB="0" distL="114300" distR="114300" simplePos="0" relativeHeight="251709440" behindDoc="0" locked="0" layoutInCell="1" allowOverlap="1" wp14:anchorId="6E0752BD" wp14:editId="527CD074">
            <wp:simplePos x="0" y="0"/>
            <wp:positionH relativeFrom="margin">
              <wp:align>center</wp:align>
            </wp:positionH>
            <wp:positionV relativeFrom="paragraph">
              <wp:posOffset>8043</wp:posOffset>
            </wp:positionV>
            <wp:extent cx="3390900" cy="2066925"/>
            <wp:effectExtent l="0" t="0" r="0" b="952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390900" cy="2066925"/>
                    </a:xfrm>
                    <a:prstGeom prst="rect">
                      <a:avLst/>
                    </a:prstGeom>
                  </pic:spPr>
                </pic:pic>
              </a:graphicData>
            </a:graphic>
          </wp:anchor>
        </w:drawing>
      </w:r>
    </w:p>
    <w:p w14:paraId="38F22379" w14:textId="77777777" w:rsidR="00B2321E" w:rsidRDefault="00B2321E" w:rsidP="0080255F">
      <w:pPr>
        <w:spacing w:line="360" w:lineRule="auto"/>
        <w:jc w:val="both"/>
        <w:rPr>
          <w:rFonts w:ascii="Times New Roman" w:hAnsi="Times New Roman" w:cs="Times New Roman"/>
          <w:sz w:val="24"/>
          <w:szCs w:val="24"/>
        </w:rPr>
      </w:pPr>
    </w:p>
    <w:p w14:paraId="244CFD2C" w14:textId="77777777" w:rsidR="00B2321E" w:rsidRDefault="00B2321E" w:rsidP="0080255F">
      <w:pPr>
        <w:spacing w:line="360" w:lineRule="auto"/>
        <w:jc w:val="both"/>
        <w:rPr>
          <w:rFonts w:ascii="Times New Roman" w:hAnsi="Times New Roman" w:cs="Times New Roman"/>
          <w:sz w:val="24"/>
          <w:szCs w:val="24"/>
        </w:rPr>
      </w:pPr>
    </w:p>
    <w:p w14:paraId="4E64FDD6" w14:textId="19B84A3D" w:rsidR="002D584B" w:rsidRDefault="002D584B" w:rsidP="0080255F">
      <w:pPr>
        <w:spacing w:line="360" w:lineRule="auto"/>
        <w:jc w:val="both"/>
        <w:rPr>
          <w:noProof/>
        </w:rPr>
      </w:pPr>
    </w:p>
    <w:p w14:paraId="4E04CE8A" w14:textId="4AD09C5B" w:rsidR="00B2321E" w:rsidRDefault="00B2321E" w:rsidP="0080255F">
      <w:pPr>
        <w:spacing w:line="360" w:lineRule="auto"/>
        <w:jc w:val="both"/>
        <w:rPr>
          <w:noProof/>
        </w:rPr>
      </w:pPr>
    </w:p>
    <w:p w14:paraId="400B29CC" w14:textId="074F4FAE" w:rsidR="00B2321E" w:rsidRDefault="00B2321E" w:rsidP="0080255F">
      <w:pPr>
        <w:spacing w:line="360" w:lineRule="auto"/>
        <w:jc w:val="both"/>
        <w:rPr>
          <w:noProof/>
        </w:rPr>
      </w:pPr>
    </w:p>
    <w:p w14:paraId="08B06E27" w14:textId="737E7A86" w:rsidR="00B2321E" w:rsidRDefault="00B2321E" w:rsidP="0080255F">
      <w:pPr>
        <w:spacing w:line="360" w:lineRule="auto"/>
        <w:jc w:val="both"/>
        <w:rPr>
          <w:noProof/>
        </w:rPr>
      </w:pPr>
    </w:p>
    <w:p w14:paraId="562F54E6" w14:textId="2D583483" w:rsidR="00B2321E" w:rsidRPr="00AB1F81" w:rsidRDefault="00B2321E" w:rsidP="0080255F">
      <w:pPr>
        <w:spacing w:line="360" w:lineRule="auto"/>
        <w:jc w:val="both"/>
        <w:rPr>
          <w:rFonts w:ascii="Times New Roman" w:hAnsi="Times New Roman" w:cs="Times New Roman"/>
          <w:noProof/>
          <w:sz w:val="24"/>
          <w:szCs w:val="24"/>
        </w:rPr>
      </w:pPr>
      <w:r w:rsidRPr="00AB1F81">
        <w:rPr>
          <w:rFonts w:ascii="Times New Roman" w:hAnsi="Times New Roman" w:cs="Times New Roman"/>
          <w:noProof/>
          <w:sz w:val="24"/>
          <w:szCs w:val="24"/>
        </w:rPr>
        <w:t>All the game related messages will show in the above message scene.</w:t>
      </w:r>
    </w:p>
    <w:p w14:paraId="4A9EC86E" w14:textId="487C0764" w:rsidR="00B2321E" w:rsidRDefault="00B2321E" w:rsidP="0080255F">
      <w:pPr>
        <w:spacing w:line="360" w:lineRule="auto"/>
        <w:jc w:val="both"/>
        <w:rPr>
          <w:noProof/>
        </w:rPr>
      </w:pPr>
    </w:p>
    <w:p w14:paraId="59346297" w14:textId="7F523280" w:rsidR="00B2321E" w:rsidRPr="001425AD" w:rsidRDefault="001425AD" w:rsidP="001425AD">
      <w:pPr>
        <w:spacing w:line="360" w:lineRule="auto"/>
        <w:jc w:val="center"/>
        <w:rPr>
          <w:rFonts w:ascii="Times New Roman" w:hAnsi="Times New Roman" w:cs="Times New Roman"/>
          <w:b/>
          <w:bCs/>
          <w:sz w:val="32"/>
          <w:szCs w:val="32"/>
        </w:rPr>
      </w:pPr>
      <w:r w:rsidRPr="001425AD">
        <w:rPr>
          <w:rFonts w:ascii="Times New Roman" w:hAnsi="Times New Roman" w:cs="Times New Roman"/>
          <w:b/>
          <w:bCs/>
          <w:sz w:val="32"/>
          <w:szCs w:val="32"/>
        </w:rPr>
        <w:t>USE-CASE</w:t>
      </w:r>
      <w:r>
        <w:rPr>
          <w:rFonts w:ascii="Times New Roman" w:hAnsi="Times New Roman" w:cs="Times New Roman"/>
          <w:b/>
          <w:bCs/>
          <w:sz w:val="32"/>
          <w:szCs w:val="32"/>
        </w:rPr>
        <w:t xml:space="preserve"> DIAGRAM</w:t>
      </w:r>
    </w:p>
    <w:p w14:paraId="2B334FC7" w14:textId="2B7411D5" w:rsidR="001425AD" w:rsidRDefault="001425AD" w:rsidP="0080255F">
      <w:pPr>
        <w:spacing w:line="360" w:lineRule="auto"/>
        <w:jc w:val="both"/>
        <w:rPr>
          <w:rFonts w:ascii="Times New Roman" w:hAnsi="Times New Roman" w:cs="Times New Roman"/>
          <w:sz w:val="24"/>
          <w:szCs w:val="24"/>
        </w:rPr>
      </w:pPr>
    </w:p>
    <w:p w14:paraId="1EDCE735" w14:textId="23510A09" w:rsidR="00F52622" w:rsidRDefault="00F52622" w:rsidP="00F77CC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se-Case diagram is  a graphical interface to depict the interaction between actors and system in a most simple and efficient way. </w:t>
      </w:r>
      <w:r w:rsidR="006902D2">
        <w:rPr>
          <w:rFonts w:ascii="Times New Roman" w:hAnsi="Times New Roman" w:cs="Times New Roman"/>
          <w:sz w:val="24"/>
          <w:szCs w:val="24"/>
        </w:rPr>
        <w:t xml:space="preserve">The main aim to identify, clarify and organize various requirements required for the system to design. In-order to deploy use case, UML is used which is a standard notation for the mapping of real-world objects and systems. It helps to analyze various scenarios as well as scope of the system. </w:t>
      </w:r>
    </w:p>
    <w:p w14:paraId="76FABC74" w14:textId="001DE453" w:rsidR="006902D2" w:rsidRDefault="006902D2" w:rsidP="00F77CC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f the requirement to analyze the system in a deep nature, use-case is not a good choice. It depicts only a </w:t>
      </w:r>
      <w:r w:rsidR="00F77CCE">
        <w:rPr>
          <w:rFonts w:ascii="Times New Roman" w:hAnsi="Times New Roman" w:cs="Times New Roman"/>
          <w:sz w:val="24"/>
          <w:szCs w:val="24"/>
        </w:rPr>
        <w:t>high-level</w:t>
      </w:r>
      <w:r>
        <w:rPr>
          <w:rFonts w:ascii="Times New Roman" w:hAnsi="Times New Roman" w:cs="Times New Roman"/>
          <w:sz w:val="24"/>
          <w:szCs w:val="24"/>
        </w:rPr>
        <w:t xml:space="preserve"> overview of the relation between actors and system.</w:t>
      </w:r>
    </w:p>
    <w:p w14:paraId="610325E2" w14:textId="77777777" w:rsidR="00F77CCE" w:rsidRDefault="00F77CCE" w:rsidP="00F77CC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order to draw a use-case diagram, it is essential to hav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understanding of basic building blocks.</w:t>
      </w:r>
    </w:p>
    <w:p w14:paraId="7CAB4462" w14:textId="694A4C63" w:rsidR="00F77CCE" w:rsidRDefault="00F77CCE" w:rsidP="00F77CC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ctors are those who interact with the system. It can be a person, an organization or even can be an external system who tries to interact.</w:t>
      </w:r>
    </w:p>
    <w:p w14:paraId="684F4E65" w14:textId="1232DBCC" w:rsidR="00F77CCE" w:rsidRDefault="00F77CCE" w:rsidP="00F77CC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System can be considered as  a scenario happening between actors and the system.</w:t>
      </w:r>
    </w:p>
    <w:p w14:paraId="4BDDAC96" w14:textId="7012A498" w:rsidR="00F77CCE" w:rsidRDefault="00F77CCE" w:rsidP="00F77CC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Goals: It is what the final aim of use-case, it should describe the while activities to reach the goal.</w:t>
      </w:r>
    </w:p>
    <w:p w14:paraId="1641561B" w14:textId="76D6B7BF" w:rsidR="00AB314F" w:rsidRDefault="00AB314F" w:rsidP="00AB314F">
      <w:pPr>
        <w:spacing w:line="360" w:lineRule="auto"/>
        <w:jc w:val="both"/>
        <w:rPr>
          <w:rFonts w:ascii="Times New Roman" w:hAnsi="Times New Roman" w:cs="Times New Roman"/>
          <w:sz w:val="24"/>
          <w:szCs w:val="24"/>
        </w:rPr>
      </w:pPr>
      <w:r>
        <w:rPr>
          <w:rFonts w:ascii="Times New Roman" w:hAnsi="Times New Roman" w:cs="Times New Roman"/>
          <w:sz w:val="24"/>
          <w:szCs w:val="24"/>
        </w:rPr>
        <w:t>Here, we mentioned</w:t>
      </w:r>
      <w:r w:rsidR="00CB171E">
        <w:rPr>
          <w:rFonts w:ascii="Times New Roman" w:hAnsi="Times New Roman" w:cs="Times New Roman"/>
          <w:sz w:val="24"/>
          <w:szCs w:val="24"/>
        </w:rPr>
        <w:t xml:space="preserve"> below</w:t>
      </w:r>
      <w:r>
        <w:rPr>
          <w:rFonts w:ascii="Times New Roman" w:hAnsi="Times New Roman" w:cs="Times New Roman"/>
          <w:sz w:val="24"/>
          <w:szCs w:val="24"/>
        </w:rPr>
        <w:t xml:space="preserve"> symbols and notations to represent use-case for the required scenario.</w:t>
      </w:r>
    </w:p>
    <w:p w14:paraId="265408AF" w14:textId="5F330E40" w:rsidR="00CB171E" w:rsidRDefault="00CB171E" w:rsidP="00CB171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 cases are represented using horizontally shaped ovals.</w:t>
      </w:r>
    </w:p>
    <w:p w14:paraId="4B30F6BD" w14:textId="44B696AD" w:rsidR="00CB171E" w:rsidRDefault="00CB171E" w:rsidP="00CB171E">
      <w:pPr>
        <w:pStyle w:val="ListParagraph"/>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5344" behindDoc="0" locked="0" layoutInCell="1" allowOverlap="1" wp14:anchorId="0F54D385" wp14:editId="4B79A0DB">
                <wp:simplePos x="0" y="0"/>
                <wp:positionH relativeFrom="column">
                  <wp:posOffset>981922</wp:posOffset>
                </wp:positionH>
                <wp:positionV relativeFrom="paragraph">
                  <wp:posOffset>95674</wp:posOffset>
                </wp:positionV>
                <wp:extent cx="812800" cy="355600"/>
                <wp:effectExtent l="0" t="0" r="25400" b="25400"/>
                <wp:wrapNone/>
                <wp:docPr id="31" name="Oval 31"/>
                <wp:cNvGraphicFramePr/>
                <a:graphic xmlns:a="http://schemas.openxmlformats.org/drawingml/2006/main">
                  <a:graphicData uri="http://schemas.microsoft.com/office/word/2010/wordprocessingShape">
                    <wps:wsp>
                      <wps:cNvSpPr/>
                      <wps:spPr>
                        <a:xfrm>
                          <a:off x="0" y="0"/>
                          <a:ext cx="812800" cy="3556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93FA799" id="Oval 31" o:spid="_x0000_s1026" style="position:absolute;margin-left:77.3pt;margin-top:7.55pt;width:64pt;height:2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" fillcolor="white [3201]" strokecolor="black [3213]" strokeweight="1pt">
                <v:stroke joinstyle="miter"/>
              </v:oval>
            </w:pict>
          </mc:Fallback>
        </mc:AlternateContent>
      </w:r>
    </w:p>
    <w:p w14:paraId="321F217D" w14:textId="77777777" w:rsidR="00CB171E" w:rsidRDefault="00CB171E" w:rsidP="00CB171E">
      <w:pPr>
        <w:pStyle w:val="ListParagraph"/>
        <w:spacing w:line="360" w:lineRule="auto"/>
        <w:jc w:val="both"/>
        <w:rPr>
          <w:rFonts w:ascii="Times New Roman" w:hAnsi="Times New Roman" w:cs="Times New Roman"/>
          <w:sz w:val="24"/>
          <w:szCs w:val="24"/>
        </w:rPr>
      </w:pPr>
    </w:p>
    <w:p w14:paraId="7C6F7DD6" w14:textId="1B3FA2F0" w:rsidR="00CB171E" w:rsidRDefault="00CB171E" w:rsidP="00CB171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re represented by stick figures</w:t>
      </w:r>
    </w:p>
    <w:p w14:paraId="32A7D7B7" w14:textId="5D081CA4" w:rsidR="00CB171E" w:rsidRDefault="00CB171E" w:rsidP="00CB171E">
      <w:pPr>
        <w:pStyle w:val="ListParagraph"/>
        <w:spacing w:line="360" w:lineRule="auto"/>
        <w:ind w:left="1440"/>
        <w:jc w:val="both"/>
        <w:rPr>
          <w:rFonts w:ascii="Times New Roman" w:hAnsi="Times New Roman" w:cs="Times New Roman"/>
          <w:sz w:val="24"/>
          <w:szCs w:val="24"/>
        </w:rPr>
      </w:pPr>
      <w:r>
        <w:rPr>
          <w:noProof/>
        </w:rPr>
        <w:drawing>
          <wp:inline distT="0" distB="0" distL="0" distR="0" wp14:anchorId="60E9BA97" wp14:editId="65DB450C">
            <wp:extent cx="347133" cy="67343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0179" cy="679347"/>
                    </a:xfrm>
                    <a:prstGeom prst="rect">
                      <a:avLst/>
                    </a:prstGeom>
                  </pic:spPr>
                </pic:pic>
              </a:graphicData>
            </a:graphic>
          </wp:inline>
        </w:drawing>
      </w:r>
    </w:p>
    <w:p w14:paraId="78DC0A3B" w14:textId="501395D7" w:rsidR="00CB171E" w:rsidRDefault="00CB171E" w:rsidP="00CB171E">
      <w:pPr>
        <w:pStyle w:val="ListParagraph"/>
        <w:numPr>
          <w:ilvl w:val="0"/>
          <w:numId w:val="8"/>
        </w:numPr>
        <w:spacing w:line="360" w:lineRule="auto"/>
        <w:jc w:val="both"/>
        <w:rPr>
          <w:rFonts w:ascii="Times New Roman" w:hAnsi="Times New Roman" w:cs="Times New Roman"/>
          <w:sz w:val="24"/>
          <w:szCs w:val="24"/>
        </w:rPr>
      </w:pPr>
      <w:r>
        <w:rPr>
          <w:noProof/>
        </w:rPr>
        <w:drawing>
          <wp:anchor distT="0" distB="0" distL="114300" distR="114300" simplePos="0" relativeHeight="251706368" behindDoc="0" locked="0" layoutInCell="1" allowOverlap="1" wp14:anchorId="78BEAAF1" wp14:editId="00A97C08">
            <wp:simplePos x="0" y="0"/>
            <wp:positionH relativeFrom="column">
              <wp:posOffset>1904789</wp:posOffset>
            </wp:positionH>
            <wp:positionV relativeFrom="paragraph">
              <wp:posOffset>214418</wp:posOffset>
            </wp:positionV>
            <wp:extent cx="847725" cy="438150"/>
            <wp:effectExtent l="0" t="0" r="952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847725" cy="438150"/>
                    </a:xfrm>
                    <a:prstGeom prst="rect">
                      <a:avLst/>
                    </a:prstGeom>
                  </pic:spPr>
                </pic:pic>
              </a:graphicData>
            </a:graphic>
          </wp:anchor>
        </w:drawing>
      </w:r>
      <w:r>
        <w:rPr>
          <w:rFonts w:ascii="Times New Roman" w:hAnsi="Times New Roman" w:cs="Times New Roman"/>
          <w:sz w:val="24"/>
          <w:szCs w:val="24"/>
        </w:rPr>
        <w:t xml:space="preserve"> </w:t>
      </w:r>
      <w:r w:rsidR="001367F3">
        <w:rPr>
          <w:rFonts w:ascii="Times New Roman" w:hAnsi="Times New Roman" w:cs="Times New Roman"/>
          <w:sz w:val="24"/>
          <w:szCs w:val="24"/>
        </w:rPr>
        <w:t>Dependenc</w:t>
      </w:r>
      <w:r w:rsidR="00BB4A64">
        <w:rPr>
          <w:rFonts w:ascii="Times New Roman" w:hAnsi="Times New Roman" w:cs="Times New Roman"/>
          <w:sz w:val="24"/>
          <w:szCs w:val="24"/>
        </w:rPr>
        <w:t xml:space="preserve">ies </w:t>
      </w:r>
      <w:r>
        <w:rPr>
          <w:rFonts w:ascii="Times New Roman" w:hAnsi="Times New Roman" w:cs="Times New Roman"/>
          <w:sz w:val="24"/>
          <w:szCs w:val="24"/>
        </w:rPr>
        <w:t>are represented by dashed line</w:t>
      </w:r>
      <w:r w:rsidR="00CD1FC2">
        <w:rPr>
          <w:rFonts w:ascii="Times New Roman" w:hAnsi="Times New Roman" w:cs="Times New Roman"/>
          <w:sz w:val="24"/>
          <w:szCs w:val="24"/>
        </w:rPr>
        <w:t xml:space="preserve"> &amp; Association with a straight line</w:t>
      </w:r>
    </w:p>
    <w:p w14:paraId="1978171F" w14:textId="4C2DC2CD" w:rsidR="00CB171E" w:rsidRDefault="002A50E6" w:rsidP="00CB171E">
      <w:pPr>
        <w:pStyle w:val="ListParagraph"/>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08416" behindDoc="0" locked="0" layoutInCell="1" allowOverlap="1" wp14:anchorId="129701E6" wp14:editId="4ECC3CD7">
                <wp:simplePos x="0" y="0"/>
                <wp:positionH relativeFrom="column">
                  <wp:posOffset>3310467</wp:posOffset>
                </wp:positionH>
                <wp:positionV relativeFrom="paragraph">
                  <wp:posOffset>219710</wp:posOffset>
                </wp:positionV>
                <wp:extent cx="111760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111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CF92E9" id="Straight Connector 35"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260.65pt,17.3pt" to="348.6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" strokecolor="black [3200]" strokeweight=".5pt">
                <v:stroke joinstyle="miter"/>
              </v:line>
            </w:pict>
          </mc:Fallback>
        </mc:AlternateContent>
      </w:r>
      <w:r w:rsidR="00CB171E">
        <w:rPr>
          <w:noProof/>
        </w:rPr>
        <w:drawing>
          <wp:anchor distT="0" distB="0" distL="114300" distR="114300" simplePos="0" relativeHeight="251707392" behindDoc="0" locked="0" layoutInCell="1" allowOverlap="1" wp14:anchorId="1710AD60" wp14:editId="437F2ABE">
            <wp:simplePos x="0" y="0"/>
            <wp:positionH relativeFrom="column">
              <wp:posOffset>474133</wp:posOffset>
            </wp:positionH>
            <wp:positionV relativeFrom="paragraph">
              <wp:posOffset>8467</wp:posOffset>
            </wp:positionV>
            <wp:extent cx="857250" cy="36195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857250" cy="361950"/>
                    </a:xfrm>
                    <a:prstGeom prst="rect">
                      <a:avLst/>
                    </a:prstGeom>
                  </pic:spPr>
                </pic:pic>
              </a:graphicData>
            </a:graphic>
          </wp:anchor>
        </w:drawing>
      </w:r>
      <w:r w:rsidR="00CB171E" w:rsidRPr="00CB171E">
        <w:rPr>
          <w:noProof/>
        </w:rPr>
        <w:t xml:space="preserve"> </w:t>
      </w:r>
    </w:p>
    <w:p w14:paraId="2266606A" w14:textId="4F1187E1" w:rsidR="00CB171E" w:rsidRPr="00CB171E" w:rsidRDefault="00CB171E" w:rsidP="00CB171E">
      <w:pPr>
        <w:pStyle w:val="ListParagraph"/>
        <w:spacing w:line="360" w:lineRule="auto"/>
        <w:jc w:val="both"/>
        <w:rPr>
          <w:rFonts w:ascii="Times New Roman" w:hAnsi="Times New Roman" w:cs="Times New Roman"/>
          <w:sz w:val="24"/>
          <w:szCs w:val="24"/>
        </w:rPr>
      </w:pPr>
    </w:p>
    <w:p w14:paraId="0A802681" w14:textId="5DEBB29C" w:rsidR="001425AD" w:rsidRDefault="001C133F" w:rsidP="0080255F">
      <w:pPr>
        <w:spacing w:line="360" w:lineRule="auto"/>
        <w:jc w:val="both"/>
        <w:rPr>
          <w:rFonts w:ascii="Times New Roman" w:hAnsi="Times New Roman" w:cs="Times New Roman"/>
          <w:sz w:val="24"/>
          <w:szCs w:val="24"/>
        </w:rPr>
      </w:pPr>
      <w:r>
        <w:rPr>
          <w:noProof/>
        </w:rPr>
        <w:lastRenderedPageBreak/>
        <w:drawing>
          <wp:anchor distT="0" distB="0" distL="114300" distR="114300" simplePos="0" relativeHeight="251710464" behindDoc="0" locked="0" layoutInCell="1" allowOverlap="1" wp14:anchorId="59E5B5DC" wp14:editId="3497CB65">
            <wp:simplePos x="0" y="0"/>
            <wp:positionH relativeFrom="margin">
              <wp:posOffset>-482600</wp:posOffset>
            </wp:positionH>
            <wp:positionV relativeFrom="paragraph">
              <wp:posOffset>397932</wp:posOffset>
            </wp:positionV>
            <wp:extent cx="6807200" cy="5558283"/>
            <wp:effectExtent l="0" t="0" r="0" b="444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827306" cy="5574700"/>
                    </a:xfrm>
                    <a:prstGeom prst="rect">
                      <a:avLst/>
                    </a:prstGeom>
                  </pic:spPr>
                </pic:pic>
              </a:graphicData>
            </a:graphic>
            <wp14:sizeRelH relativeFrom="margin">
              <wp14:pctWidth>0</wp14:pctWidth>
            </wp14:sizeRelH>
            <wp14:sizeRelV relativeFrom="margin">
              <wp14:pctHeight>0</wp14:pctHeight>
            </wp14:sizeRelV>
          </wp:anchor>
        </w:drawing>
      </w:r>
    </w:p>
    <w:p w14:paraId="6C75EF51" w14:textId="05B4A1C1" w:rsidR="001425AD" w:rsidRDefault="001425AD" w:rsidP="0080255F">
      <w:pPr>
        <w:spacing w:line="360" w:lineRule="auto"/>
        <w:jc w:val="both"/>
        <w:rPr>
          <w:rFonts w:ascii="Times New Roman" w:hAnsi="Times New Roman" w:cs="Times New Roman"/>
          <w:sz w:val="24"/>
          <w:szCs w:val="24"/>
        </w:rPr>
      </w:pPr>
    </w:p>
    <w:p w14:paraId="37E662DC" w14:textId="1C6B5DE7" w:rsidR="001425AD" w:rsidRDefault="001425AD" w:rsidP="0080255F">
      <w:pPr>
        <w:spacing w:line="360" w:lineRule="auto"/>
        <w:jc w:val="both"/>
        <w:rPr>
          <w:rFonts w:ascii="Times New Roman" w:hAnsi="Times New Roman" w:cs="Times New Roman"/>
          <w:sz w:val="24"/>
          <w:szCs w:val="24"/>
        </w:rPr>
      </w:pPr>
    </w:p>
    <w:p w14:paraId="5DFE216F" w14:textId="79559A34" w:rsidR="001425AD" w:rsidRDefault="001425AD" w:rsidP="0080255F">
      <w:pPr>
        <w:spacing w:line="360" w:lineRule="auto"/>
        <w:jc w:val="both"/>
        <w:rPr>
          <w:rFonts w:ascii="Times New Roman" w:hAnsi="Times New Roman" w:cs="Times New Roman"/>
          <w:sz w:val="24"/>
          <w:szCs w:val="24"/>
        </w:rPr>
      </w:pPr>
    </w:p>
    <w:p w14:paraId="6409B8E5" w14:textId="154CA118" w:rsidR="001425AD" w:rsidRDefault="001425AD" w:rsidP="0080255F">
      <w:pPr>
        <w:spacing w:line="360" w:lineRule="auto"/>
        <w:jc w:val="both"/>
        <w:rPr>
          <w:rFonts w:ascii="Times New Roman" w:hAnsi="Times New Roman" w:cs="Times New Roman"/>
          <w:sz w:val="24"/>
          <w:szCs w:val="24"/>
        </w:rPr>
      </w:pPr>
    </w:p>
    <w:p w14:paraId="7F9872B5" w14:textId="4ACD97E9" w:rsidR="001425AD" w:rsidRDefault="001425AD" w:rsidP="0080255F">
      <w:pPr>
        <w:spacing w:line="360" w:lineRule="auto"/>
        <w:jc w:val="both"/>
        <w:rPr>
          <w:rFonts w:ascii="Times New Roman" w:hAnsi="Times New Roman" w:cs="Times New Roman"/>
          <w:sz w:val="24"/>
          <w:szCs w:val="24"/>
        </w:rPr>
      </w:pPr>
    </w:p>
    <w:p w14:paraId="4C499465" w14:textId="36300302" w:rsidR="00F77CCE" w:rsidRPr="0080255F" w:rsidRDefault="001C133F" w:rsidP="0080255F">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12512" behindDoc="0" locked="0" layoutInCell="1" allowOverlap="1" wp14:anchorId="1B6D9C0A" wp14:editId="622A978C">
                <wp:simplePos x="0" y="0"/>
                <wp:positionH relativeFrom="margin">
                  <wp:posOffset>-1270</wp:posOffset>
                </wp:positionH>
                <wp:positionV relativeFrom="paragraph">
                  <wp:posOffset>3811693</wp:posOffset>
                </wp:positionV>
                <wp:extent cx="5731510" cy="635"/>
                <wp:effectExtent l="0" t="0" r="2540" b="0"/>
                <wp:wrapNone/>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7BC4222" w14:textId="23572A9D" w:rsidR="00C271F6" w:rsidRPr="00B017A6" w:rsidRDefault="00C271F6" w:rsidP="00C271F6">
                            <w:pPr>
                              <w:pStyle w:val="Caption"/>
                              <w:jc w:val="center"/>
                              <w:rPr>
                                <w:noProof/>
                              </w:rPr>
                            </w:pPr>
                            <w:bookmarkStart w:id="0" w:name="_GoBack"/>
                            <w:r>
                              <w:t xml:space="preserve">Figure </w:t>
                            </w:r>
                            <w:fldSimple w:instr=" SEQ Figure \* ARABIC ">
                              <w:r>
                                <w:rPr>
                                  <w:noProof/>
                                </w:rPr>
                                <w:t>1</w:t>
                              </w:r>
                            </w:fldSimple>
                            <w:r>
                              <w:t xml:space="preserve"> Use-Case Diagram</w:t>
                            </w:r>
                            <w:bookmarkEnd w:id="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6D9C0A" id="Text Box 29" o:spid="_x0000_s1041" type="#_x0000_t202" style="position:absolute;left:0;text-align:left;margin-left:-.1pt;margin-top:300.15pt;width:451.3pt;height:.05pt;z-index:2517125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" stroked="f">
                <v:textbox style="mso-fit-shape-to-text:t" inset="0,0,0,0">
                  <w:txbxContent>
                    <w:p w14:paraId="47BC4222" w14:textId="23572A9D" w:rsidR="00C271F6" w:rsidRPr="00B017A6" w:rsidRDefault="00C271F6" w:rsidP="00C271F6">
                      <w:pPr>
                        <w:pStyle w:val="Caption"/>
                        <w:jc w:val="center"/>
                        <w:rPr>
                          <w:noProof/>
                        </w:rPr>
                      </w:pPr>
                      <w:bookmarkStart w:id="1" w:name="_GoBack"/>
                      <w:r>
                        <w:t xml:space="preserve">Figure </w:t>
                      </w:r>
                      <w:fldSimple w:instr=" SEQ Figure \* ARABIC ">
                        <w:r>
                          <w:rPr>
                            <w:noProof/>
                          </w:rPr>
                          <w:t>1</w:t>
                        </w:r>
                      </w:fldSimple>
                      <w:r>
                        <w:t xml:space="preserve"> Use-Case Diagram</w:t>
                      </w:r>
                      <w:bookmarkEnd w:id="1"/>
                    </w:p>
                  </w:txbxContent>
                </v:textbox>
                <w10:wrap anchorx="margin"/>
              </v:shape>
            </w:pict>
          </mc:Fallback>
        </mc:AlternateContent>
      </w:r>
    </w:p>
    <w:sectPr w:rsidR="00F77CCE" w:rsidRPr="0080255F" w:rsidSect="00A8026E">
      <w:headerReference w:type="default" r:id="rId18"/>
      <w:footerReference w:type="default" r:id="rId1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4DB92A" w14:textId="77777777" w:rsidR="00B45782" w:rsidRDefault="00B45782" w:rsidP="001A69B5">
      <w:pPr>
        <w:spacing w:after="0" w:line="240" w:lineRule="auto"/>
      </w:pPr>
      <w:r>
        <w:separator/>
      </w:r>
    </w:p>
  </w:endnote>
  <w:endnote w:type="continuationSeparator" w:id="0">
    <w:p w14:paraId="663B2CF8" w14:textId="77777777" w:rsidR="00B45782" w:rsidRDefault="00B45782" w:rsidP="001A6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3C9D5" w14:textId="77777777" w:rsidR="007417DB" w:rsidRDefault="007417DB">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141AA71" w14:textId="77777777" w:rsidR="007417DB" w:rsidRDefault="007417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07B796" w14:textId="77777777" w:rsidR="00B45782" w:rsidRDefault="00B45782" w:rsidP="001A69B5">
      <w:pPr>
        <w:spacing w:after="0" w:line="240" w:lineRule="auto"/>
      </w:pPr>
      <w:r>
        <w:separator/>
      </w:r>
    </w:p>
  </w:footnote>
  <w:footnote w:type="continuationSeparator" w:id="0">
    <w:p w14:paraId="342C2614" w14:textId="77777777" w:rsidR="00B45782" w:rsidRDefault="00B45782" w:rsidP="001A69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0A2E6" w14:textId="15EA928D" w:rsidR="007417DB" w:rsidRDefault="007417DB">
    <w:pPr>
      <w:pStyle w:val="Header"/>
      <w:tabs>
        <w:tab w:val="clear" w:pos="4680"/>
        <w:tab w:val="clear" w:pos="9360"/>
      </w:tabs>
      <w:jc w:val="right"/>
      <w:rPr>
        <w:color w:val="8496B0" w:themeColor="text2" w:themeTint="99"/>
        <w:sz w:val="24"/>
        <w:szCs w:val="24"/>
      </w:rPr>
    </w:pPr>
    <w:r>
      <w:rPr>
        <w:color w:val="8496B0" w:themeColor="text2" w:themeTint="99"/>
        <w:sz w:val="24"/>
        <w:szCs w:val="24"/>
      </w:rPr>
      <w:t>SDV602 Milestone 1</w:t>
    </w:r>
  </w:p>
  <w:p w14:paraId="3637510D" w14:textId="77777777" w:rsidR="007417DB" w:rsidRDefault="007417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5B6A"/>
    <w:multiLevelType w:val="hybridMultilevel"/>
    <w:tmpl w:val="699AA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67895"/>
    <w:multiLevelType w:val="hybridMultilevel"/>
    <w:tmpl w:val="7D20A1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C82AFC"/>
    <w:multiLevelType w:val="hybridMultilevel"/>
    <w:tmpl w:val="9CAAC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D66DF"/>
    <w:multiLevelType w:val="hybridMultilevel"/>
    <w:tmpl w:val="A1A49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5E6976"/>
    <w:multiLevelType w:val="hybridMultilevel"/>
    <w:tmpl w:val="41DAB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B46969"/>
    <w:multiLevelType w:val="hybridMultilevel"/>
    <w:tmpl w:val="397EFA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9A6773"/>
    <w:multiLevelType w:val="hybridMultilevel"/>
    <w:tmpl w:val="ECDE9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EB48AA"/>
    <w:multiLevelType w:val="hybridMultilevel"/>
    <w:tmpl w:val="10C49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5"/>
  </w:num>
  <w:num w:numId="4">
    <w:abstractNumId w:val="7"/>
  </w:num>
  <w:num w:numId="5">
    <w:abstractNumId w:val="4"/>
  </w:num>
  <w:num w:numId="6">
    <w:abstractNumId w:val="3"/>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zMTQyBQJzIwNDMyUdpeDU4uLM/DyQAuNaANmrHpYsAAAA"/>
  </w:docVars>
  <w:rsids>
    <w:rsidRoot w:val="00225C02"/>
    <w:rsid w:val="00052FB0"/>
    <w:rsid w:val="00063666"/>
    <w:rsid w:val="000647BD"/>
    <w:rsid w:val="00066F02"/>
    <w:rsid w:val="000837A6"/>
    <w:rsid w:val="000943F6"/>
    <w:rsid w:val="000A4904"/>
    <w:rsid w:val="000A7BC3"/>
    <w:rsid w:val="000F6A16"/>
    <w:rsid w:val="00110DCC"/>
    <w:rsid w:val="001367F3"/>
    <w:rsid w:val="001425AD"/>
    <w:rsid w:val="001710CB"/>
    <w:rsid w:val="001803B1"/>
    <w:rsid w:val="001A49F7"/>
    <w:rsid w:val="001A69B5"/>
    <w:rsid w:val="001C133F"/>
    <w:rsid w:val="001F1FE8"/>
    <w:rsid w:val="001F452F"/>
    <w:rsid w:val="00224DA6"/>
    <w:rsid w:val="00225C02"/>
    <w:rsid w:val="00226371"/>
    <w:rsid w:val="00240F79"/>
    <w:rsid w:val="00246CC4"/>
    <w:rsid w:val="00247856"/>
    <w:rsid w:val="00250AF7"/>
    <w:rsid w:val="002568BA"/>
    <w:rsid w:val="00274C69"/>
    <w:rsid w:val="00290B45"/>
    <w:rsid w:val="002949C1"/>
    <w:rsid w:val="00297EC5"/>
    <w:rsid w:val="002A50E6"/>
    <w:rsid w:val="002B0386"/>
    <w:rsid w:val="002D584B"/>
    <w:rsid w:val="002E7782"/>
    <w:rsid w:val="00392B95"/>
    <w:rsid w:val="00394B8A"/>
    <w:rsid w:val="003E5D08"/>
    <w:rsid w:val="004441EC"/>
    <w:rsid w:val="00454D57"/>
    <w:rsid w:val="00472912"/>
    <w:rsid w:val="004A1F31"/>
    <w:rsid w:val="004B078B"/>
    <w:rsid w:val="004C0988"/>
    <w:rsid w:val="004C1D51"/>
    <w:rsid w:val="005140E0"/>
    <w:rsid w:val="00540978"/>
    <w:rsid w:val="005437A6"/>
    <w:rsid w:val="00573E73"/>
    <w:rsid w:val="00592575"/>
    <w:rsid w:val="005A6BBA"/>
    <w:rsid w:val="005B64FE"/>
    <w:rsid w:val="005D1721"/>
    <w:rsid w:val="00621903"/>
    <w:rsid w:val="00637906"/>
    <w:rsid w:val="006434E1"/>
    <w:rsid w:val="006647B7"/>
    <w:rsid w:val="006902D2"/>
    <w:rsid w:val="006C665A"/>
    <w:rsid w:val="006C79E2"/>
    <w:rsid w:val="006D7F0B"/>
    <w:rsid w:val="006E429C"/>
    <w:rsid w:val="006E7C73"/>
    <w:rsid w:val="006F5B88"/>
    <w:rsid w:val="0070718D"/>
    <w:rsid w:val="007161A9"/>
    <w:rsid w:val="0072627A"/>
    <w:rsid w:val="007417DB"/>
    <w:rsid w:val="00744D6E"/>
    <w:rsid w:val="007456F2"/>
    <w:rsid w:val="007C71CE"/>
    <w:rsid w:val="007D545D"/>
    <w:rsid w:val="0080255F"/>
    <w:rsid w:val="008110AA"/>
    <w:rsid w:val="008157E8"/>
    <w:rsid w:val="00825435"/>
    <w:rsid w:val="00827469"/>
    <w:rsid w:val="00832BE4"/>
    <w:rsid w:val="00874A0B"/>
    <w:rsid w:val="00890F68"/>
    <w:rsid w:val="008C239E"/>
    <w:rsid w:val="008F5F0B"/>
    <w:rsid w:val="008F70C2"/>
    <w:rsid w:val="00900975"/>
    <w:rsid w:val="00904E31"/>
    <w:rsid w:val="00917C37"/>
    <w:rsid w:val="0093278A"/>
    <w:rsid w:val="00952FF8"/>
    <w:rsid w:val="00976762"/>
    <w:rsid w:val="009A7314"/>
    <w:rsid w:val="009D1758"/>
    <w:rsid w:val="009D2B2C"/>
    <w:rsid w:val="009E64D7"/>
    <w:rsid w:val="00A260DE"/>
    <w:rsid w:val="00A30872"/>
    <w:rsid w:val="00A32CF4"/>
    <w:rsid w:val="00A45DBA"/>
    <w:rsid w:val="00A46809"/>
    <w:rsid w:val="00A52481"/>
    <w:rsid w:val="00A57972"/>
    <w:rsid w:val="00A8026E"/>
    <w:rsid w:val="00A97866"/>
    <w:rsid w:val="00AB1F81"/>
    <w:rsid w:val="00AB314F"/>
    <w:rsid w:val="00AC121E"/>
    <w:rsid w:val="00AC4588"/>
    <w:rsid w:val="00B2321E"/>
    <w:rsid w:val="00B4043F"/>
    <w:rsid w:val="00B45782"/>
    <w:rsid w:val="00B67F27"/>
    <w:rsid w:val="00B7422B"/>
    <w:rsid w:val="00BB4A64"/>
    <w:rsid w:val="00BE111E"/>
    <w:rsid w:val="00BF6CBF"/>
    <w:rsid w:val="00C271F6"/>
    <w:rsid w:val="00C338E6"/>
    <w:rsid w:val="00C47435"/>
    <w:rsid w:val="00C853C5"/>
    <w:rsid w:val="00C855C7"/>
    <w:rsid w:val="00CB171E"/>
    <w:rsid w:val="00CB66C1"/>
    <w:rsid w:val="00CC29E3"/>
    <w:rsid w:val="00CD1FC2"/>
    <w:rsid w:val="00D27F48"/>
    <w:rsid w:val="00D611DF"/>
    <w:rsid w:val="00D74B33"/>
    <w:rsid w:val="00D75DF5"/>
    <w:rsid w:val="00DE2E25"/>
    <w:rsid w:val="00E2117E"/>
    <w:rsid w:val="00E329B9"/>
    <w:rsid w:val="00E339C1"/>
    <w:rsid w:val="00E340D7"/>
    <w:rsid w:val="00E47481"/>
    <w:rsid w:val="00E754BD"/>
    <w:rsid w:val="00EB1F9C"/>
    <w:rsid w:val="00EB483F"/>
    <w:rsid w:val="00EF7397"/>
    <w:rsid w:val="00F52622"/>
    <w:rsid w:val="00F7447B"/>
    <w:rsid w:val="00F77CCE"/>
    <w:rsid w:val="00F808FB"/>
    <w:rsid w:val="00FB7165"/>
    <w:rsid w:val="00FF61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8E86B"/>
  <w15:chartTrackingRefBased/>
  <w15:docId w15:val="{331F2287-D170-43A4-815D-AE46218EF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78B"/>
    <w:pPr>
      <w:ind w:left="720"/>
      <w:contextualSpacing/>
    </w:pPr>
  </w:style>
  <w:style w:type="paragraph" w:styleId="Header">
    <w:name w:val="header"/>
    <w:basedOn w:val="Normal"/>
    <w:link w:val="HeaderChar"/>
    <w:uiPriority w:val="99"/>
    <w:unhideWhenUsed/>
    <w:rsid w:val="001A69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69B5"/>
  </w:style>
  <w:style w:type="paragraph" w:styleId="Footer">
    <w:name w:val="footer"/>
    <w:basedOn w:val="Normal"/>
    <w:link w:val="FooterChar"/>
    <w:uiPriority w:val="99"/>
    <w:unhideWhenUsed/>
    <w:rsid w:val="001A69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69B5"/>
  </w:style>
  <w:style w:type="character" w:styleId="Hyperlink">
    <w:name w:val="Hyperlink"/>
    <w:basedOn w:val="DefaultParagraphFont"/>
    <w:uiPriority w:val="99"/>
    <w:unhideWhenUsed/>
    <w:rsid w:val="00D27F48"/>
    <w:rPr>
      <w:color w:val="0563C1" w:themeColor="hyperlink"/>
      <w:u w:val="single"/>
    </w:rPr>
  </w:style>
  <w:style w:type="character" w:styleId="UnresolvedMention">
    <w:name w:val="Unresolved Mention"/>
    <w:basedOn w:val="DefaultParagraphFont"/>
    <w:uiPriority w:val="99"/>
    <w:semiHidden/>
    <w:unhideWhenUsed/>
    <w:rsid w:val="00D27F48"/>
    <w:rPr>
      <w:color w:val="605E5C"/>
      <w:shd w:val="clear" w:color="auto" w:fill="E1DFDD"/>
    </w:rPr>
  </w:style>
  <w:style w:type="table" w:styleId="TableGrid">
    <w:name w:val="Table Grid"/>
    <w:basedOn w:val="TableNormal"/>
    <w:uiPriority w:val="39"/>
    <w:rsid w:val="00EB4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EB48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C271F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96</TotalTime>
  <Pages>14</Pages>
  <Words>1996</Words>
  <Characters>1138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uthanand Vasudevan</dc:creator>
  <cp:keywords/>
  <dc:description/>
  <cp:lastModifiedBy>Achuthanand Vasudevan</cp:lastModifiedBy>
  <cp:revision>147</cp:revision>
  <dcterms:created xsi:type="dcterms:W3CDTF">2019-08-18T22:34:00Z</dcterms:created>
  <dcterms:modified xsi:type="dcterms:W3CDTF">2019-08-26T09:36:00Z</dcterms:modified>
</cp:coreProperties>
</file>